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473F" w:rsidRPr="0004473F" w:rsidRDefault="0004473F" w:rsidP="0004473F">
      <w:pPr>
        <w:pStyle w:val="BodyTextFirstIndent"/>
        <w:rPr>
          <w:rStyle w:val="Strong"/>
        </w:rPr>
      </w:pPr>
      <w:r w:rsidRPr="0004473F">
        <w:rPr>
          <w:rStyle w:val="Strong"/>
        </w:rPr>
        <w:t>A New Approach to Protection and Conservation of Cites-Listed Species: DNA Barcoding of Parrots in Nigeria</w:t>
      </w:r>
      <w:r w:rsidR="001430E3">
        <w:rPr>
          <w:rStyle w:val="Strong"/>
        </w:rPr>
        <w:t>.</w:t>
      </w:r>
    </w:p>
    <w:p w:rsidR="0004473F" w:rsidRDefault="0004473F" w:rsidP="0004473F">
      <w:pPr>
        <w:pStyle w:val="BodyTextFirstIndent"/>
      </w:pPr>
    </w:p>
    <w:p w:rsidR="0004473F" w:rsidRPr="0004473F" w:rsidRDefault="00655616" w:rsidP="0004473F">
      <w:pPr>
        <w:pStyle w:val="BodyTextFirstIndent"/>
      </w:pPr>
      <w:r w:rsidRPr="0004473F">
        <w:t>Supplementary File</w:t>
      </w:r>
    </w:p>
    <w:p w:rsidR="00655616" w:rsidRDefault="00655616" w:rsidP="00655616"/>
    <w:tbl>
      <w:tblPr>
        <w:tblW w:w="7862" w:type="dxa"/>
        <w:tblInd w:w="93" w:type="dxa"/>
        <w:tblLook w:val="04A0" w:firstRow="1" w:lastRow="0" w:firstColumn="1" w:lastColumn="0" w:noHBand="0" w:noVBand="1"/>
      </w:tblPr>
      <w:tblGrid>
        <w:gridCol w:w="1437"/>
        <w:gridCol w:w="2514"/>
        <w:gridCol w:w="2340"/>
        <w:gridCol w:w="1571"/>
      </w:tblGrid>
      <w:tr w:rsidR="00655616" w:rsidRPr="00655616" w:rsidTr="00AB4D78">
        <w:trPr>
          <w:trHeight w:val="300"/>
        </w:trPr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AB4D78" w:rsidRDefault="00655616" w:rsidP="00655616">
            <w:pPr>
              <w:pStyle w:val="TableStyle"/>
              <w:rPr>
                <w:rStyle w:val="Strong"/>
              </w:rPr>
            </w:pPr>
            <w:bookmarkStart w:id="0" w:name="RANGE!D4"/>
            <w:bookmarkStart w:id="1" w:name="_Hlk13676361" w:colFirst="1" w:colLast="3"/>
            <w:r w:rsidRPr="00AB4D78">
              <w:rPr>
                <w:rStyle w:val="Strong"/>
              </w:rPr>
              <w:t>Sample IDs</w:t>
            </w:r>
            <w:bookmarkEnd w:id="0"/>
          </w:p>
        </w:tc>
        <w:tc>
          <w:tcPr>
            <w:tcW w:w="25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AB4D78" w:rsidRDefault="00655616" w:rsidP="00655616">
            <w:pPr>
              <w:pStyle w:val="TableStyle"/>
              <w:rPr>
                <w:rStyle w:val="Strong"/>
              </w:rPr>
            </w:pPr>
            <w:r w:rsidRPr="00AB4D78">
              <w:rPr>
                <w:rStyle w:val="Strong"/>
              </w:rPr>
              <w:t>Scientific name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AB4D78" w:rsidRDefault="00655616" w:rsidP="00655616">
            <w:pPr>
              <w:pStyle w:val="TableStyle"/>
              <w:rPr>
                <w:rStyle w:val="Strong"/>
              </w:rPr>
            </w:pPr>
            <w:r w:rsidRPr="00AB4D78">
              <w:rPr>
                <w:rStyle w:val="Strong"/>
              </w:rPr>
              <w:t>English name</w:t>
            </w:r>
          </w:p>
        </w:tc>
        <w:tc>
          <w:tcPr>
            <w:tcW w:w="1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AB4D78" w:rsidRDefault="00655616" w:rsidP="00655616">
            <w:pPr>
              <w:pStyle w:val="TableStyle"/>
              <w:rPr>
                <w:rStyle w:val="Strong"/>
              </w:rPr>
            </w:pPr>
            <w:proofErr w:type="spellStart"/>
            <w:r w:rsidRPr="00AB4D78">
              <w:rPr>
                <w:rStyle w:val="Strong"/>
              </w:rPr>
              <w:t>Genbank</w:t>
            </w:r>
            <w:proofErr w:type="spellEnd"/>
            <w:r w:rsidRPr="00AB4D78">
              <w:rPr>
                <w:rStyle w:val="Strong"/>
              </w:rPr>
              <w:t xml:space="preserve"> No</w:t>
            </w:r>
          </w:p>
        </w:tc>
      </w:tr>
      <w:tr w:rsidR="00655616" w:rsidRPr="00655616" w:rsidTr="00AB4D78">
        <w:trPr>
          <w:trHeight w:val="300"/>
        </w:trPr>
        <w:tc>
          <w:tcPr>
            <w:tcW w:w="1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1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  <w:rPr>
                <w:rStyle w:val="Emphasis"/>
              </w:rPr>
            </w:pPr>
            <w:proofErr w:type="spellStart"/>
            <w:r w:rsidRPr="00655616">
              <w:rPr>
                <w:rStyle w:val="Emphasis"/>
              </w:rPr>
              <w:t>Psittacula</w:t>
            </w:r>
            <w:proofErr w:type="spellEnd"/>
            <w:r w:rsidRPr="00655616">
              <w:rPr>
                <w:rStyle w:val="Emphasis"/>
              </w:rPr>
              <w:t xml:space="preserve"> </w:t>
            </w:r>
            <w:proofErr w:type="spellStart"/>
            <w:r w:rsidRPr="00655616">
              <w:rPr>
                <w:rStyle w:val="Emphasis"/>
              </w:rPr>
              <w:t>krameri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Rose-ringed parakeet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MH844578</w:t>
            </w:r>
          </w:p>
        </w:tc>
      </w:tr>
      <w:tr w:rsidR="00655616" w:rsidRPr="00655616" w:rsidTr="00AB4D78">
        <w:trPr>
          <w:trHeight w:val="300"/>
        </w:trPr>
        <w:tc>
          <w:tcPr>
            <w:tcW w:w="1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2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300974" w:rsidP="00655616">
            <w:pPr>
              <w:pStyle w:val="TableStyle"/>
              <w:rPr>
                <w:rStyle w:val="Emphasis"/>
              </w:rPr>
            </w:pPr>
            <w:proofErr w:type="spellStart"/>
            <w:r w:rsidRPr="00300974">
              <w:rPr>
                <w:rStyle w:val="Emphasis"/>
              </w:rPr>
              <w:t>Psittacus</w:t>
            </w:r>
            <w:proofErr w:type="spellEnd"/>
            <w:r w:rsidRPr="00300974">
              <w:rPr>
                <w:rStyle w:val="Emphasis"/>
              </w:rPr>
              <w:t xml:space="preserve"> </w:t>
            </w:r>
            <w:proofErr w:type="spellStart"/>
            <w:r w:rsidRPr="00300974">
              <w:rPr>
                <w:rStyle w:val="Emphasis"/>
              </w:rPr>
              <w:t>erithacus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Grey parrot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MH882517</w:t>
            </w:r>
          </w:p>
        </w:tc>
      </w:tr>
      <w:tr w:rsidR="00655616" w:rsidRPr="00655616" w:rsidTr="00AB4D78">
        <w:trPr>
          <w:trHeight w:val="300"/>
        </w:trPr>
        <w:tc>
          <w:tcPr>
            <w:tcW w:w="1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3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  <w:rPr>
                <w:rStyle w:val="Emphasis"/>
              </w:rPr>
            </w:pPr>
            <w:proofErr w:type="spellStart"/>
            <w:r w:rsidRPr="00655616">
              <w:rPr>
                <w:rStyle w:val="Emphasis"/>
              </w:rPr>
              <w:t>Poicephalus</w:t>
            </w:r>
            <w:proofErr w:type="spellEnd"/>
            <w:r w:rsidRPr="00655616">
              <w:rPr>
                <w:rStyle w:val="Emphasis"/>
              </w:rPr>
              <w:t xml:space="preserve"> </w:t>
            </w:r>
            <w:proofErr w:type="spellStart"/>
            <w:r w:rsidRPr="00655616">
              <w:rPr>
                <w:rStyle w:val="Emphasis"/>
              </w:rPr>
              <w:t>senegalus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Senegal parrot</w:t>
            </w:r>
          </w:p>
        </w:tc>
        <w:tc>
          <w:tcPr>
            <w:tcW w:w="1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55616" w:rsidRPr="00655616" w:rsidRDefault="00655616" w:rsidP="00655616">
            <w:pPr>
              <w:pStyle w:val="TableStyle"/>
            </w:pPr>
            <w:r w:rsidRPr="00655616">
              <w:t>MH844579</w:t>
            </w:r>
          </w:p>
        </w:tc>
      </w:tr>
      <w:bookmarkEnd w:id="1"/>
    </w:tbl>
    <w:p w:rsidR="00655616" w:rsidRDefault="00655616" w:rsidP="00655616"/>
    <w:p w:rsidR="00655616" w:rsidRDefault="00655616" w:rsidP="00655616">
      <w:pPr>
        <w:pStyle w:val="TableCaption"/>
      </w:pPr>
      <w:r w:rsidRPr="0004473F">
        <w:rPr>
          <w:rStyle w:val="Strong"/>
        </w:rPr>
        <w:t>Table A:</w:t>
      </w:r>
      <w:r w:rsidRPr="007C4164">
        <w:t xml:space="preserve"> List of sequenced parrot species collected and their </w:t>
      </w:r>
      <w:proofErr w:type="spellStart"/>
      <w:r w:rsidRPr="007C4164">
        <w:t>GenBank</w:t>
      </w:r>
      <w:proofErr w:type="spellEnd"/>
      <w:r w:rsidRPr="007C4164">
        <w:t xml:space="preserve"> accession numbe</w:t>
      </w:r>
      <w:r>
        <w:t>r</w:t>
      </w:r>
      <w:r w:rsidRPr="007C4164">
        <w:t>s</w:t>
      </w:r>
      <w:r w:rsidR="00A4185D">
        <w:t>.</w:t>
      </w:r>
    </w:p>
    <w:p w:rsidR="00A4185D" w:rsidRDefault="00A4185D" w:rsidP="00655616">
      <w:pPr>
        <w:pStyle w:val="TableCaption"/>
      </w:pPr>
    </w:p>
    <w:p w:rsidR="00A4185D" w:rsidRDefault="00A4185D" w:rsidP="00A4185D"/>
    <w:p w:rsidR="00A4185D" w:rsidRPr="006C62D1" w:rsidRDefault="00A4185D" w:rsidP="00A4185D">
      <w:pPr>
        <w:pStyle w:val="ImageStyle"/>
      </w:pPr>
      <w:r>
        <w:rPr>
          <w:lang w:val="en-IN"/>
        </w:rPr>
        <w:drawing>
          <wp:inline distT="0" distB="0" distL="0" distR="0" wp14:anchorId="55FFAAAA" wp14:editId="4C432196">
            <wp:extent cx="4171950" cy="2524125"/>
            <wp:effectExtent l="0" t="0" r="0" b="952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185D" w:rsidRDefault="00A4185D" w:rsidP="00A4185D">
      <w:pPr>
        <w:pStyle w:val="ImageStyle"/>
      </w:pPr>
    </w:p>
    <w:p w:rsidR="00A4185D" w:rsidRDefault="00A4185D" w:rsidP="00A4185D">
      <w:pPr>
        <w:pStyle w:val="ImageCaption"/>
      </w:pPr>
      <w:r>
        <w:rPr>
          <w:rStyle w:val="Strong"/>
        </w:rPr>
        <w:t>Figure 1</w:t>
      </w:r>
      <w:r w:rsidRPr="006C62D1">
        <w:rPr>
          <w:rStyle w:val="Strong"/>
        </w:rPr>
        <w:t>:</w:t>
      </w:r>
      <w:r>
        <w:t xml:space="preserve"> </w:t>
      </w:r>
      <w:proofErr w:type="spellStart"/>
      <w:r w:rsidRPr="006C62D1">
        <w:rPr>
          <w:rStyle w:val="Emphasis"/>
        </w:rPr>
        <w:t>Psittacula</w:t>
      </w:r>
      <w:proofErr w:type="spellEnd"/>
      <w:r w:rsidR="00300974">
        <w:rPr>
          <w:rStyle w:val="Emphasis"/>
        </w:rPr>
        <w:t xml:space="preserve"> </w:t>
      </w:r>
      <w:proofErr w:type="spellStart"/>
      <w:r w:rsidR="00300974">
        <w:rPr>
          <w:rStyle w:val="Emphasis"/>
        </w:rPr>
        <w:t>krameri</w:t>
      </w:r>
      <w:proofErr w:type="spellEnd"/>
      <w:r>
        <w:rPr>
          <w:rStyle w:val="Emphasis"/>
        </w:rPr>
        <w:t>.</w:t>
      </w:r>
    </w:p>
    <w:p w:rsidR="00A4185D" w:rsidRDefault="00A4185D" w:rsidP="00A4185D"/>
    <w:p w:rsidR="00A4185D" w:rsidRDefault="00A4185D" w:rsidP="00A4185D">
      <w:pPr>
        <w:pStyle w:val="ImageStyle"/>
      </w:pPr>
      <w:r>
        <w:rPr>
          <w:lang w:val="en-IN"/>
        </w:rPr>
        <w:drawing>
          <wp:inline distT="0" distB="0" distL="0" distR="0" wp14:anchorId="466C4B90" wp14:editId="439BA582">
            <wp:extent cx="3724275" cy="2238375"/>
            <wp:effectExtent l="0" t="0" r="9525" b="9525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922" cy="2239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185D" w:rsidRDefault="00A4185D" w:rsidP="00A4185D">
      <w:pPr>
        <w:pStyle w:val="ImageStyle"/>
      </w:pPr>
    </w:p>
    <w:p w:rsidR="00A4185D" w:rsidRPr="006C62D1" w:rsidRDefault="00A4185D" w:rsidP="00A4185D">
      <w:pPr>
        <w:pStyle w:val="ImageCaption"/>
      </w:pPr>
      <w:r>
        <w:rPr>
          <w:rStyle w:val="Strong"/>
        </w:rPr>
        <w:t>Figure 2</w:t>
      </w:r>
      <w:r w:rsidRPr="006C62D1">
        <w:rPr>
          <w:rStyle w:val="Strong"/>
        </w:rPr>
        <w:t>:</w:t>
      </w:r>
      <w:r w:rsidRPr="006C62D1">
        <w:t xml:space="preserve"> </w:t>
      </w:r>
      <w:proofErr w:type="spellStart"/>
      <w:r w:rsidRPr="006C62D1">
        <w:rPr>
          <w:rStyle w:val="Emphasis"/>
        </w:rPr>
        <w:t>Psittacus</w:t>
      </w:r>
      <w:proofErr w:type="spellEnd"/>
      <w:r w:rsidRPr="006C62D1">
        <w:rPr>
          <w:rStyle w:val="Emphasis"/>
        </w:rPr>
        <w:t xml:space="preserve"> </w:t>
      </w:r>
      <w:proofErr w:type="spellStart"/>
      <w:r w:rsidRPr="006C62D1">
        <w:rPr>
          <w:rStyle w:val="Emphasis"/>
        </w:rPr>
        <w:t>erithacus</w:t>
      </w:r>
      <w:proofErr w:type="spellEnd"/>
      <w:r>
        <w:rPr>
          <w:rStyle w:val="Emphasis"/>
        </w:rPr>
        <w:t>.</w:t>
      </w:r>
    </w:p>
    <w:p w:rsidR="00A4185D" w:rsidRDefault="00A4185D" w:rsidP="00A4185D"/>
    <w:p w:rsidR="00A4185D" w:rsidRPr="006C62D1" w:rsidRDefault="00A4185D" w:rsidP="00A4185D">
      <w:pPr>
        <w:pStyle w:val="ImageStyle"/>
      </w:pPr>
      <w:r>
        <w:rPr>
          <w:lang w:val="en-IN"/>
        </w:rPr>
        <w:lastRenderedPageBreak/>
        <w:drawing>
          <wp:inline distT="0" distB="0" distL="0" distR="0" wp14:anchorId="45295008" wp14:editId="5CF01AA5">
            <wp:extent cx="3724275" cy="2181225"/>
            <wp:effectExtent l="0" t="0" r="9525" b="9525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814" cy="2182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185D" w:rsidRDefault="00A4185D" w:rsidP="00A4185D">
      <w:pPr>
        <w:pStyle w:val="ImageStyle"/>
      </w:pPr>
    </w:p>
    <w:p w:rsidR="00A4185D" w:rsidRPr="008E0341" w:rsidRDefault="00A4185D" w:rsidP="00A4185D">
      <w:pPr>
        <w:pStyle w:val="ImageCaption"/>
      </w:pPr>
      <w:r>
        <w:rPr>
          <w:rStyle w:val="Strong"/>
        </w:rPr>
        <w:t>Figure 3</w:t>
      </w:r>
      <w:r w:rsidRPr="008E0341">
        <w:rPr>
          <w:rStyle w:val="Strong"/>
        </w:rPr>
        <w:t>:</w:t>
      </w:r>
      <w:r w:rsidRPr="008E0341">
        <w:t xml:space="preserve"> </w:t>
      </w:r>
      <w:proofErr w:type="spellStart"/>
      <w:r w:rsidRPr="008E0341">
        <w:rPr>
          <w:rStyle w:val="Emphasis"/>
        </w:rPr>
        <w:t>Poicephalus</w:t>
      </w:r>
      <w:proofErr w:type="spellEnd"/>
      <w:r w:rsidRPr="008E0341">
        <w:rPr>
          <w:rStyle w:val="Emphasis"/>
        </w:rPr>
        <w:t xml:space="preserve"> </w:t>
      </w:r>
      <w:proofErr w:type="spellStart"/>
      <w:r w:rsidRPr="008E0341">
        <w:rPr>
          <w:rStyle w:val="Emphasis"/>
        </w:rPr>
        <w:t>senegalus</w:t>
      </w:r>
      <w:proofErr w:type="spellEnd"/>
      <w:r w:rsidRPr="008E0341">
        <w:rPr>
          <w:rStyle w:val="Emphasis"/>
        </w:rPr>
        <w:t>.</w:t>
      </w:r>
    </w:p>
    <w:p w:rsidR="00A4185D" w:rsidRPr="00655616" w:rsidRDefault="00A4185D" w:rsidP="00655616">
      <w:pPr>
        <w:pStyle w:val="TableCaption"/>
      </w:pPr>
      <w:bookmarkStart w:id="2" w:name="_GoBack"/>
      <w:bookmarkEnd w:id="2"/>
    </w:p>
    <w:sectPr w:rsidR="00A4185D" w:rsidRPr="00655616" w:rsidSect="00E758F7">
      <w:footerReference w:type="default" r:id="rId13"/>
      <w:pgSz w:w="11908" w:h="16836"/>
      <w:pgMar w:top="1440" w:right="1440" w:bottom="1440" w:left="1440" w:header="720" w:footer="720" w:gutter="0"/>
      <w:cols w:space="720" w:equalWidth="0">
        <w:col w:w="876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5501" w:rsidRDefault="00755501" w:rsidP="006448A9">
      <w:r>
        <w:separator/>
      </w:r>
    </w:p>
  </w:endnote>
  <w:endnote w:type="continuationSeparator" w:id="0">
    <w:p w:rsidR="00755501" w:rsidRDefault="00755501" w:rsidP="00644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ndale Sans UI">
    <w:altName w:val="Times New Roman"/>
    <w:charset w:val="00"/>
    <w:family w:val="auto"/>
    <w:pitch w:val="variable"/>
  </w:font>
  <w:font w:name="Minion Pro">
    <w:altName w:val="Times New Roman"/>
    <w:charset w:val="00"/>
    <w:family w:val="roman"/>
    <w:pitch w:val="variable"/>
    <w:sig w:usb0="00000001" w:usb1="00000001" w:usb2="00000000" w:usb3="00000000" w:csb0="0000019F" w:csb1="00000000"/>
  </w:font>
  <w:font w:name="Droid Sans Fallback">
    <w:altName w:val="Arial Unicode MS"/>
    <w:charset w:val="80"/>
    <w:family w:val="swiss"/>
    <w:pitch w:val="variable"/>
    <w:sig w:usb0="00000000" w:usb1="2BDFFCFB" w:usb2="00800016" w:usb3="00000000" w:csb0="001A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7BB4" w:rsidRDefault="006F7BB4">
    <w:pPr>
      <w:spacing w:line="14" w:lineRule="auto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5501" w:rsidRDefault="00755501" w:rsidP="006448A9">
      <w:r>
        <w:separator/>
      </w:r>
    </w:p>
  </w:footnote>
  <w:footnote w:type="continuationSeparator" w:id="0">
    <w:p w:rsidR="00755501" w:rsidRDefault="00755501" w:rsidP="006448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A880D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23225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9F2446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80"/>
    <w:multiLevelType w:val="singleLevel"/>
    <w:tmpl w:val="78B42D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EBD2683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773229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D9A652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EAF8E674"/>
    <w:lvl w:ilvl="0">
      <w:start w:val="1"/>
      <w:numFmt w:val="decimal"/>
      <w:pStyle w:val="ListNumber"/>
      <w:lvlText w:val="%1."/>
      <w:lvlJc w:val="left"/>
      <w:pPr>
        <w:tabs>
          <w:tab w:val="num" w:pos="644"/>
        </w:tabs>
        <w:ind w:left="644" w:hanging="360"/>
      </w:pPr>
      <w:rPr>
        <w:vertAlign w:val="superscript"/>
      </w:rPr>
    </w:lvl>
  </w:abstractNum>
  <w:abstractNum w:abstractNumId="8">
    <w:nsid w:val="FFFFFF89"/>
    <w:multiLevelType w:val="singleLevel"/>
    <w:tmpl w:val="1E0038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3E76B07"/>
    <w:multiLevelType w:val="hybridMultilevel"/>
    <w:tmpl w:val="78EEC2F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9B4B55"/>
    <w:multiLevelType w:val="hybridMultilevel"/>
    <w:tmpl w:val="A49208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75479FC"/>
    <w:multiLevelType w:val="hybridMultilevel"/>
    <w:tmpl w:val="C8866D1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>
    <w:nsid w:val="2CB85AF9"/>
    <w:multiLevelType w:val="hybridMultilevel"/>
    <w:tmpl w:val="778CD336"/>
    <w:lvl w:ilvl="0" w:tplc="4DBA32D4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7809A6"/>
    <w:multiLevelType w:val="hybridMultilevel"/>
    <w:tmpl w:val="A8D232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B92221A"/>
    <w:multiLevelType w:val="hybridMultilevel"/>
    <w:tmpl w:val="B1C68E8E"/>
    <w:lvl w:ilvl="0" w:tplc="4A9EF602">
      <w:start w:val="1"/>
      <w:numFmt w:val="bullet"/>
      <w:pStyle w:val="TemplateList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2E325D1"/>
    <w:multiLevelType w:val="hybridMultilevel"/>
    <w:tmpl w:val="FEEA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DC31AC"/>
    <w:multiLevelType w:val="hybridMultilevel"/>
    <w:tmpl w:val="C2CCB8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BA37267"/>
    <w:multiLevelType w:val="hybridMultilevel"/>
    <w:tmpl w:val="DA5C86B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12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17"/>
  </w:num>
  <w:num w:numId="11">
    <w:abstractNumId w:val="3"/>
  </w:num>
  <w:num w:numId="12">
    <w:abstractNumId w:val="1"/>
  </w:num>
  <w:num w:numId="13">
    <w:abstractNumId w:val="0"/>
  </w:num>
  <w:num w:numId="14">
    <w:abstractNumId w:val="7"/>
    <w:lvlOverride w:ilvl="0">
      <w:startOverride w:val="1"/>
    </w:lvlOverride>
  </w:num>
  <w:num w:numId="15">
    <w:abstractNumId w:val="7"/>
    <w:lvlOverride w:ilvl="0">
      <w:startOverride w:val="1"/>
    </w:lvlOverride>
  </w:num>
  <w:num w:numId="16">
    <w:abstractNumId w:val="16"/>
  </w:num>
  <w:num w:numId="17">
    <w:abstractNumId w:val="9"/>
  </w:num>
  <w:num w:numId="18">
    <w:abstractNumId w:val="15"/>
  </w:num>
  <w:num w:numId="19">
    <w:abstractNumId w:val="10"/>
  </w:num>
  <w:num w:numId="20">
    <w:abstractNumId w:val="7"/>
  </w:num>
  <w:num w:numId="21">
    <w:abstractNumId w:val="7"/>
  </w:num>
  <w:num w:numId="22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zI1NzU1NTQBIiUdpeDU4uLM/DyQAvNaAIOWi90sAAAA"/>
  </w:docVars>
  <w:rsids>
    <w:rsidRoot w:val="00462BBF"/>
    <w:rsid w:val="00000937"/>
    <w:rsid w:val="00003354"/>
    <w:rsid w:val="00003DA0"/>
    <w:rsid w:val="00003FB0"/>
    <w:rsid w:val="00005C22"/>
    <w:rsid w:val="000062E8"/>
    <w:rsid w:val="000069D1"/>
    <w:rsid w:val="00006BCF"/>
    <w:rsid w:val="0000706B"/>
    <w:rsid w:val="000072C1"/>
    <w:rsid w:val="00007BC7"/>
    <w:rsid w:val="00011EA4"/>
    <w:rsid w:val="00013FA1"/>
    <w:rsid w:val="00014170"/>
    <w:rsid w:val="000144FE"/>
    <w:rsid w:val="00014C20"/>
    <w:rsid w:val="00014EC0"/>
    <w:rsid w:val="0001551A"/>
    <w:rsid w:val="00016F0F"/>
    <w:rsid w:val="00016F37"/>
    <w:rsid w:val="0001718B"/>
    <w:rsid w:val="00021195"/>
    <w:rsid w:val="0002194D"/>
    <w:rsid w:val="00022111"/>
    <w:rsid w:val="00022AE4"/>
    <w:rsid w:val="00022F65"/>
    <w:rsid w:val="00023300"/>
    <w:rsid w:val="00023D28"/>
    <w:rsid w:val="00023FED"/>
    <w:rsid w:val="00024CBB"/>
    <w:rsid w:val="0002584E"/>
    <w:rsid w:val="00026345"/>
    <w:rsid w:val="00026A4B"/>
    <w:rsid w:val="00026B07"/>
    <w:rsid w:val="00027789"/>
    <w:rsid w:val="0002790A"/>
    <w:rsid w:val="00030FC7"/>
    <w:rsid w:val="00031932"/>
    <w:rsid w:val="00033668"/>
    <w:rsid w:val="00033CB8"/>
    <w:rsid w:val="0003481B"/>
    <w:rsid w:val="00034861"/>
    <w:rsid w:val="00034980"/>
    <w:rsid w:val="00034B25"/>
    <w:rsid w:val="000352ED"/>
    <w:rsid w:val="000361F6"/>
    <w:rsid w:val="000371A1"/>
    <w:rsid w:val="00037B8D"/>
    <w:rsid w:val="00037C78"/>
    <w:rsid w:val="00037E56"/>
    <w:rsid w:val="0004068C"/>
    <w:rsid w:val="00040A1E"/>
    <w:rsid w:val="00040EB1"/>
    <w:rsid w:val="0004168A"/>
    <w:rsid w:val="000416F3"/>
    <w:rsid w:val="00041812"/>
    <w:rsid w:val="00041E4D"/>
    <w:rsid w:val="00042345"/>
    <w:rsid w:val="00042E98"/>
    <w:rsid w:val="000430BB"/>
    <w:rsid w:val="0004334B"/>
    <w:rsid w:val="00043A35"/>
    <w:rsid w:val="00043D40"/>
    <w:rsid w:val="0004435A"/>
    <w:rsid w:val="0004473F"/>
    <w:rsid w:val="0004540B"/>
    <w:rsid w:val="00047016"/>
    <w:rsid w:val="00047A60"/>
    <w:rsid w:val="000502D3"/>
    <w:rsid w:val="000511A4"/>
    <w:rsid w:val="00051BA5"/>
    <w:rsid w:val="00051D81"/>
    <w:rsid w:val="00051EEA"/>
    <w:rsid w:val="00051F7C"/>
    <w:rsid w:val="00052A83"/>
    <w:rsid w:val="00054212"/>
    <w:rsid w:val="00054399"/>
    <w:rsid w:val="00055FC4"/>
    <w:rsid w:val="00056975"/>
    <w:rsid w:val="00056AC1"/>
    <w:rsid w:val="00060AA8"/>
    <w:rsid w:val="00060DEA"/>
    <w:rsid w:val="00060E30"/>
    <w:rsid w:val="00060F17"/>
    <w:rsid w:val="00061532"/>
    <w:rsid w:val="00062A92"/>
    <w:rsid w:val="00063164"/>
    <w:rsid w:val="000633DB"/>
    <w:rsid w:val="00063AEA"/>
    <w:rsid w:val="00063B75"/>
    <w:rsid w:val="000658FF"/>
    <w:rsid w:val="0006618B"/>
    <w:rsid w:val="0006701B"/>
    <w:rsid w:val="00067675"/>
    <w:rsid w:val="00070901"/>
    <w:rsid w:val="00071312"/>
    <w:rsid w:val="0007326E"/>
    <w:rsid w:val="00075512"/>
    <w:rsid w:val="00075810"/>
    <w:rsid w:val="00075E30"/>
    <w:rsid w:val="00076475"/>
    <w:rsid w:val="00077176"/>
    <w:rsid w:val="000778BC"/>
    <w:rsid w:val="00080560"/>
    <w:rsid w:val="000811C8"/>
    <w:rsid w:val="0008503B"/>
    <w:rsid w:val="00085898"/>
    <w:rsid w:val="000864CE"/>
    <w:rsid w:val="00086ECB"/>
    <w:rsid w:val="00086F35"/>
    <w:rsid w:val="0009049C"/>
    <w:rsid w:val="00092D11"/>
    <w:rsid w:val="00092F62"/>
    <w:rsid w:val="000932AD"/>
    <w:rsid w:val="000958BC"/>
    <w:rsid w:val="00095DD9"/>
    <w:rsid w:val="00096372"/>
    <w:rsid w:val="00097853"/>
    <w:rsid w:val="000A04A0"/>
    <w:rsid w:val="000A2077"/>
    <w:rsid w:val="000A2D94"/>
    <w:rsid w:val="000A3D76"/>
    <w:rsid w:val="000A48CA"/>
    <w:rsid w:val="000A4F51"/>
    <w:rsid w:val="000A5580"/>
    <w:rsid w:val="000A5BCD"/>
    <w:rsid w:val="000A5F8B"/>
    <w:rsid w:val="000A74EA"/>
    <w:rsid w:val="000B1869"/>
    <w:rsid w:val="000B2672"/>
    <w:rsid w:val="000B34E4"/>
    <w:rsid w:val="000B401B"/>
    <w:rsid w:val="000B45AD"/>
    <w:rsid w:val="000B4625"/>
    <w:rsid w:val="000B47AF"/>
    <w:rsid w:val="000B7C76"/>
    <w:rsid w:val="000C083D"/>
    <w:rsid w:val="000C126D"/>
    <w:rsid w:val="000C1F08"/>
    <w:rsid w:val="000C2A4F"/>
    <w:rsid w:val="000C2ED4"/>
    <w:rsid w:val="000C30D3"/>
    <w:rsid w:val="000C360A"/>
    <w:rsid w:val="000C62A7"/>
    <w:rsid w:val="000C6F3E"/>
    <w:rsid w:val="000C7205"/>
    <w:rsid w:val="000C74FF"/>
    <w:rsid w:val="000D01A0"/>
    <w:rsid w:val="000D036D"/>
    <w:rsid w:val="000D0A6A"/>
    <w:rsid w:val="000D0C3F"/>
    <w:rsid w:val="000D18A4"/>
    <w:rsid w:val="000D1978"/>
    <w:rsid w:val="000D2242"/>
    <w:rsid w:val="000D3974"/>
    <w:rsid w:val="000D3B9A"/>
    <w:rsid w:val="000D3CA9"/>
    <w:rsid w:val="000D51C2"/>
    <w:rsid w:val="000D5C68"/>
    <w:rsid w:val="000D5C7A"/>
    <w:rsid w:val="000D5C82"/>
    <w:rsid w:val="000D63C9"/>
    <w:rsid w:val="000D6BEC"/>
    <w:rsid w:val="000D6F26"/>
    <w:rsid w:val="000E00FD"/>
    <w:rsid w:val="000E0E73"/>
    <w:rsid w:val="000E1589"/>
    <w:rsid w:val="000E2157"/>
    <w:rsid w:val="000E33CA"/>
    <w:rsid w:val="000E3924"/>
    <w:rsid w:val="000E3F18"/>
    <w:rsid w:val="000E3F21"/>
    <w:rsid w:val="000E509B"/>
    <w:rsid w:val="000E5C2B"/>
    <w:rsid w:val="000E6C13"/>
    <w:rsid w:val="000E71A8"/>
    <w:rsid w:val="000F073B"/>
    <w:rsid w:val="000F0793"/>
    <w:rsid w:val="000F0852"/>
    <w:rsid w:val="000F12F0"/>
    <w:rsid w:val="000F1D94"/>
    <w:rsid w:val="000F541B"/>
    <w:rsid w:val="000F7718"/>
    <w:rsid w:val="00100BA4"/>
    <w:rsid w:val="00100FD7"/>
    <w:rsid w:val="00103B2A"/>
    <w:rsid w:val="00103D01"/>
    <w:rsid w:val="001059C9"/>
    <w:rsid w:val="001062BA"/>
    <w:rsid w:val="00106668"/>
    <w:rsid w:val="001071AC"/>
    <w:rsid w:val="001074C2"/>
    <w:rsid w:val="00107E03"/>
    <w:rsid w:val="00110932"/>
    <w:rsid w:val="00110C70"/>
    <w:rsid w:val="00111894"/>
    <w:rsid w:val="00111AC6"/>
    <w:rsid w:val="00112103"/>
    <w:rsid w:val="00112720"/>
    <w:rsid w:val="001128AB"/>
    <w:rsid w:val="001129B7"/>
    <w:rsid w:val="00112FD6"/>
    <w:rsid w:val="001135F7"/>
    <w:rsid w:val="001147EB"/>
    <w:rsid w:val="0011714E"/>
    <w:rsid w:val="0011780B"/>
    <w:rsid w:val="001200C6"/>
    <w:rsid w:val="00120326"/>
    <w:rsid w:val="001213FF"/>
    <w:rsid w:val="0012140C"/>
    <w:rsid w:val="0012144C"/>
    <w:rsid w:val="0012262D"/>
    <w:rsid w:val="0012310A"/>
    <w:rsid w:val="00123640"/>
    <w:rsid w:val="00124580"/>
    <w:rsid w:val="00124A5A"/>
    <w:rsid w:val="00124BAB"/>
    <w:rsid w:val="001255CB"/>
    <w:rsid w:val="00125EF1"/>
    <w:rsid w:val="001269DE"/>
    <w:rsid w:val="0012725F"/>
    <w:rsid w:val="001311AB"/>
    <w:rsid w:val="00132C63"/>
    <w:rsid w:val="001338F4"/>
    <w:rsid w:val="00136197"/>
    <w:rsid w:val="0013785B"/>
    <w:rsid w:val="001379FB"/>
    <w:rsid w:val="00137ADE"/>
    <w:rsid w:val="001401C4"/>
    <w:rsid w:val="001414DC"/>
    <w:rsid w:val="001416B1"/>
    <w:rsid w:val="00141EBB"/>
    <w:rsid w:val="00142667"/>
    <w:rsid w:val="001430E3"/>
    <w:rsid w:val="00143703"/>
    <w:rsid w:val="00143942"/>
    <w:rsid w:val="00144EBB"/>
    <w:rsid w:val="001455D1"/>
    <w:rsid w:val="001457F1"/>
    <w:rsid w:val="00146275"/>
    <w:rsid w:val="00146D44"/>
    <w:rsid w:val="00146F77"/>
    <w:rsid w:val="00147E91"/>
    <w:rsid w:val="00150CBC"/>
    <w:rsid w:val="00151BF6"/>
    <w:rsid w:val="00152617"/>
    <w:rsid w:val="00152872"/>
    <w:rsid w:val="00153305"/>
    <w:rsid w:val="001533DD"/>
    <w:rsid w:val="00153BB4"/>
    <w:rsid w:val="00154AD2"/>
    <w:rsid w:val="00155135"/>
    <w:rsid w:val="00155217"/>
    <w:rsid w:val="001556BF"/>
    <w:rsid w:val="00155AFC"/>
    <w:rsid w:val="00155D7F"/>
    <w:rsid w:val="0015682F"/>
    <w:rsid w:val="001568C6"/>
    <w:rsid w:val="001612BD"/>
    <w:rsid w:val="001629E7"/>
    <w:rsid w:val="001641BA"/>
    <w:rsid w:val="00164A06"/>
    <w:rsid w:val="0016539F"/>
    <w:rsid w:val="00165767"/>
    <w:rsid w:val="001660D4"/>
    <w:rsid w:val="00166550"/>
    <w:rsid w:val="00166B8D"/>
    <w:rsid w:val="00167034"/>
    <w:rsid w:val="0016710D"/>
    <w:rsid w:val="00167416"/>
    <w:rsid w:val="001701F5"/>
    <w:rsid w:val="001704DD"/>
    <w:rsid w:val="001706AC"/>
    <w:rsid w:val="00170C86"/>
    <w:rsid w:val="0017193E"/>
    <w:rsid w:val="00172426"/>
    <w:rsid w:val="0017249A"/>
    <w:rsid w:val="001732C9"/>
    <w:rsid w:val="00174CE6"/>
    <w:rsid w:val="0017584D"/>
    <w:rsid w:val="001767FE"/>
    <w:rsid w:val="00177021"/>
    <w:rsid w:val="001777F1"/>
    <w:rsid w:val="001803C3"/>
    <w:rsid w:val="00180C11"/>
    <w:rsid w:val="00180C2F"/>
    <w:rsid w:val="00181BAE"/>
    <w:rsid w:val="00183410"/>
    <w:rsid w:val="00184157"/>
    <w:rsid w:val="0018462A"/>
    <w:rsid w:val="00184BE2"/>
    <w:rsid w:val="00185285"/>
    <w:rsid w:val="0018566E"/>
    <w:rsid w:val="0018601B"/>
    <w:rsid w:val="0018674D"/>
    <w:rsid w:val="00187286"/>
    <w:rsid w:val="00187346"/>
    <w:rsid w:val="00187E8F"/>
    <w:rsid w:val="001905D9"/>
    <w:rsid w:val="00190BAD"/>
    <w:rsid w:val="00192EF6"/>
    <w:rsid w:val="00193548"/>
    <w:rsid w:val="00193AEF"/>
    <w:rsid w:val="00194C58"/>
    <w:rsid w:val="00195303"/>
    <w:rsid w:val="00195556"/>
    <w:rsid w:val="00195787"/>
    <w:rsid w:val="00196A5A"/>
    <w:rsid w:val="00196CBA"/>
    <w:rsid w:val="001973F7"/>
    <w:rsid w:val="001A0095"/>
    <w:rsid w:val="001A08A3"/>
    <w:rsid w:val="001A141C"/>
    <w:rsid w:val="001A1BFC"/>
    <w:rsid w:val="001A39AB"/>
    <w:rsid w:val="001A3F83"/>
    <w:rsid w:val="001A43E0"/>
    <w:rsid w:val="001A4653"/>
    <w:rsid w:val="001A4FE3"/>
    <w:rsid w:val="001A7550"/>
    <w:rsid w:val="001A780F"/>
    <w:rsid w:val="001A79BE"/>
    <w:rsid w:val="001A7CBC"/>
    <w:rsid w:val="001B11E5"/>
    <w:rsid w:val="001B18C5"/>
    <w:rsid w:val="001B1971"/>
    <w:rsid w:val="001B236A"/>
    <w:rsid w:val="001B25F0"/>
    <w:rsid w:val="001B28F5"/>
    <w:rsid w:val="001B2AB6"/>
    <w:rsid w:val="001B2EA8"/>
    <w:rsid w:val="001B3046"/>
    <w:rsid w:val="001B3B04"/>
    <w:rsid w:val="001B6E37"/>
    <w:rsid w:val="001B7F51"/>
    <w:rsid w:val="001C0265"/>
    <w:rsid w:val="001C081B"/>
    <w:rsid w:val="001C3210"/>
    <w:rsid w:val="001C39AC"/>
    <w:rsid w:val="001C4859"/>
    <w:rsid w:val="001C48BC"/>
    <w:rsid w:val="001C49E3"/>
    <w:rsid w:val="001C4ED9"/>
    <w:rsid w:val="001C5199"/>
    <w:rsid w:val="001C6949"/>
    <w:rsid w:val="001C69EA"/>
    <w:rsid w:val="001C6E34"/>
    <w:rsid w:val="001C70D4"/>
    <w:rsid w:val="001C7737"/>
    <w:rsid w:val="001D08AF"/>
    <w:rsid w:val="001D1EEE"/>
    <w:rsid w:val="001D37A1"/>
    <w:rsid w:val="001D3845"/>
    <w:rsid w:val="001D479F"/>
    <w:rsid w:val="001D699A"/>
    <w:rsid w:val="001D7610"/>
    <w:rsid w:val="001E2006"/>
    <w:rsid w:val="001E20FD"/>
    <w:rsid w:val="001E39A9"/>
    <w:rsid w:val="001E552E"/>
    <w:rsid w:val="001E733F"/>
    <w:rsid w:val="001E7EC7"/>
    <w:rsid w:val="001F00A4"/>
    <w:rsid w:val="001F018D"/>
    <w:rsid w:val="001F0A96"/>
    <w:rsid w:val="001F1747"/>
    <w:rsid w:val="001F17FC"/>
    <w:rsid w:val="001F1BFF"/>
    <w:rsid w:val="001F395D"/>
    <w:rsid w:val="001F3D68"/>
    <w:rsid w:val="001F5D36"/>
    <w:rsid w:val="001F5FD0"/>
    <w:rsid w:val="001F720A"/>
    <w:rsid w:val="001F7C1D"/>
    <w:rsid w:val="00200367"/>
    <w:rsid w:val="00201AD8"/>
    <w:rsid w:val="00203679"/>
    <w:rsid w:val="00204EB8"/>
    <w:rsid w:val="00206EFB"/>
    <w:rsid w:val="0020797A"/>
    <w:rsid w:val="00207D3F"/>
    <w:rsid w:val="00207EF9"/>
    <w:rsid w:val="002109EE"/>
    <w:rsid w:val="00212413"/>
    <w:rsid w:val="0021258F"/>
    <w:rsid w:val="00213473"/>
    <w:rsid w:val="0021403C"/>
    <w:rsid w:val="002163CB"/>
    <w:rsid w:val="0021729B"/>
    <w:rsid w:val="00223434"/>
    <w:rsid w:val="00223B44"/>
    <w:rsid w:val="00223FEE"/>
    <w:rsid w:val="00224974"/>
    <w:rsid w:val="00225F0C"/>
    <w:rsid w:val="00225F1C"/>
    <w:rsid w:val="002260FD"/>
    <w:rsid w:val="00226440"/>
    <w:rsid w:val="00226C62"/>
    <w:rsid w:val="00226D79"/>
    <w:rsid w:val="00227453"/>
    <w:rsid w:val="002275B2"/>
    <w:rsid w:val="002276CD"/>
    <w:rsid w:val="002300CF"/>
    <w:rsid w:val="002301B6"/>
    <w:rsid w:val="00230BBD"/>
    <w:rsid w:val="00230EB0"/>
    <w:rsid w:val="002315E6"/>
    <w:rsid w:val="00231EF1"/>
    <w:rsid w:val="00232B52"/>
    <w:rsid w:val="00232F70"/>
    <w:rsid w:val="0023519E"/>
    <w:rsid w:val="002354E1"/>
    <w:rsid w:val="00235597"/>
    <w:rsid w:val="00237760"/>
    <w:rsid w:val="00237B12"/>
    <w:rsid w:val="00237D7B"/>
    <w:rsid w:val="00241774"/>
    <w:rsid w:val="002421A0"/>
    <w:rsid w:val="0024333F"/>
    <w:rsid w:val="00244ADD"/>
    <w:rsid w:val="0024523C"/>
    <w:rsid w:val="00245BFF"/>
    <w:rsid w:val="002461D9"/>
    <w:rsid w:val="00246AB1"/>
    <w:rsid w:val="00246D69"/>
    <w:rsid w:val="00247004"/>
    <w:rsid w:val="0025039A"/>
    <w:rsid w:val="002509A8"/>
    <w:rsid w:val="00251AD5"/>
    <w:rsid w:val="0025339A"/>
    <w:rsid w:val="00253493"/>
    <w:rsid w:val="00253551"/>
    <w:rsid w:val="00253D37"/>
    <w:rsid w:val="0025478D"/>
    <w:rsid w:val="00255056"/>
    <w:rsid w:val="002553D5"/>
    <w:rsid w:val="002554C4"/>
    <w:rsid w:val="00255886"/>
    <w:rsid w:val="00256342"/>
    <w:rsid w:val="002563E8"/>
    <w:rsid w:val="0025660D"/>
    <w:rsid w:val="002575E1"/>
    <w:rsid w:val="002602DC"/>
    <w:rsid w:val="00261153"/>
    <w:rsid w:val="002618A2"/>
    <w:rsid w:val="0026347B"/>
    <w:rsid w:val="002643A6"/>
    <w:rsid w:val="0026554B"/>
    <w:rsid w:val="002667ED"/>
    <w:rsid w:val="00266E70"/>
    <w:rsid w:val="00267051"/>
    <w:rsid w:val="002676A2"/>
    <w:rsid w:val="00270CB6"/>
    <w:rsid w:val="0027106F"/>
    <w:rsid w:val="002714D6"/>
    <w:rsid w:val="002722B5"/>
    <w:rsid w:val="00272DFE"/>
    <w:rsid w:val="00272E53"/>
    <w:rsid w:val="00274C03"/>
    <w:rsid w:val="00275112"/>
    <w:rsid w:val="00276527"/>
    <w:rsid w:val="00276D51"/>
    <w:rsid w:val="0027730C"/>
    <w:rsid w:val="002775F8"/>
    <w:rsid w:val="00277AA8"/>
    <w:rsid w:val="00280D87"/>
    <w:rsid w:val="002814C5"/>
    <w:rsid w:val="00282569"/>
    <w:rsid w:val="002854A8"/>
    <w:rsid w:val="0028654B"/>
    <w:rsid w:val="00286816"/>
    <w:rsid w:val="00286916"/>
    <w:rsid w:val="00287368"/>
    <w:rsid w:val="00291768"/>
    <w:rsid w:val="00291B6F"/>
    <w:rsid w:val="002921BF"/>
    <w:rsid w:val="0029355C"/>
    <w:rsid w:val="0029504D"/>
    <w:rsid w:val="00296020"/>
    <w:rsid w:val="00296606"/>
    <w:rsid w:val="00296D6B"/>
    <w:rsid w:val="002A0249"/>
    <w:rsid w:val="002A364C"/>
    <w:rsid w:val="002A3FEA"/>
    <w:rsid w:val="002A488D"/>
    <w:rsid w:val="002A5AE9"/>
    <w:rsid w:val="002A6FEC"/>
    <w:rsid w:val="002B0257"/>
    <w:rsid w:val="002B29E4"/>
    <w:rsid w:val="002B3890"/>
    <w:rsid w:val="002B394E"/>
    <w:rsid w:val="002B4CEE"/>
    <w:rsid w:val="002B50CB"/>
    <w:rsid w:val="002B5A24"/>
    <w:rsid w:val="002B63CD"/>
    <w:rsid w:val="002B756F"/>
    <w:rsid w:val="002B7753"/>
    <w:rsid w:val="002B7CDA"/>
    <w:rsid w:val="002C22F9"/>
    <w:rsid w:val="002C2ECF"/>
    <w:rsid w:val="002C38B8"/>
    <w:rsid w:val="002C395B"/>
    <w:rsid w:val="002C43A7"/>
    <w:rsid w:val="002C4482"/>
    <w:rsid w:val="002C453C"/>
    <w:rsid w:val="002C4929"/>
    <w:rsid w:val="002C52FE"/>
    <w:rsid w:val="002C6CB9"/>
    <w:rsid w:val="002D0C56"/>
    <w:rsid w:val="002D0DF1"/>
    <w:rsid w:val="002D11F3"/>
    <w:rsid w:val="002D1BCE"/>
    <w:rsid w:val="002D1C0C"/>
    <w:rsid w:val="002D2865"/>
    <w:rsid w:val="002D2967"/>
    <w:rsid w:val="002D4408"/>
    <w:rsid w:val="002D5576"/>
    <w:rsid w:val="002D55A1"/>
    <w:rsid w:val="002D5633"/>
    <w:rsid w:val="002D69AC"/>
    <w:rsid w:val="002D7325"/>
    <w:rsid w:val="002D7575"/>
    <w:rsid w:val="002D77C6"/>
    <w:rsid w:val="002D7A33"/>
    <w:rsid w:val="002D7B4B"/>
    <w:rsid w:val="002D7C0B"/>
    <w:rsid w:val="002D7CD7"/>
    <w:rsid w:val="002E2730"/>
    <w:rsid w:val="002E315B"/>
    <w:rsid w:val="002E36FE"/>
    <w:rsid w:val="002E3935"/>
    <w:rsid w:val="002E42C8"/>
    <w:rsid w:val="002E4C4C"/>
    <w:rsid w:val="002E4CE9"/>
    <w:rsid w:val="002E6192"/>
    <w:rsid w:val="002E6251"/>
    <w:rsid w:val="002E740D"/>
    <w:rsid w:val="002F11C4"/>
    <w:rsid w:val="002F1B0B"/>
    <w:rsid w:val="002F2AF3"/>
    <w:rsid w:val="002F3321"/>
    <w:rsid w:val="002F3C6A"/>
    <w:rsid w:val="002F4A61"/>
    <w:rsid w:val="002F4DA1"/>
    <w:rsid w:val="002F56C3"/>
    <w:rsid w:val="002F72F4"/>
    <w:rsid w:val="002F736A"/>
    <w:rsid w:val="00300974"/>
    <w:rsid w:val="00300977"/>
    <w:rsid w:val="00300EE0"/>
    <w:rsid w:val="0030236D"/>
    <w:rsid w:val="0030247C"/>
    <w:rsid w:val="003034C0"/>
    <w:rsid w:val="003036B3"/>
    <w:rsid w:val="00305503"/>
    <w:rsid w:val="003061A8"/>
    <w:rsid w:val="003070FD"/>
    <w:rsid w:val="003109D8"/>
    <w:rsid w:val="00310FA9"/>
    <w:rsid w:val="00312312"/>
    <w:rsid w:val="00312B2A"/>
    <w:rsid w:val="00313EB8"/>
    <w:rsid w:val="003144C8"/>
    <w:rsid w:val="00316030"/>
    <w:rsid w:val="00317937"/>
    <w:rsid w:val="00317CE0"/>
    <w:rsid w:val="00320283"/>
    <w:rsid w:val="0032064D"/>
    <w:rsid w:val="00320A3F"/>
    <w:rsid w:val="003225EF"/>
    <w:rsid w:val="00322855"/>
    <w:rsid w:val="00322A90"/>
    <w:rsid w:val="0032392C"/>
    <w:rsid w:val="00323EA6"/>
    <w:rsid w:val="00323F2F"/>
    <w:rsid w:val="00325624"/>
    <w:rsid w:val="00325C2F"/>
    <w:rsid w:val="003276AB"/>
    <w:rsid w:val="003277DC"/>
    <w:rsid w:val="00327AEE"/>
    <w:rsid w:val="003314C0"/>
    <w:rsid w:val="00332138"/>
    <w:rsid w:val="003325CF"/>
    <w:rsid w:val="00332B10"/>
    <w:rsid w:val="003334AA"/>
    <w:rsid w:val="00334733"/>
    <w:rsid w:val="00334F0D"/>
    <w:rsid w:val="00334FEC"/>
    <w:rsid w:val="00335699"/>
    <w:rsid w:val="0033652C"/>
    <w:rsid w:val="00336DCB"/>
    <w:rsid w:val="00337729"/>
    <w:rsid w:val="003402E1"/>
    <w:rsid w:val="00340558"/>
    <w:rsid w:val="003410AB"/>
    <w:rsid w:val="0034173D"/>
    <w:rsid w:val="003428D1"/>
    <w:rsid w:val="00342B58"/>
    <w:rsid w:val="00342E00"/>
    <w:rsid w:val="00346138"/>
    <w:rsid w:val="0034717F"/>
    <w:rsid w:val="00347ADB"/>
    <w:rsid w:val="0035088E"/>
    <w:rsid w:val="00350D09"/>
    <w:rsid w:val="00350D38"/>
    <w:rsid w:val="00350D5E"/>
    <w:rsid w:val="003513A5"/>
    <w:rsid w:val="00352195"/>
    <w:rsid w:val="00352211"/>
    <w:rsid w:val="00352E7D"/>
    <w:rsid w:val="003534F5"/>
    <w:rsid w:val="00353DDD"/>
    <w:rsid w:val="0035474A"/>
    <w:rsid w:val="00354A15"/>
    <w:rsid w:val="003558CF"/>
    <w:rsid w:val="003564CF"/>
    <w:rsid w:val="003569BD"/>
    <w:rsid w:val="00357199"/>
    <w:rsid w:val="003573EB"/>
    <w:rsid w:val="003602C4"/>
    <w:rsid w:val="00360645"/>
    <w:rsid w:val="0036088E"/>
    <w:rsid w:val="00360917"/>
    <w:rsid w:val="00360A8A"/>
    <w:rsid w:val="00360EB6"/>
    <w:rsid w:val="00361075"/>
    <w:rsid w:val="003627C4"/>
    <w:rsid w:val="00362861"/>
    <w:rsid w:val="003640C4"/>
    <w:rsid w:val="003641A7"/>
    <w:rsid w:val="00364A3E"/>
    <w:rsid w:val="00364C27"/>
    <w:rsid w:val="00366A47"/>
    <w:rsid w:val="00366A98"/>
    <w:rsid w:val="00366EDD"/>
    <w:rsid w:val="00367669"/>
    <w:rsid w:val="00370B11"/>
    <w:rsid w:val="00371D66"/>
    <w:rsid w:val="00372B36"/>
    <w:rsid w:val="00372D20"/>
    <w:rsid w:val="0037481B"/>
    <w:rsid w:val="00374B70"/>
    <w:rsid w:val="00374CBF"/>
    <w:rsid w:val="003753F5"/>
    <w:rsid w:val="00376B98"/>
    <w:rsid w:val="003773BD"/>
    <w:rsid w:val="00382161"/>
    <w:rsid w:val="0038224F"/>
    <w:rsid w:val="003824EA"/>
    <w:rsid w:val="0038502A"/>
    <w:rsid w:val="00387B0E"/>
    <w:rsid w:val="00387DED"/>
    <w:rsid w:val="00387DFA"/>
    <w:rsid w:val="003909B9"/>
    <w:rsid w:val="00390B30"/>
    <w:rsid w:val="00390D9E"/>
    <w:rsid w:val="0039223E"/>
    <w:rsid w:val="00393001"/>
    <w:rsid w:val="00393405"/>
    <w:rsid w:val="003945B5"/>
    <w:rsid w:val="0039603F"/>
    <w:rsid w:val="00396529"/>
    <w:rsid w:val="0039698C"/>
    <w:rsid w:val="00396C89"/>
    <w:rsid w:val="00396CBF"/>
    <w:rsid w:val="00396D43"/>
    <w:rsid w:val="003A01D6"/>
    <w:rsid w:val="003A0ACC"/>
    <w:rsid w:val="003A140C"/>
    <w:rsid w:val="003A23B4"/>
    <w:rsid w:val="003A3EF2"/>
    <w:rsid w:val="003A419E"/>
    <w:rsid w:val="003A44F5"/>
    <w:rsid w:val="003A50D4"/>
    <w:rsid w:val="003A5135"/>
    <w:rsid w:val="003A73DF"/>
    <w:rsid w:val="003A74B2"/>
    <w:rsid w:val="003B013E"/>
    <w:rsid w:val="003B1543"/>
    <w:rsid w:val="003B2822"/>
    <w:rsid w:val="003B2FD7"/>
    <w:rsid w:val="003B42B2"/>
    <w:rsid w:val="003B45FE"/>
    <w:rsid w:val="003B488E"/>
    <w:rsid w:val="003B498C"/>
    <w:rsid w:val="003B4DFA"/>
    <w:rsid w:val="003B5BE7"/>
    <w:rsid w:val="003B6C6E"/>
    <w:rsid w:val="003B75BA"/>
    <w:rsid w:val="003B7FD9"/>
    <w:rsid w:val="003C042B"/>
    <w:rsid w:val="003C16DB"/>
    <w:rsid w:val="003C192C"/>
    <w:rsid w:val="003C1984"/>
    <w:rsid w:val="003C293A"/>
    <w:rsid w:val="003C3F3B"/>
    <w:rsid w:val="003C3FA7"/>
    <w:rsid w:val="003C437A"/>
    <w:rsid w:val="003C4427"/>
    <w:rsid w:val="003C523E"/>
    <w:rsid w:val="003C6BDC"/>
    <w:rsid w:val="003C6ECC"/>
    <w:rsid w:val="003C7690"/>
    <w:rsid w:val="003C7A95"/>
    <w:rsid w:val="003D17C5"/>
    <w:rsid w:val="003D1F08"/>
    <w:rsid w:val="003D2027"/>
    <w:rsid w:val="003D39F8"/>
    <w:rsid w:val="003D4E0C"/>
    <w:rsid w:val="003D5402"/>
    <w:rsid w:val="003D5736"/>
    <w:rsid w:val="003D5C5B"/>
    <w:rsid w:val="003D64BE"/>
    <w:rsid w:val="003D6CB0"/>
    <w:rsid w:val="003D7904"/>
    <w:rsid w:val="003D7A69"/>
    <w:rsid w:val="003E02A6"/>
    <w:rsid w:val="003E1196"/>
    <w:rsid w:val="003E19F7"/>
    <w:rsid w:val="003E2D3F"/>
    <w:rsid w:val="003E34D4"/>
    <w:rsid w:val="003E3CB8"/>
    <w:rsid w:val="003E3DDB"/>
    <w:rsid w:val="003E4419"/>
    <w:rsid w:val="003E4C7C"/>
    <w:rsid w:val="003E5464"/>
    <w:rsid w:val="003E6E38"/>
    <w:rsid w:val="003E72D9"/>
    <w:rsid w:val="003E78A3"/>
    <w:rsid w:val="003F0315"/>
    <w:rsid w:val="003F1462"/>
    <w:rsid w:val="003F15DE"/>
    <w:rsid w:val="003F24C0"/>
    <w:rsid w:val="003F5EB1"/>
    <w:rsid w:val="003F633D"/>
    <w:rsid w:val="004003EE"/>
    <w:rsid w:val="00400D5C"/>
    <w:rsid w:val="00403115"/>
    <w:rsid w:val="004044A1"/>
    <w:rsid w:val="00404966"/>
    <w:rsid w:val="004059F4"/>
    <w:rsid w:val="00407111"/>
    <w:rsid w:val="004108D3"/>
    <w:rsid w:val="004113A0"/>
    <w:rsid w:val="00412658"/>
    <w:rsid w:val="00416322"/>
    <w:rsid w:val="004167D0"/>
    <w:rsid w:val="00416915"/>
    <w:rsid w:val="00416BA2"/>
    <w:rsid w:val="00416DBB"/>
    <w:rsid w:val="004201F0"/>
    <w:rsid w:val="00421557"/>
    <w:rsid w:val="00421618"/>
    <w:rsid w:val="004217E8"/>
    <w:rsid w:val="00422E64"/>
    <w:rsid w:val="00423234"/>
    <w:rsid w:val="004235BB"/>
    <w:rsid w:val="0042390B"/>
    <w:rsid w:val="00424C98"/>
    <w:rsid w:val="00424CF3"/>
    <w:rsid w:val="00426C7C"/>
    <w:rsid w:val="0042711C"/>
    <w:rsid w:val="0042794D"/>
    <w:rsid w:val="00427DB7"/>
    <w:rsid w:val="00430B75"/>
    <w:rsid w:val="00430DB1"/>
    <w:rsid w:val="00431236"/>
    <w:rsid w:val="0043148A"/>
    <w:rsid w:val="00433746"/>
    <w:rsid w:val="00433C64"/>
    <w:rsid w:val="00435302"/>
    <w:rsid w:val="00436132"/>
    <w:rsid w:val="0043687A"/>
    <w:rsid w:val="00436CF0"/>
    <w:rsid w:val="00436EFA"/>
    <w:rsid w:val="004370DE"/>
    <w:rsid w:val="00437802"/>
    <w:rsid w:val="00437E8F"/>
    <w:rsid w:val="004402CD"/>
    <w:rsid w:val="0044085A"/>
    <w:rsid w:val="00441017"/>
    <w:rsid w:val="004416BD"/>
    <w:rsid w:val="00442106"/>
    <w:rsid w:val="0044219F"/>
    <w:rsid w:val="0044272C"/>
    <w:rsid w:val="00442C6F"/>
    <w:rsid w:val="0044346D"/>
    <w:rsid w:val="004434C6"/>
    <w:rsid w:val="00443837"/>
    <w:rsid w:val="00444034"/>
    <w:rsid w:val="00444201"/>
    <w:rsid w:val="0044499E"/>
    <w:rsid w:val="00445394"/>
    <w:rsid w:val="004468BF"/>
    <w:rsid w:val="004473BD"/>
    <w:rsid w:val="004473D5"/>
    <w:rsid w:val="00447903"/>
    <w:rsid w:val="00450B05"/>
    <w:rsid w:val="00451B1B"/>
    <w:rsid w:val="00452E2F"/>
    <w:rsid w:val="004538A2"/>
    <w:rsid w:val="00453A02"/>
    <w:rsid w:val="004544F0"/>
    <w:rsid w:val="00454B57"/>
    <w:rsid w:val="00454EA0"/>
    <w:rsid w:val="00455AFA"/>
    <w:rsid w:val="00455F04"/>
    <w:rsid w:val="00457AC5"/>
    <w:rsid w:val="00460D05"/>
    <w:rsid w:val="004628DF"/>
    <w:rsid w:val="00462BBF"/>
    <w:rsid w:val="00463345"/>
    <w:rsid w:val="00464299"/>
    <w:rsid w:val="0046439D"/>
    <w:rsid w:val="00464AA2"/>
    <w:rsid w:val="00464C4B"/>
    <w:rsid w:val="00464EDA"/>
    <w:rsid w:val="004668D8"/>
    <w:rsid w:val="00467493"/>
    <w:rsid w:val="00470FA0"/>
    <w:rsid w:val="004728A0"/>
    <w:rsid w:val="00475422"/>
    <w:rsid w:val="00475ED6"/>
    <w:rsid w:val="00476AE5"/>
    <w:rsid w:val="00476C11"/>
    <w:rsid w:val="004774BA"/>
    <w:rsid w:val="004776CC"/>
    <w:rsid w:val="00480560"/>
    <w:rsid w:val="00480D98"/>
    <w:rsid w:val="004823B5"/>
    <w:rsid w:val="004828B5"/>
    <w:rsid w:val="004830A0"/>
    <w:rsid w:val="00483682"/>
    <w:rsid w:val="00483EAF"/>
    <w:rsid w:val="004840D0"/>
    <w:rsid w:val="00484EC0"/>
    <w:rsid w:val="00486B19"/>
    <w:rsid w:val="00487602"/>
    <w:rsid w:val="00490F31"/>
    <w:rsid w:val="00491EEE"/>
    <w:rsid w:val="00491F3E"/>
    <w:rsid w:val="00492555"/>
    <w:rsid w:val="0049284E"/>
    <w:rsid w:val="00492DEB"/>
    <w:rsid w:val="00493B05"/>
    <w:rsid w:val="00493C56"/>
    <w:rsid w:val="00494DA2"/>
    <w:rsid w:val="00495036"/>
    <w:rsid w:val="00495F43"/>
    <w:rsid w:val="0049636A"/>
    <w:rsid w:val="004A0123"/>
    <w:rsid w:val="004A0A03"/>
    <w:rsid w:val="004A161A"/>
    <w:rsid w:val="004A18B7"/>
    <w:rsid w:val="004A1CC3"/>
    <w:rsid w:val="004A25DA"/>
    <w:rsid w:val="004A27D3"/>
    <w:rsid w:val="004A37E6"/>
    <w:rsid w:val="004A3A62"/>
    <w:rsid w:val="004A3B33"/>
    <w:rsid w:val="004A511B"/>
    <w:rsid w:val="004A579D"/>
    <w:rsid w:val="004A5804"/>
    <w:rsid w:val="004A5FF0"/>
    <w:rsid w:val="004A7EDB"/>
    <w:rsid w:val="004B006C"/>
    <w:rsid w:val="004B02D5"/>
    <w:rsid w:val="004B054E"/>
    <w:rsid w:val="004B2518"/>
    <w:rsid w:val="004B2854"/>
    <w:rsid w:val="004B3094"/>
    <w:rsid w:val="004B3115"/>
    <w:rsid w:val="004B5CD2"/>
    <w:rsid w:val="004B6F8F"/>
    <w:rsid w:val="004B7069"/>
    <w:rsid w:val="004B710B"/>
    <w:rsid w:val="004B7F07"/>
    <w:rsid w:val="004C06E5"/>
    <w:rsid w:val="004C0F9D"/>
    <w:rsid w:val="004C1AE4"/>
    <w:rsid w:val="004C4463"/>
    <w:rsid w:val="004C47D5"/>
    <w:rsid w:val="004C5497"/>
    <w:rsid w:val="004C56F4"/>
    <w:rsid w:val="004C5DF4"/>
    <w:rsid w:val="004D0714"/>
    <w:rsid w:val="004D13C9"/>
    <w:rsid w:val="004D15C4"/>
    <w:rsid w:val="004D1BEC"/>
    <w:rsid w:val="004D1FC0"/>
    <w:rsid w:val="004D2640"/>
    <w:rsid w:val="004D2B94"/>
    <w:rsid w:val="004D2ED0"/>
    <w:rsid w:val="004D36FD"/>
    <w:rsid w:val="004D48AF"/>
    <w:rsid w:val="004D5896"/>
    <w:rsid w:val="004D5D4F"/>
    <w:rsid w:val="004D696B"/>
    <w:rsid w:val="004D7278"/>
    <w:rsid w:val="004D7364"/>
    <w:rsid w:val="004D76CE"/>
    <w:rsid w:val="004E0CD7"/>
    <w:rsid w:val="004E2D2D"/>
    <w:rsid w:val="004E3213"/>
    <w:rsid w:val="004E4A72"/>
    <w:rsid w:val="004E5AA8"/>
    <w:rsid w:val="004E61A5"/>
    <w:rsid w:val="004E7464"/>
    <w:rsid w:val="004F04BA"/>
    <w:rsid w:val="004F05E7"/>
    <w:rsid w:val="004F0727"/>
    <w:rsid w:val="004F0E57"/>
    <w:rsid w:val="004F1732"/>
    <w:rsid w:val="004F1C14"/>
    <w:rsid w:val="004F1FAC"/>
    <w:rsid w:val="004F34FD"/>
    <w:rsid w:val="004F37BF"/>
    <w:rsid w:val="004F3D97"/>
    <w:rsid w:val="004F56AB"/>
    <w:rsid w:val="004F650C"/>
    <w:rsid w:val="004F66EE"/>
    <w:rsid w:val="004F7E6D"/>
    <w:rsid w:val="00502989"/>
    <w:rsid w:val="00503729"/>
    <w:rsid w:val="005037B8"/>
    <w:rsid w:val="005044B9"/>
    <w:rsid w:val="00505A40"/>
    <w:rsid w:val="00506293"/>
    <w:rsid w:val="00510974"/>
    <w:rsid w:val="00513B81"/>
    <w:rsid w:val="00514685"/>
    <w:rsid w:val="00514CF3"/>
    <w:rsid w:val="0051523B"/>
    <w:rsid w:val="00515494"/>
    <w:rsid w:val="00515586"/>
    <w:rsid w:val="00516AC2"/>
    <w:rsid w:val="00520422"/>
    <w:rsid w:val="00520549"/>
    <w:rsid w:val="0052307E"/>
    <w:rsid w:val="00523142"/>
    <w:rsid w:val="005233D1"/>
    <w:rsid w:val="00524B08"/>
    <w:rsid w:val="00525A62"/>
    <w:rsid w:val="00525A6A"/>
    <w:rsid w:val="00525D68"/>
    <w:rsid w:val="00525E37"/>
    <w:rsid w:val="005264EB"/>
    <w:rsid w:val="005265BE"/>
    <w:rsid w:val="00526ACC"/>
    <w:rsid w:val="00526E6A"/>
    <w:rsid w:val="00527C3B"/>
    <w:rsid w:val="005315B9"/>
    <w:rsid w:val="005318A2"/>
    <w:rsid w:val="00533AF1"/>
    <w:rsid w:val="00533C96"/>
    <w:rsid w:val="00533E54"/>
    <w:rsid w:val="00533FAE"/>
    <w:rsid w:val="0053495D"/>
    <w:rsid w:val="005362BB"/>
    <w:rsid w:val="0053665D"/>
    <w:rsid w:val="00537D82"/>
    <w:rsid w:val="00540439"/>
    <w:rsid w:val="00540B67"/>
    <w:rsid w:val="00540D6C"/>
    <w:rsid w:val="0054158F"/>
    <w:rsid w:val="0054186F"/>
    <w:rsid w:val="005419C0"/>
    <w:rsid w:val="00541D3E"/>
    <w:rsid w:val="00542FA1"/>
    <w:rsid w:val="005437C0"/>
    <w:rsid w:val="00545458"/>
    <w:rsid w:val="00546A28"/>
    <w:rsid w:val="005471DE"/>
    <w:rsid w:val="0055096B"/>
    <w:rsid w:val="00551658"/>
    <w:rsid w:val="00552BD2"/>
    <w:rsid w:val="005530AD"/>
    <w:rsid w:val="005537A0"/>
    <w:rsid w:val="00553C24"/>
    <w:rsid w:val="005578D9"/>
    <w:rsid w:val="00557C43"/>
    <w:rsid w:val="00562AF1"/>
    <w:rsid w:val="00563D3F"/>
    <w:rsid w:val="00564BC3"/>
    <w:rsid w:val="005663BF"/>
    <w:rsid w:val="00566BB1"/>
    <w:rsid w:val="00566DC5"/>
    <w:rsid w:val="005675D2"/>
    <w:rsid w:val="00571517"/>
    <w:rsid w:val="0057182E"/>
    <w:rsid w:val="00572105"/>
    <w:rsid w:val="00572BCD"/>
    <w:rsid w:val="005731A8"/>
    <w:rsid w:val="00573F86"/>
    <w:rsid w:val="00574788"/>
    <w:rsid w:val="00574BFA"/>
    <w:rsid w:val="005752F8"/>
    <w:rsid w:val="0057540A"/>
    <w:rsid w:val="00575738"/>
    <w:rsid w:val="005758BF"/>
    <w:rsid w:val="00575CA3"/>
    <w:rsid w:val="00576E2C"/>
    <w:rsid w:val="005770C9"/>
    <w:rsid w:val="005816B6"/>
    <w:rsid w:val="005833C6"/>
    <w:rsid w:val="00583953"/>
    <w:rsid w:val="005839D7"/>
    <w:rsid w:val="0058738C"/>
    <w:rsid w:val="005877CF"/>
    <w:rsid w:val="005879DD"/>
    <w:rsid w:val="00590406"/>
    <w:rsid w:val="00590C10"/>
    <w:rsid w:val="00591621"/>
    <w:rsid w:val="005927A7"/>
    <w:rsid w:val="00594465"/>
    <w:rsid w:val="00594B9C"/>
    <w:rsid w:val="00594FB2"/>
    <w:rsid w:val="005964D4"/>
    <w:rsid w:val="005A00CC"/>
    <w:rsid w:val="005A2137"/>
    <w:rsid w:val="005A337E"/>
    <w:rsid w:val="005A3DEB"/>
    <w:rsid w:val="005A4702"/>
    <w:rsid w:val="005A4FB5"/>
    <w:rsid w:val="005A5630"/>
    <w:rsid w:val="005A5B10"/>
    <w:rsid w:val="005A70CE"/>
    <w:rsid w:val="005A729D"/>
    <w:rsid w:val="005A77B6"/>
    <w:rsid w:val="005B06E3"/>
    <w:rsid w:val="005B0E3E"/>
    <w:rsid w:val="005B0F73"/>
    <w:rsid w:val="005B1026"/>
    <w:rsid w:val="005B1589"/>
    <w:rsid w:val="005B23B5"/>
    <w:rsid w:val="005B4BF3"/>
    <w:rsid w:val="005B4E31"/>
    <w:rsid w:val="005B5096"/>
    <w:rsid w:val="005B55E0"/>
    <w:rsid w:val="005B5C7F"/>
    <w:rsid w:val="005B712E"/>
    <w:rsid w:val="005B75A2"/>
    <w:rsid w:val="005C0260"/>
    <w:rsid w:val="005C08E7"/>
    <w:rsid w:val="005C319A"/>
    <w:rsid w:val="005C3A9B"/>
    <w:rsid w:val="005C4199"/>
    <w:rsid w:val="005C479B"/>
    <w:rsid w:val="005C480E"/>
    <w:rsid w:val="005C48DC"/>
    <w:rsid w:val="005C5702"/>
    <w:rsid w:val="005C5AC3"/>
    <w:rsid w:val="005C5D8C"/>
    <w:rsid w:val="005C6059"/>
    <w:rsid w:val="005C60D6"/>
    <w:rsid w:val="005C63D7"/>
    <w:rsid w:val="005C6C67"/>
    <w:rsid w:val="005C6CFB"/>
    <w:rsid w:val="005C6DBC"/>
    <w:rsid w:val="005C7583"/>
    <w:rsid w:val="005D0985"/>
    <w:rsid w:val="005D11FD"/>
    <w:rsid w:val="005D12AB"/>
    <w:rsid w:val="005D16EC"/>
    <w:rsid w:val="005D20EF"/>
    <w:rsid w:val="005D23C1"/>
    <w:rsid w:val="005D347C"/>
    <w:rsid w:val="005D360D"/>
    <w:rsid w:val="005D46EB"/>
    <w:rsid w:val="005D4A79"/>
    <w:rsid w:val="005D54ED"/>
    <w:rsid w:val="005D5EED"/>
    <w:rsid w:val="005D7340"/>
    <w:rsid w:val="005D780F"/>
    <w:rsid w:val="005D7872"/>
    <w:rsid w:val="005E11A2"/>
    <w:rsid w:val="005E134D"/>
    <w:rsid w:val="005E1824"/>
    <w:rsid w:val="005E195E"/>
    <w:rsid w:val="005E1C43"/>
    <w:rsid w:val="005E25CF"/>
    <w:rsid w:val="005E2D46"/>
    <w:rsid w:val="005E31B6"/>
    <w:rsid w:val="005E3863"/>
    <w:rsid w:val="005E3973"/>
    <w:rsid w:val="005E6FA4"/>
    <w:rsid w:val="005E74EF"/>
    <w:rsid w:val="005F0ED5"/>
    <w:rsid w:val="005F0F9A"/>
    <w:rsid w:val="005F2424"/>
    <w:rsid w:val="005F3E1E"/>
    <w:rsid w:val="005F4180"/>
    <w:rsid w:val="005F4A49"/>
    <w:rsid w:val="005F4D96"/>
    <w:rsid w:val="005F54CA"/>
    <w:rsid w:val="005F6342"/>
    <w:rsid w:val="005F6DA5"/>
    <w:rsid w:val="00600682"/>
    <w:rsid w:val="006006CA"/>
    <w:rsid w:val="00600E10"/>
    <w:rsid w:val="00601A96"/>
    <w:rsid w:val="0060204C"/>
    <w:rsid w:val="006025D5"/>
    <w:rsid w:val="006028FC"/>
    <w:rsid w:val="00603BA7"/>
    <w:rsid w:val="00605F42"/>
    <w:rsid w:val="00605F7D"/>
    <w:rsid w:val="00606555"/>
    <w:rsid w:val="00606A1A"/>
    <w:rsid w:val="00606AD0"/>
    <w:rsid w:val="0060765E"/>
    <w:rsid w:val="00607B5C"/>
    <w:rsid w:val="006104CE"/>
    <w:rsid w:val="00611862"/>
    <w:rsid w:val="00612479"/>
    <w:rsid w:val="0061341F"/>
    <w:rsid w:val="00613621"/>
    <w:rsid w:val="006139A3"/>
    <w:rsid w:val="00613D40"/>
    <w:rsid w:val="0061404E"/>
    <w:rsid w:val="006145EA"/>
    <w:rsid w:val="00614CCE"/>
    <w:rsid w:val="00615926"/>
    <w:rsid w:val="00616F82"/>
    <w:rsid w:val="0061749A"/>
    <w:rsid w:val="00617C53"/>
    <w:rsid w:val="006218F8"/>
    <w:rsid w:val="00621C31"/>
    <w:rsid w:val="006226F3"/>
    <w:rsid w:val="00623267"/>
    <w:rsid w:val="006305F8"/>
    <w:rsid w:val="006310EF"/>
    <w:rsid w:val="006316AB"/>
    <w:rsid w:val="0063279D"/>
    <w:rsid w:val="00632FFE"/>
    <w:rsid w:val="00633C97"/>
    <w:rsid w:val="00634679"/>
    <w:rsid w:val="006349D0"/>
    <w:rsid w:val="006359E6"/>
    <w:rsid w:val="006376B9"/>
    <w:rsid w:val="00637C80"/>
    <w:rsid w:val="00640BDD"/>
    <w:rsid w:val="00641FC8"/>
    <w:rsid w:val="00642114"/>
    <w:rsid w:val="00642637"/>
    <w:rsid w:val="00643972"/>
    <w:rsid w:val="006440C3"/>
    <w:rsid w:val="006448A9"/>
    <w:rsid w:val="00645666"/>
    <w:rsid w:val="0064630A"/>
    <w:rsid w:val="006466C9"/>
    <w:rsid w:val="0064717E"/>
    <w:rsid w:val="0064767C"/>
    <w:rsid w:val="00651EFF"/>
    <w:rsid w:val="006529B9"/>
    <w:rsid w:val="006536EC"/>
    <w:rsid w:val="00654386"/>
    <w:rsid w:val="00655390"/>
    <w:rsid w:val="006555DB"/>
    <w:rsid w:val="00655616"/>
    <w:rsid w:val="00657137"/>
    <w:rsid w:val="006573F6"/>
    <w:rsid w:val="006574B6"/>
    <w:rsid w:val="00657F03"/>
    <w:rsid w:val="00657FA3"/>
    <w:rsid w:val="0066065E"/>
    <w:rsid w:val="0066106A"/>
    <w:rsid w:val="006617DD"/>
    <w:rsid w:val="0066193A"/>
    <w:rsid w:val="00661996"/>
    <w:rsid w:val="0066226E"/>
    <w:rsid w:val="0066254E"/>
    <w:rsid w:val="00662935"/>
    <w:rsid w:val="00663C31"/>
    <w:rsid w:val="0066517D"/>
    <w:rsid w:val="00665300"/>
    <w:rsid w:val="00665865"/>
    <w:rsid w:val="006665CC"/>
    <w:rsid w:val="0066672F"/>
    <w:rsid w:val="00666E24"/>
    <w:rsid w:val="006676A2"/>
    <w:rsid w:val="00670589"/>
    <w:rsid w:val="0067238F"/>
    <w:rsid w:val="006736E8"/>
    <w:rsid w:val="0067397A"/>
    <w:rsid w:val="00674D04"/>
    <w:rsid w:val="006752C8"/>
    <w:rsid w:val="00675EEE"/>
    <w:rsid w:val="00676E70"/>
    <w:rsid w:val="00681650"/>
    <w:rsid w:val="00681FE8"/>
    <w:rsid w:val="00682218"/>
    <w:rsid w:val="006833D4"/>
    <w:rsid w:val="00683B58"/>
    <w:rsid w:val="00683EC3"/>
    <w:rsid w:val="006840CE"/>
    <w:rsid w:val="0068576E"/>
    <w:rsid w:val="006857A9"/>
    <w:rsid w:val="006857AD"/>
    <w:rsid w:val="00685FAA"/>
    <w:rsid w:val="00686844"/>
    <w:rsid w:val="00687582"/>
    <w:rsid w:val="006878B9"/>
    <w:rsid w:val="00687964"/>
    <w:rsid w:val="00687D8E"/>
    <w:rsid w:val="00687E9A"/>
    <w:rsid w:val="00690C73"/>
    <w:rsid w:val="00691213"/>
    <w:rsid w:val="0069277E"/>
    <w:rsid w:val="00692D32"/>
    <w:rsid w:val="00693140"/>
    <w:rsid w:val="006931FB"/>
    <w:rsid w:val="00693D51"/>
    <w:rsid w:val="00694722"/>
    <w:rsid w:val="00694A32"/>
    <w:rsid w:val="00695355"/>
    <w:rsid w:val="0069561F"/>
    <w:rsid w:val="00695ADA"/>
    <w:rsid w:val="00695AFB"/>
    <w:rsid w:val="006963EA"/>
    <w:rsid w:val="00696C4B"/>
    <w:rsid w:val="00697B12"/>
    <w:rsid w:val="006A30F1"/>
    <w:rsid w:val="006A3D98"/>
    <w:rsid w:val="006A5077"/>
    <w:rsid w:val="006A552F"/>
    <w:rsid w:val="006A6440"/>
    <w:rsid w:val="006A6FC5"/>
    <w:rsid w:val="006A7813"/>
    <w:rsid w:val="006B0111"/>
    <w:rsid w:val="006B02AD"/>
    <w:rsid w:val="006B071C"/>
    <w:rsid w:val="006B0B40"/>
    <w:rsid w:val="006B195C"/>
    <w:rsid w:val="006B2991"/>
    <w:rsid w:val="006B4B72"/>
    <w:rsid w:val="006B5891"/>
    <w:rsid w:val="006B60C2"/>
    <w:rsid w:val="006B676C"/>
    <w:rsid w:val="006C08B0"/>
    <w:rsid w:val="006C09F5"/>
    <w:rsid w:val="006C146C"/>
    <w:rsid w:val="006C333F"/>
    <w:rsid w:val="006C48FD"/>
    <w:rsid w:val="006C49BE"/>
    <w:rsid w:val="006C555E"/>
    <w:rsid w:val="006C5AF5"/>
    <w:rsid w:val="006C62D1"/>
    <w:rsid w:val="006C635F"/>
    <w:rsid w:val="006C6F9B"/>
    <w:rsid w:val="006C7E53"/>
    <w:rsid w:val="006D0C26"/>
    <w:rsid w:val="006D121A"/>
    <w:rsid w:val="006D153D"/>
    <w:rsid w:val="006D1E83"/>
    <w:rsid w:val="006D26F7"/>
    <w:rsid w:val="006D282A"/>
    <w:rsid w:val="006D2957"/>
    <w:rsid w:val="006D3A1F"/>
    <w:rsid w:val="006D3CC0"/>
    <w:rsid w:val="006D411C"/>
    <w:rsid w:val="006D434A"/>
    <w:rsid w:val="006D4E94"/>
    <w:rsid w:val="006D558C"/>
    <w:rsid w:val="006D59EC"/>
    <w:rsid w:val="006D5B55"/>
    <w:rsid w:val="006D6158"/>
    <w:rsid w:val="006D63A0"/>
    <w:rsid w:val="006D6440"/>
    <w:rsid w:val="006D6778"/>
    <w:rsid w:val="006D6C63"/>
    <w:rsid w:val="006E03EA"/>
    <w:rsid w:val="006E0AB5"/>
    <w:rsid w:val="006E0C4F"/>
    <w:rsid w:val="006E0E7C"/>
    <w:rsid w:val="006E1233"/>
    <w:rsid w:val="006E1E9A"/>
    <w:rsid w:val="006E22E5"/>
    <w:rsid w:val="006E2A01"/>
    <w:rsid w:val="006E3891"/>
    <w:rsid w:val="006E44B4"/>
    <w:rsid w:val="006E4731"/>
    <w:rsid w:val="006E59B1"/>
    <w:rsid w:val="006E5ACD"/>
    <w:rsid w:val="006E5B1D"/>
    <w:rsid w:val="006E5B96"/>
    <w:rsid w:val="006E6D50"/>
    <w:rsid w:val="006E715A"/>
    <w:rsid w:val="006F031D"/>
    <w:rsid w:val="006F04D8"/>
    <w:rsid w:val="006F26B0"/>
    <w:rsid w:val="006F2A35"/>
    <w:rsid w:val="006F37F8"/>
    <w:rsid w:val="006F3B59"/>
    <w:rsid w:val="006F4813"/>
    <w:rsid w:val="006F4A24"/>
    <w:rsid w:val="006F4E4F"/>
    <w:rsid w:val="006F5593"/>
    <w:rsid w:val="006F5625"/>
    <w:rsid w:val="006F6463"/>
    <w:rsid w:val="006F6650"/>
    <w:rsid w:val="006F7BB4"/>
    <w:rsid w:val="006F7CB2"/>
    <w:rsid w:val="00700B4B"/>
    <w:rsid w:val="00700CAA"/>
    <w:rsid w:val="00700F2D"/>
    <w:rsid w:val="00701D86"/>
    <w:rsid w:val="00701E97"/>
    <w:rsid w:val="00701F97"/>
    <w:rsid w:val="00702372"/>
    <w:rsid w:val="00702DC6"/>
    <w:rsid w:val="00702EC4"/>
    <w:rsid w:val="00703966"/>
    <w:rsid w:val="007040A6"/>
    <w:rsid w:val="0070479B"/>
    <w:rsid w:val="00706F0A"/>
    <w:rsid w:val="00707B05"/>
    <w:rsid w:val="00707F2A"/>
    <w:rsid w:val="00707F35"/>
    <w:rsid w:val="00707F6B"/>
    <w:rsid w:val="0071084E"/>
    <w:rsid w:val="00710B2A"/>
    <w:rsid w:val="00710F27"/>
    <w:rsid w:val="00711B9D"/>
    <w:rsid w:val="00713ACA"/>
    <w:rsid w:val="00714541"/>
    <w:rsid w:val="00714732"/>
    <w:rsid w:val="00715420"/>
    <w:rsid w:val="00715AAD"/>
    <w:rsid w:val="00716660"/>
    <w:rsid w:val="00716895"/>
    <w:rsid w:val="00720C09"/>
    <w:rsid w:val="00721653"/>
    <w:rsid w:val="00722737"/>
    <w:rsid w:val="00722FA5"/>
    <w:rsid w:val="007231CA"/>
    <w:rsid w:val="007252D6"/>
    <w:rsid w:val="0072585E"/>
    <w:rsid w:val="00726B62"/>
    <w:rsid w:val="007320DA"/>
    <w:rsid w:val="0073338B"/>
    <w:rsid w:val="00735685"/>
    <w:rsid w:val="00736C35"/>
    <w:rsid w:val="007403F0"/>
    <w:rsid w:val="00740564"/>
    <w:rsid w:val="007424C0"/>
    <w:rsid w:val="00742A5D"/>
    <w:rsid w:val="00742EC6"/>
    <w:rsid w:val="007447FC"/>
    <w:rsid w:val="00745596"/>
    <w:rsid w:val="00745A54"/>
    <w:rsid w:val="00745DAF"/>
    <w:rsid w:val="00745E97"/>
    <w:rsid w:val="00750119"/>
    <w:rsid w:val="0075123A"/>
    <w:rsid w:val="0075264C"/>
    <w:rsid w:val="007526BB"/>
    <w:rsid w:val="00752A6E"/>
    <w:rsid w:val="00753EC6"/>
    <w:rsid w:val="007547C5"/>
    <w:rsid w:val="00755381"/>
    <w:rsid w:val="00755501"/>
    <w:rsid w:val="0075557D"/>
    <w:rsid w:val="00755891"/>
    <w:rsid w:val="00755C9F"/>
    <w:rsid w:val="00756901"/>
    <w:rsid w:val="007576A0"/>
    <w:rsid w:val="00760489"/>
    <w:rsid w:val="00760AC1"/>
    <w:rsid w:val="00761B7F"/>
    <w:rsid w:val="007620F8"/>
    <w:rsid w:val="00762413"/>
    <w:rsid w:val="00762A5C"/>
    <w:rsid w:val="00763825"/>
    <w:rsid w:val="007640DB"/>
    <w:rsid w:val="0076655F"/>
    <w:rsid w:val="00766798"/>
    <w:rsid w:val="00766EF1"/>
    <w:rsid w:val="0076720A"/>
    <w:rsid w:val="0077174D"/>
    <w:rsid w:val="0077243A"/>
    <w:rsid w:val="0077265A"/>
    <w:rsid w:val="00772AC5"/>
    <w:rsid w:val="00773084"/>
    <w:rsid w:val="00774D19"/>
    <w:rsid w:val="0077519D"/>
    <w:rsid w:val="00775548"/>
    <w:rsid w:val="0077669E"/>
    <w:rsid w:val="00777531"/>
    <w:rsid w:val="00777766"/>
    <w:rsid w:val="00780250"/>
    <w:rsid w:val="0078406C"/>
    <w:rsid w:val="0078416D"/>
    <w:rsid w:val="00784BC2"/>
    <w:rsid w:val="00784F1D"/>
    <w:rsid w:val="00786241"/>
    <w:rsid w:val="00786C41"/>
    <w:rsid w:val="0078732D"/>
    <w:rsid w:val="0078737B"/>
    <w:rsid w:val="00787765"/>
    <w:rsid w:val="00787B04"/>
    <w:rsid w:val="00787DFE"/>
    <w:rsid w:val="007908E4"/>
    <w:rsid w:val="00790988"/>
    <w:rsid w:val="00791033"/>
    <w:rsid w:val="00792B60"/>
    <w:rsid w:val="00792DB2"/>
    <w:rsid w:val="00793E38"/>
    <w:rsid w:val="00794450"/>
    <w:rsid w:val="00794D7E"/>
    <w:rsid w:val="0079532A"/>
    <w:rsid w:val="007962FD"/>
    <w:rsid w:val="007A0478"/>
    <w:rsid w:val="007A04ED"/>
    <w:rsid w:val="007A0FC0"/>
    <w:rsid w:val="007A36BD"/>
    <w:rsid w:val="007A424A"/>
    <w:rsid w:val="007A4E98"/>
    <w:rsid w:val="007A5971"/>
    <w:rsid w:val="007A5D99"/>
    <w:rsid w:val="007A5FAE"/>
    <w:rsid w:val="007A61D6"/>
    <w:rsid w:val="007A6A29"/>
    <w:rsid w:val="007A6D9B"/>
    <w:rsid w:val="007A795E"/>
    <w:rsid w:val="007B035E"/>
    <w:rsid w:val="007B04AA"/>
    <w:rsid w:val="007B06FB"/>
    <w:rsid w:val="007B11A1"/>
    <w:rsid w:val="007B14EB"/>
    <w:rsid w:val="007B3D9C"/>
    <w:rsid w:val="007B58E3"/>
    <w:rsid w:val="007B5B3F"/>
    <w:rsid w:val="007B5D69"/>
    <w:rsid w:val="007B6859"/>
    <w:rsid w:val="007B6939"/>
    <w:rsid w:val="007B724B"/>
    <w:rsid w:val="007C0AA1"/>
    <w:rsid w:val="007C0C34"/>
    <w:rsid w:val="007C1096"/>
    <w:rsid w:val="007C1777"/>
    <w:rsid w:val="007C1BB9"/>
    <w:rsid w:val="007C1EB4"/>
    <w:rsid w:val="007C2D89"/>
    <w:rsid w:val="007C37A7"/>
    <w:rsid w:val="007C58AC"/>
    <w:rsid w:val="007C5A7B"/>
    <w:rsid w:val="007D12A3"/>
    <w:rsid w:val="007D133E"/>
    <w:rsid w:val="007D1CD7"/>
    <w:rsid w:val="007D2826"/>
    <w:rsid w:val="007D3D51"/>
    <w:rsid w:val="007D4813"/>
    <w:rsid w:val="007D4AA4"/>
    <w:rsid w:val="007D7193"/>
    <w:rsid w:val="007E03AA"/>
    <w:rsid w:val="007E0667"/>
    <w:rsid w:val="007E0C3B"/>
    <w:rsid w:val="007E1345"/>
    <w:rsid w:val="007E1C7B"/>
    <w:rsid w:val="007E1D4D"/>
    <w:rsid w:val="007E3009"/>
    <w:rsid w:val="007E3148"/>
    <w:rsid w:val="007E3D30"/>
    <w:rsid w:val="007E676A"/>
    <w:rsid w:val="007E6A2F"/>
    <w:rsid w:val="007E6E14"/>
    <w:rsid w:val="007F00EF"/>
    <w:rsid w:val="007F0276"/>
    <w:rsid w:val="007F0AF4"/>
    <w:rsid w:val="007F1A2C"/>
    <w:rsid w:val="007F224A"/>
    <w:rsid w:val="007F32B2"/>
    <w:rsid w:val="007F4B99"/>
    <w:rsid w:val="007F60BD"/>
    <w:rsid w:val="007F633B"/>
    <w:rsid w:val="007F6F2A"/>
    <w:rsid w:val="008004A1"/>
    <w:rsid w:val="00800B66"/>
    <w:rsid w:val="008012D5"/>
    <w:rsid w:val="00801AEE"/>
    <w:rsid w:val="00802623"/>
    <w:rsid w:val="00803238"/>
    <w:rsid w:val="00803470"/>
    <w:rsid w:val="00803F20"/>
    <w:rsid w:val="00804F50"/>
    <w:rsid w:val="008068A2"/>
    <w:rsid w:val="00807078"/>
    <w:rsid w:val="00807382"/>
    <w:rsid w:val="00807DFE"/>
    <w:rsid w:val="008112DD"/>
    <w:rsid w:val="00811349"/>
    <w:rsid w:val="008127D5"/>
    <w:rsid w:val="00812EF4"/>
    <w:rsid w:val="00813217"/>
    <w:rsid w:val="00816466"/>
    <w:rsid w:val="0081693F"/>
    <w:rsid w:val="00817A83"/>
    <w:rsid w:val="00822B40"/>
    <w:rsid w:val="008231DF"/>
    <w:rsid w:val="00823461"/>
    <w:rsid w:val="00823483"/>
    <w:rsid w:val="00823490"/>
    <w:rsid w:val="00824D7E"/>
    <w:rsid w:val="0082750D"/>
    <w:rsid w:val="00827533"/>
    <w:rsid w:val="00832711"/>
    <w:rsid w:val="008328B7"/>
    <w:rsid w:val="00832EC6"/>
    <w:rsid w:val="00833C82"/>
    <w:rsid w:val="00834518"/>
    <w:rsid w:val="00834551"/>
    <w:rsid w:val="0083671E"/>
    <w:rsid w:val="008367C4"/>
    <w:rsid w:val="008368F0"/>
    <w:rsid w:val="00837411"/>
    <w:rsid w:val="00837A41"/>
    <w:rsid w:val="00841CD1"/>
    <w:rsid w:val="0084206C"/>
    <w:rsid w:val="0084418C"/>
    <w:rsid w:val="00845A30"/>
    <w:rsid w:val="00845AFF"/>
    <w:rsid w:val="00845DB7"/>
    <w:rsid w:val="00846498"/>
    <w:rsid w:val="00846A7F"/>
    <w:rsid w:val="00846C45"/>
    <w:rsid w:val="0085236B"/>
    <w:rsid w:val="008527B8"/>
    <w:rsid w:val="00853CCA"/>
    <w:rsid w:val="00854AFC"/>
    <w:rsid w:val="00855183"/>
    <w:rsid w:val="00856F31"/>
    <w:rsid w:val="008577EF"/>
    <w:rsid w:val="00860478"/>
    <w:rsid w:val="00860685"/>
    <w:rsid w:val="0086129D"/>
    <w:rsid w:val="008613C5"/>
    <w:rsid w:val="0086167C"/>
    <w:rsid w:val="008629A7"/>
    <w:rsid w:val="00863117"/>
    <w:rsid w:val="0086316A"/>
    <w:rsid w:val="008647CD"/>
    <w:rsid w:val="008649CB"/>
    <w:rsid w:val="00865822"/>
    <w:rsid w:val="00865DE3"/>
    <w:rsid w:val="008666E6"/>
    <w:rsid w:val="00866871"/>
    <w:rsid w:val="00866F36"/>
    <w:rsid w:val="00867B07"/>
    <w:rsid w:val="00870B62"/>
    <w:rsid w:val="00870B71"/>
    <w:rsid w:val="00871235"/>
    <w:rsid w:val="00871885"/>
    <w:rsid w:val="008718AB"/>
    <w:rsid w:val="008728D5"/>
    <w:rsid w:val="0087377D"/>
    <w:rsid w:val="008738EC"/>
    <w:rsid w:val="00873C14"/>
    <w:rsid w:val="00873C54"/>
    <w:rsid w:val="008762E8"/>
    <w:rsid w:val="00876781"/>
    <w:rsid w:val="008771AE"/>
    <w:rsid w:val="00877264"/>
    <w:rsid w:val="00877F5F"/>
    <w:rsid w:val="008808D6"/>
    <w:rsid w:val="008809EA"/>
    <w:rsid w:val="008811D0"/>
    <w:rsid w:val="008827EE"/>
    <w:rsid w:val="00882A9C"/>
    <w:rsid w:val="0088317D"/>
    <w:rsid w:val="00883599"/>
    <w:rsid w:val="00884CE1"/>
    <w:rsid w:val="008851AC"/>
    <w:rsid w:val="008862EB"/>
    <w:rsid w:val="00886A5A"/>
    <w:rsid w:val="00887657"/>
    <w:rsid w:val="00887B5D"/>
    <w:rsid w:val="00887D98"/>
    <w:rsid w:val="008919F8"/>
    <w:rsid w:val="00893107"/>
    <w:rsid w:val="00893DB2"/>
    <w:rsid w:val="0089442E"/>
    <w:rsid w:val="00895624"/>
    <w:rsid w:val="00895992"/>
    <w:rsid w:val="00897924"/>
    <w:rsid w:val="00897ECA"/>
    <w:rsid w:val="008A0D54"/>
    <w:rsid w:val="008A146F"/>
    <w:rsid w:val="008A1B72"/>
    <w:rsid w:val="008A2B76"/>
    <w:rsid w:val="008A34F4"/>
    <w:rsid w:val="008A453A"/>
    <w:rsid w:val="008A49BB"/>
    <w:rsid w:val="008A4C83"/>
    <w:rsid w:val="008A577B"/>
    <w:rsid w:val="008A5FE7"/>
    <w:rsid w:val="008B0270"/>
    <w:rsid w:val="008B1379"/>
    <w:rsid w:val="008B245A"/>
    <w:rsid w:val="008B2A4C"/>
    <w:rsid w:val="008B33E4"/>
    <w:rsid w:val="008B39AB"/>
    <w:rsid w:val="008B3BB4"/>
    <w:rsid w:val="008B4829"/>
    <w:rsid w:val="008B48CB"/>
    <w:rsid w:val="008B5516"/>
    <w:rsid w:val="008B6C55"/>
    <w:rsid w:val="008C0487"/>
    <w:rsid w:val="008C0FFC"/>
    <w:rsid w:val="008C170C"/>
    <w:rsid w:val="008C222B"/>
    <w:rsid w:val="008C241B"/>
    <w:rsid w:val="008C2C63"/>
    <w:rsid w:val="008C3C78"/>
    <w:rsid w:val="008C4FA2"/>
    <w:rsid w:val="008C5456"/>
    <w:rsid w:val="008D0203"/>
    <w:rsid w:val="008D0962"/>
    <w:rsid w:val="008D0BD5"/>
    <w:rsid w:val="008D0C9C"/>
    <w:rsid w:val="008D0FD7"/>
    <w:rsid w:val="008D1E6B"/>
    <w:rsid w:val="008D21D1"/>
    <w:rsid w:val="008D35BD"/>
    <w:rsid w:val="008D385A"/>
    <w:rsid w:val="008D3E42"/>
    <w:rsid w:val="008D473C"/>
    <w:rsid w:val="008D4B82"/>
    <w:rsid w:val="008D5018"/>
    <w:rsid w:val="008D5E52"/>
    <w:rsid w:val="008D6269"/>
    <w:rsid w:val="008D7756"/>
    <w:rsid w:val="008D78EB"/>
    <w:rsid w:val="008E0341"/>
    <w:rsid w:val="008E1735"/>
    <w:rsid w:val="008E1C3B"/>
    <w:rsid w:val="008E3BDA"/>
    <w:rsid w:val="008E4C21"/>
    <w:rsid w:val="008E4F86"/>
    <w:rsid w:val="008E61F9"/>
    <w:rsid w:val="008E7EE1"/>
    <w:rsid w:val="008F084E"/>
    <w:rsid w:val="008F10C7"/>
    <w:rsid w:val="008F1F63"/>
    <w:rsid w:val="008F371A"/>
    <w:rsid w:val="008F39E0"/>
    <w:rsid w:val="008F3F00"/>
    <w:rsid w:val="008F6A4E"/>
    <w:rsid w:val="008F765E"/>
    <w:rsid w:val="008F7F00"/>
    <w:rsid w:val="008F7FCE"/>
    <w:rsid w:val="00900105"/>
    <w:rsid w:val="0090183C"/>
    <w:rsid w:val="00901872"/>
    <w:rsid w:val="0090210C"/>
    <w:rsid w:val="00902684"/>
    <w:rsid w:val="009027BD"/>
    <w:rsid w:val="00902D44"/>
    <w:rsid w:val="00902F99"/>
    <w:rsid w:val="0090309B"/>
    <w:rsid w:val="00903470"/>
    <w:rsid w:val="009034E4"/>
    <w:rsid w:val="009039C4"/>
    <w:rsid w:val="00903F00"/>
    <w:rsid w:val="00903FB8"/>
    <w:rsid w:val="009046CD"/>
    <w:rsid w:val="00904A79"/>
    <w:rsid w:val="00905D4C"/>
    <w:rsid w:val="00906856"/>
    <w:rsid w:val="00906AA3"/>
    <w:rsid w:val="009073D6"/>
    <w:rsid w:val="00910A63"/>
    <w:rsid w:val="00910AD5"/>
    <w:rsid w:val="009119A9"/>
    <w:rsid w:val="009126D5"/>
    <w:rsid w:val="009136BC"/>
    <w:rsid w:val="009138E0"/>
    <w:rsid w:val="00915C86"/>
    <w:rsid w:val="009160DC"/>
    <w:rsid w:val="009165F6"/>
    <w:rsid w:val="0091775B"/>
    <w:rsid w:val="00917BA5"/>
    <w:rsid w:val="00920309"/>
    <w:rsid w:val="00921759"/>
    <w:rsid w:val="00922AA1"/>
    <w:rsid w:val="00922FE7"/>
    <w:rsid w:val="009248A2"/>
    <w:rsid w:val="00924CA9"/>
    <w:rsid w:val="009260F6"/>
    <w:rsid w:val="00926C50"/>
    <w:rsid w:val="0092722F"/>
    <w:rsid w:val="009276A7"/>
    <w:rsid w:val="009301E3"/>
    <w:rsid w:val="009309E5"/>
    <w:rsid w:val="00930A5F"/>
    <w:rsid w:val="00934072"/>
    <w:rsid w:val="009351F8"/>
    <w:rsid w:val="00935871"/>
    <w:rsid w:val="009359FF"/>
    <w:rsid w:val="00935B07"/>
    <w:rsid w:val="0093608B"/>
    <w:rsid w:val="00936576"/>
    <w:rsid w:val="009367AA"/>
    <w:rsid w:val="009371A3"/>
    <w:rsid w:val="00940A53"/>
    <w:rsid w:val="009419B4"/>
    <w:rsid w:val="00943651"/>
    <w:rsid w:val="00943F63"/>
    <w:rsid w:val="009466FD"/>
    <w:rsid w:val="00946A57"/>
    <w:rsid w:val="00946C71"/>
    <w:rsid w:val="00946D40"/>
    <w:rsid w:val="0094791B"/>
    <w:rsid w:val="009502B9"/>
    <w:rsid w:val="0095061A"/>
    <w:rsid w:val="009514E1"/>
    <w:rsid w:val="00951A66"/>
    <w:rsid w:val="00952B17"/>
    <w:rsid w:val="00952CBF"/>
    <w:rsid w:val="00952F8E"/>
    <w:rsid w:val="0095334F"/>
    <w:rsid w:val="0095394C"/>
    <w:rsid w:val="00953EB0"/>
    <w:rsid w:val="00954064"/>
    <w:rsid w:val="00954179"/>
    <w:rsid w:val="00954B84"/>
    <w:rsid w:val="0095600C"/>
    <w:rsid w:val="00957254"/>
    <w:rsid w:val="00957549"/>
    <w:rsid w:val="00957785"/>
    <w:rsid w:val="00960886"/>
    <w:rsid w:val="0096135F"/>
    <w:rsid w:val="0096222C"/>
    <w:rsid w:val="00964A92"/>
    <w:rsid w:val="009653E0"/>
    <w:rsid w:val="00965656"/>
    <w:rsid w:val="00966B73"/>
    <w:rsid w:val="0096737B"/>
    <w:rsid w:val="00967CED"/>
    <w:rsid w:val="00967DE8"/>
    <w:rsid w:val="00970392"/>
    <w:rsid w:val="0097070B"/>
    <w:rsid w:val="00970B35"/>
    <w:rsid w:val="00970EF2"/>
    <w:rsid w:val="009715BA"/>
    <w:rsid w:val="00972025"/>
    <w:rsid w:val="009724BB"/>
    <w:rsid w:val="00972EAF"/>
    <w:rsid w:val="0097328A"/>
    <w:rsid w:val="0097367E"/>
    <w:rsid w:val="0097446C"/>
    <w:rsid w:val="00975201"/>
    <w:rsid w:val="009755DF"/>
    <w:rsid w:val="009759DE"/>
    <w:rsid w:val="00976AE2"/>
    <w:rsid w:val="00976FE3"/>
    <w:rsid w:val="009774F6"/>
    <w:rsid w:val="00977848"/>
    <w:rsid w:val="00980218"/>
    <w:rsid w:val="009803FC"/>
    <w:rsid w:val="00980825"/>
    <w:rsid w:val="00980A8D"/>
    <w:rsid w:val="00980FDF"/>
    <w:rsid w:val="0098136C"/>
    <w:rsid w:val="0098155C"/>
    <w:rsid w:val="0098263F"/>
    <w:rsid w:val="0098278A"/>
    <w:rsid w:val="0098281E"/>
    <w:rsid w:val="00982CE9"/>
    <w:rsid w:val="00983336"/>
    <w:rsid w:val="009837D9"/>
    <w:rsid w:val="009838B8"/>
    <w:rsid w:val="00984E5C"/>
    <w:rsid w:val="00984EAB"/>
    <w:rsid w:val="00985505"/>
    <w:rsid w:val="00986BD2"/>
    <w:rsid w:val="00986E50"/>
    <w:rsid w:val="00987736"/>
    <w:rsid w:val="009906A9"/>
    <w:rsid w:val="00991316"/>
    <w:rsid w:val="0099269D"/>
    <w:rsid w:val="0099316E"/>
    <w:rsid w:val="009965A2"/>
    <w:rsid w:val="009967B2"/>
    <w:rsid w:val="0099792C"/>
    <w:rsid w:val="00997AE5"/>
    <w:rsid w:val="00997BC6"/>
    <w:rsid w:val="009A0A6A"/>
    <w:rsid w:val="009A191E"/>
    <w:rsid w:val="009A3400"/>
    <w:rsid w:val="009A36CE"/>
    <w:rsid w:val="009A383D"/>
    <w:rsid w:val="009A4742"/>
    <w:rsid w:val="009A55DF"/>
    <w:rsid w:val="009A58C8"/>
    <w:rsid w:val="009A5B1D"/>
    <w:rsid w:val="009A5F1A"/>
    <w:rsid w:val="009A66BD"/>
    <w:rsid w:val="009A6E6A"/>
    <w:rsid w:val="009B057D"/>
    <w:rsid w:val="009B2592"/>
    <w:rsid w:val="009B2BD8"/>
    <w:rsid w:val="009B3107"/>
    <w:rsid w:val="009B79C9"/>
    <w:rsid w:val="009B7FC5"/>
    <w:rsid w:val="009C0553"/>
    <w:rsid w:val="009C0C2F"/>
    <w:rsid w:val="009C0ED5"/>
    <w:rsid w:val="009C1D7D"/>
    <w:rsid w:val="009C1F4B"/>
    <w:rsid w:val="009C28AA"/>
    <w:rsid w:val="009C2A7C"/>
    <w:rsid w:val="009C2DC9"/>
    <w:rsid w:val="009C3C26"/>
    <w:rsid w:val="009C6B7E"/>
    <w:rsid w:val="009C6CE8"/>
    <w:rsid w:val="009C6EA5"/>
    <w:rsid w:val="009D10A2"/>
    <w:rsid w:val="009D137C"/>
    <w:rsid w:val="009D13DA"/>
    <w:rsid w:val="009D155E"/>
    <w:rsid w:val="009D16DE"/>
    <w:rsid w:val="009D2F33"/>
    <w:rsid w:val="009D31B1"/>
    <w:rsid w:val="009D383C"/>
    <w:rsid w:val="009D39F8"/>
    <w:rsid w:val="009D4098"/>
    <w:rsid w:val="009D4A93"/>
    <w:rsid w:val="009D61A1"/>
    <w:rsid w:val="009D6DE6"/>
    <w:rsid w:val="009D766F"/>
    <w:rsid w:val="009E0DEA"/>
    <w:rsid w:val="009E1348"/>
    <w:rsid w:val="009E2BD6"/>
    <w:rsid w:val="009E38DD"/>
    <w:rsid w:val="009E3F25"/>
    <w:rsid w:val="009E46CC"/>
    <w:rsid w:val="009E4C70"/>
    <w:rsid w:val="009E68BC"/>
    <w:rsid w:val="009E7E20"/>
    <w:rsid w:val="009F0034"/>
    <w:rsid w:val="009F1684"/>
    <w:rsid w:val="009F1793"/>
    <w:rsid w:val="009F2028"/>
    <w:rsid w:val="009F5E9D"/>
    <w:rsid w:val="009F5F50"/>
    <w:rsid w:val="009F60A1"/>
    <w:rsid w:val="009F64EA"/>
    <w:rsid w:val="009F6774"/>
    <w:rsid w:val="009F6AC4"/>
    <w:rsid w:val="009F7758"/>
    <w:rsid w:val="00A003D0"/>
    <w:rsid w:val="00A00CA1"/>
    <w:rsid w:val="00A00D1B"/>
    <w:rsid w:val="00A01C37"/>
    <w:rsid w:val="00A02000"/>
    <w:rsid w:val="00A0221E"/>
    <w:rsid w:val="00A024B1"/>
    <w:rsid w:val="00A02724"/>
    <w:rsid w:val="00A02E83"/>
    <w:rsid w:val="00A032A8"/>
    <w:rsid w:val="00A032CB"/>
    <w:rsid w:val="00A0350E"/>
    <w:rsid w:val="00A035E2"/>
    <w:rsid w:val="00A040B9"/>
    <w:rsid w:val="00A0499B"/>
    <w:rsid w:val="00A04D27"/>
    <w:rsid w:val="00A0630E"/>
    <w:rsid w:val="00A06532"/>
    <w:rsid w:val="00A076E0"/>
    <w:rsid w:val="00A07EFE"/>
    <w:rsid w:val="00A103EF"/>
    <w:rsid w:val="00A11FA8"/>
    <w:rsid w:val="00A12133"/>
    <w:rsid w:val="00A12C8D"/>
    <w:rsid w:val="00A131E2"/>
    <w:rsid w:val="00A14067"/>
    <w:rsid w:val="00A1647C"/>
    <w:rsid w:val="00A174EE"/>
    <w:rsid w:val="00A1770E"/>
    <w:rsid w:val="00A17883"/>
    <w:rsid w:val="00A17AD7"/>
    <w:rsid w:val="00A17ADC"/>
    <w:rsid w:val="00A20B42"/>
    <w:rsid w:val="00A22314"/>
    <w:rsid w:val="00A22547"/>
    <w:rsid w:val="00A227EA"/>
    <w:rsid w:val="00A22B02"/>
    <w:rsid w:val="00A22C87"/>
    <w:rsid w:val="00A22E13"/>
    <w:rsid w:val="00A23572"/>
    <w:rsid w:val="00A23C36"/>
    <w:rsid w:val="00A23FDC"/>
    <w:rsid w:val="00A246A2"/>
    <w:rsid w:val="00A2500B"/>
    <w:rsid w:val="00A250B9"/>
    <w:rsid w:val="00A27EDC"/>
    <w:rsid w:val="00A30903"/>
    <w:rsid w:val="00A3104D"/>
    <w:rsid w:val="00A32509"/>
    <w:rsid w:val="00A32A97"/>
    <w:rsid w:val="00A33475"/>
    <w:rsid w:val="00A3350F"/>
    <w:rsid w:val="00A34EB2"/>
    <w:rsid w:val="00A35758"/>
    <w:rsid w:val="00A35BD9"/>
    <w:rsid w:val="00A36765"/>
    <w:rsid w:val="00A36BDB"/>
    <w:rsid w:val="00A36D11"/>
    <w:rsid w:val="00A37108"/>
    <w:rsid w:val="00A3729C"/>
    <w:rsid w:val="00A4079F"/>
    <w:rsid w:val="00A410C6"/>
    <w:rsid w:val="00A4185D"/>
    <w:rsid w:val="00A420F6"/>
    <w:rsid w:val="00A4242F"/>
    <w:rsid w:val="00A4319F"/>
    <w:rsid w:val="00A434B7"/>
    <w:rsid w:val="00A44A6F"/>
    <w:rsid w:val="00A44AB3"/>
    <w:rsid w:val="00A459A9"/>
    <w:rsid w:val="00A4666E"/>
    <w:rsid w:val="00A46CAC"/>
    <w:rsid w:val="00A46EE1"/>
    <w:rsid w:val="00A50469"/>
    <w:rsid w:val="00A50918"/>
    <w:rsid w:val="00A51FF6"/>
    <w:rsid w:val="00A52E62"/>
    <w:rsid w:val="00A535DD"/>
    <w:rsid w:val="00A53A31"/>
    <w:rsid w:val="00A5495C"/>
    <w:rsid w:val="00A55BA6"/>
    <w:rsid w:val="00A56AAD"/>
    <w:rsid w:val="00A5769F"/>
    <w:rsid w:val="00A57B5C"/>
    <w:rsid w:val="00A60948"/>
    <w:rsid w:val="00A6173B"/>
    <w:rsid w:val="00A61CD0"/>
    <w:rsid w:val="00A61F5A"/>
    <w:rsid w:val="00A61FBB"/>
    <w:rsid w:val="00A621E5"/>
    <w:rsid w:val="00A62455"/>
    <w:rsid w:val="00A62ADD"/>
    <w:rsid w:val="00A62C92"/>
    <w:rsid w:val="00A62DF3"/>
    <w:rsid w:val="00A62F1C"/>
    <w:rsid w:val="00A639FE"/>
    <w:rsid w:val="00A644AA"/>
    <w:rsid w:val="00A653C5"/>
    <w:rsid w:val="00A669C3"/>
    <w:rsid w:val="00A6727B"/>
    <w:rsid w:val="00A67366"/>
    <w:rsid w:val="00A67B13"/>
    <w:rsid w:val="00A67B9D"/>
    <w:rsid w:val="00A67DC4"/>
    <w:rsid w:val="00A7065D"/>
    <w:rsid w:val="00A71483"/>
    <w:rsid w:val="00A71884"/>
    <w:rsid w:val="00A723E5"/>
    <w:rsid w:val="00A72B4C"/>
    <w:rsid w:val="00A741BF"/>
    <w:rsid w:val="00A74763"/>
    <w:rsid w:val="00A754B5"/>
    <w:rsid w:val="00A75A74"/>
    <w:rsid w:val="00A8002A"/>
    <w:rsid w:val="00A806C2"/>
    <w:rsid w:val="00A81301"/>
    <w:rsid w:val="00A81F34"/>
    <w:rsid w:val="00A837C1"/>
    <w:rsid w:val="00A83E8A"/>
    <w:rsid w:val="00A85CEB"/>
    <w:rsid w:val="00A862CC"/>
    <w:rsid w:val="00A865C8"/>
    <w:rsid w:val="00A86D86"/>
    <w:rsid w:val="00A870B0"/>
    <w:rsid w:val="00A8716A"/>
    <w:rsid w:val="00A877BF"/>
    <w:rsid w:val="00A87E6E"/>
    <w:rsid w:val="00A909B1"/>
    <w:rsid w:val="00A91F93"/>
    <w:rsid w:val="00A9240A"/>
    <w:rsid w:val="00A9330C"/>
    <w:rsid w:val="00A93947"/>
    <w:rsid w:val="00A94C09"/>
    <w:rsid w:val="00A95401"/>
    <w:rsid w:val="00AA1463"/>
    <w:rsid w:val="00AA27BD"/>
    <w:rsid w:val="00AA5354"/>
    <w:rsid w:val="00AA57C4"/>
    <w:rsid w:val="00AA5FF1"/>
    <w:rsid w:val="00AA6C62"/>
    <w:rsid w:val="00AA747F"/>
    <w:rsid w:val="00AB0926"/>
    <w:rsid w:val="00AB0DAE"/>
    <w:rsid w:val="00AB29B5"/>
    <w:rsid w:val="00AB30EC"/>
    <w:rsid w:val="00AB3EA3"/>
    <w:rsid w:val="00AB4D37"/>
    <w:rsid w:val="00AB4D78"/>
    <w:rsid w:val="00AB58DE"/>
    <w:rsid w:val="00AB5C52"/>
    <w:rsid w:val="00AB5E28"/>
    <w:rsid w:val="00AB661A"/>
    <w:rsid w:val="00AB6B55"/>
    <w:rsid w:val="00AB7417"/>
    <w:rsid w:val="00AC1372"/>
    <w:rsid w:val="00AC202A"/>
    <w:rsid w:val="00AC20C3"/>
    <w:rsid w:val="00AC2D56"/>
    <w:rsid w:val="00AC34F3"/>
    <w:rsid w:val="00AC3D24"/>
    <w:rsid w:val="00AC4DBC"/>
    <w:rsid w:val="00AC4F49"/>
    <w:rsid w:val="00AC61F0"/>
    <w:rsid w:val="00AC6BEC"/>
    <w:rsid w:val="00AC6EB0"/>
    <w:rsid w:val="00AC6FE4"/>
    <w:rsid w:val="00AC74BF"/>
    <w:rsid w:val="00AC75C2"/>
    <w:rsid w:val="00AC7A40"/>
    <w:rsid w:val="00AC7B4A"/>
    <w:rsid w:val="00AC7D33"/>
    <w:rsid w:val="00AD08B5"/>
    <w:rsid w:val="00AD0A3B"/>
    <w:rsid w:val="00AD0E26"/>
    <w:rsid w:val="00AD1111"/>
    <w:rsid w:val="00AD21B1"/>
    <w:rsid w:val="00AD34FC"/>
    <w:rsid w:val="00AD4497"/>
    <w:rsid w:val="00AD54CB"/>
    <w:rsid w:val="00AD564C"/>
    <w:rsid w:val="00AD5986"/>
    <w:rsid w:val="00AD6AD2"/>
    <w:rsid w:val="00AD788E"/>
    <w:rsid w:val="00AD7D22"/>
    <w:rsid w:val="00AE0F4F"/>
    <w:rsid w:val="00AE3D08"/>
    <w:rsid w:val="00AE3EDE"/>
    <w:rsid w:val="00AE57C5"/>
    <w:rsid w:val="00AE65E2"/>
    <w:rsid w:val="00AE664B"/>
    <w:rsid w:val="00AE6BA4"/>
    <w:rsid w:val="00AE74A1"/>
    <w:rsid w:val="00AE74FE"/>
    <w:rsid w:val="00AE7D0C"/>
    <w:rsid w:val="00AF07D1"/>
    <w:rsid w:val="00AF18E0"/>
    <w:rsid w:val="00AF28C9"/>
    <w:rsid w:val="00AF358F"/>
    <w:rsid w:val="00AF3CD2"/>
    <w:rsid w:val="00AF4D00"/>
    <w:rsid w:val="00AF5B7B"/>
    <w:rsid w:val="00AF5D00"/>
    <w:rsid w:val="00AF6522"/>
    <w:rsid w:val="00AF6E51"/>
    <w:rsid w:val="00B004EB"/>
    <w:rsid w:val="00B0089D"/>
    <w:rsid w:val="00B009BB"/>
    <w:rsid w:val="00B01258"/>
    <w:rsid w:val="00B01266"/>
    <w:rsid w:val="00B0201A"/>
    <w:rsid w:val="00B02027"/>
    <w:rsid w:val="00B02745"/>
    <w:rsid w:val="00B02F1E"/>
    <w:rsid w:val="00B03D67"/>
    <w:rsid w:val="00B043CB"/>
    <w:rsid w:val="00B045AA"/>
    <w:rsid w:val="00B04DB3"/>
    <w:rsid w:val="00B0720D"/>
    <w:rsid w:val="00B07729"/>
    <w:rsid w:val="00B07F61"/>
    <w:rsid w:val="00B1130D"/>
    <w:rsid w:val="00B12636"/>
    <w:rsid w:val="00B13200"/>
    <w:rsid w:val="00B13C94"/>
    <w:rsid w:val="00B15275"/>
    <w:rsid w:val="00B167D9"/>
    <w:rsid w:val="00B17882"/>
    <w:rsid w:val="00B2164E"/>
    <w:rsid w:val="00B21689"/>
    <w:rsid w:val="00B21F20"/>
    <w:rsid w:val="00B22105"/>
    <w:rsid w:val="00B22D3D"/>
    <w:rsid w:val="00B22D82"/>
    <w:rsid w:val="00B23998"/>
    <w:rsid w:val="00B243A7"/>
    <w:rsid w:val="00B24529"/>
    <w:rsid w:val="00B25696"/>
    <w:rsid w:val="00B26909"/>
    <w:rsid w:val="00B275F2"/>
    <w:rsid w:val="00B27D63"/>
    <w:rsid w:val="00B3086B"/>
    <w:rsid w:val="00B30B36"/>
    <w:rsid w:val="00B31806"/>
    <w:rsid w:val="00B319B2"/>
    <w:rsid w:val="00B31F32"/>
    <w:rsid w:val="00B3298A"/>
    <w:rsid w:val="00B35D5A"/>
    <w:rsid w:val="00B360AC"/>
    <w:rsid w:val="00B363C6"/>
    <w:rsid w:val="00B4085A"/>
    <w:rsid w:val="00B40D51"/>
    <w:rsid w:val="00B42266"/>
    <w:rsid w:val="00B4260F"/>
    <w:rsid w:val="00B43806"/>
    <w:rsid w:val="00B4484C"/>
    <w:rsid w:val="00B44BB0"/>
    <w:rsid w:val="00B45324"/>
    <w:rsid w:val="00B45A68"/>
    <w:rsid w:val="00B464B0"/>
    <w:rsid w:val="00B46F2E"/>
    <w:rsid w:val="00B47B9B"/>
    <w:rsid w:val="00B5023B"/>
    <w:rsid w:val="00B51137"/>
    <w:rsid w:val="00B514B6"/>
    <w:rsid w:val="00B52799"/>
    <w:rsid w:val="00B5316C"/>
    <w:rsid w:val="00B544F9"/>
    <w:rsid w:val="00B54647"/>
    <w:rsid w:val="00B55A78"/>
    <w:rsid w:val="00B569BC"/>
    <w:rsid w:val="00B56F7C"/>
    <w:rsid w:val="00B5730C"/>
    <w:rsid w:val="00B577EA"/>
    <w:rsid w:val="00B615E3"/>
    <w:rsid w:val="00B61AC2"/>
    <w:rsid w:val="00B61C2B"/>
    <w:rsid w:val="00B6281C"/>
    <w:rsid w:val="00B63B2C"/>
    <w:rsid w:val="00B64186"/>
    <w:rsid w:val="00B64A14"/>
    <w:rsid w:val="00B65BD1"/>
    <w:rsid w:val="00B65C38"/>
    <w:rsid w:val="00B6670D"/>
    <w:rsid w:val="00B7025B"/>
    <w:rsid w:val="00B70F88"/>
    <w:rsid w:val="00B710A9"/>
    <w:rsid w:val="00B71F11"/>
    <w:rsid w:val="00B72888"/>
    <w:rsid w:val="00B73B1E"/>
    <w:rsid w:val="00B7438C"/>
    <w:rsid w:val="00B7455D"/>
    <w:rsid w:val="00B74930"/>
    <w:rsid w:val="00B75931"/>
    <w:rsid w:val="00B76A58"/>
    <w:rsid w:val="00B76A91"/>
    <w:rsid w:val="00B76DAC"/>
    <w:rsid w:val="00B77B6A"/>
    <w:rsid w:val="00B80870"/>
    <w:rsid w:val="00B822B0"/>
    <w:rsid w:val="00B82E8C"/>
    <w:rsid w:val="00B8318E"/>
    <w:rsid w:val="00B8408F"/>
    <w:rsid w:val="00B849BD"/>
    <w:rsid w:val="00B8582D"/>
    <w:rsid w:val="00B85851"/>
    <w:rsid w:val="00B86926"/>
    <w:rsid w:val="00B871BF"/>
    <w:rsid w:val="00B8770F"/>
    <w:rsid w:val="00B879BE"/>
    <w:rsid w:val="00B91A63"/>
    <w:rsid w:val="00B92039"/>
    <w:rsid w:val="00B92314"/>
    <w:rsid w:val="00B92AEB"/>
    <w:rsid w:val="00B93287"/>
    <w:rsid w:val="00B94F79"/>
    <w:rsid w:val="00B95462"/>
    <w:rsid w:val="00BA0548"/>
    <w:rsid w:val="00BA06AB"/>
    <w:rsid w:val="00BA4937"/>
    <w:rsid w:val="00BA5194"/>
    <w:rsid w:val="00BA5D0D"/>
    <w:rsid w:val="00BA60E2"/>
    <w:rsid w:val="00BA61EF"/>
    <w:rsid w:val="00BA62A7"/>
    <w:rsid w:val="00BB04F0"/>
    <w:rsid w:val="00BB0594"/>
    <w:rsid w:val="00BB0E45"/>
    <w:rsid w:val="00BB1D0B"/>
    <w:rsid w:val="00BB2424"/>
    <w:rsid w:val="00BB2732"/>
    <w:rsid w:val="00BB294E"/>
    <w:rsid w:val="00BB29A4"/>
    <w:rsid w:val="00BB4426"/>
    <w:rsid w:val="00BB5DEB"/>
    <w:rsid w:val="00BB631E"/>
    <w:rsid w:val="00BB744F"/>
    <w:rsid w:val="00BB7EC7"/>
    <w:rsid w:val="00BC1154"/>
    <w:rsid w:val="00BC293B"/>
    <w:rsid w:val="00BC301C"/>
    <w:rsid w:val="00BC4479"/>
    <w:rsid w:val="00BC5F17"/>
    <w:rsid w:val="00BC67B3"/>
    <w:rsid w:val="00BC7CBF"/>
    <w:rsid w:val="00BC7D82"/>
    <w:rsid w:val="00BD0AA8"/>
    <w:rsid w:val="00BD15B6"/>
    <w:rsid w:val="00BD2FDE"/>
    <w:rsid w:val="00BD33F4"/>
    <w:rsid w:val="00BD3947"/>
    <w:rsid w:val="00BD462F"/>
    <w:rsid w:val="00BD4AD8"/>
    <w:rsid w:val="00BD5ECD"/>
    <w:rsid w:val="00BD676B"/>
    <w:rsid w:val="00BD7A4B"/>
    <w:rsid w:val="00BD7B8B"/>
    <w:rsid w:val="00BE05D7"/>
    <w:rsid w:val="00BE20F4"/>
    <w:rsid w:val="00BE2F9D"/>
    <w:rsid w:val="00BE335B"/>
    <w:rsid w:val="00BE374D"/>
    <w:rsid w:val="00BE39EB"/>
    <w:rsid w:val="00BE5576"/>
    <w:rsid w:val="00BE5FD0"/>
    <w:rsid w:val="00BE6A22"/>
    <w:rsid w:val="00BE7908"/>
    <w:rsid w:val="00BE7F6F"/>
    <w:rsid w:val="00BF1A18"/>
    <w:rsid w:val="00BF1A88"/>
    <w:rsid w:val="00BF20E1"/>
    <w:rsid w:val="00BF2966"/>
    <w:rsid w:val="00BF3066"/>
    <w:rsid w:val="00BF3AE4"/>
    <w:rsid w:val="00BF3DFC"/>
    <w:rsid w:val="00BF4596"/>
    <w:rsid w:val="00BF4A51"/>
    <w:rsid w:val="00BF6B35"/>
    <w:rsid w:val="00BF6C07"/>
    <w:rsid w:val="00C000AD"/>
    <w:rsid w:val="00C00621"/>
    <w:rsid w:val="00C0098A"/>
    <w:rsid w:val="00C01FD9"/>
    <w:rsid w:val="00C03097"/>
    <w:rsid w:val="00C0390F"/>
    <w:rsid w:val="00C04A1E"/>
    <w:rsid w:val="00C0513D"/>
    <w:rsid w:val="00C05181"/>
    <w:rsid w:val="00C0544A"/>
    <w:rsid w:val="00C05CC1"/>
    <w:rsid w:val="00C05FDC"/>
    <w:rsid w:val="00C060AF"/>
    <w:rsid w:val="00C06BF1"/>
    <w:rsid w:val="00C07C83"/>
    <w:rsid w:val="00C07DE9"/>
    <w:rsid w:val="00C07F67"/>
    <w:rsid w:val="00C07FC8"/>
    <w:rsid w:val="00C10987"/>
    <w:rsid w:val="00C1142B"/>
    <w:rsid w:val="00C114C7"/>
    <w:rsid w:val="00C12E25"/>
    <w:rsid w:val="00C13481"/>
    <w:rsid w:val="00C13756"/>
    <w:rsid w:val="00C13CEC"/>
    <w:rsid w:val="00C14410"/>
    <w:rsid w:val="00C147A3"/>
    <w:rsid w:val="00C15143"/>
    <w:rsid w:val="00C156CB"/>
    <w:rsid w:val="00C15BBC"/>
    <w:rsid w:val="00C1622E"/>
    <w:rsid w:val="00C203F5"/>
    <w:rsid w:val="00C20F25"/>
    <w:rsid w:val="00C21A5F"/>
    <w:rsid w:val="00C21E2B"/>
    <w:rsid w:val="00C2215C"/>
    <w:rsid w:val="00C2290C"/>
    <w:rsid w:val="00C23620"/>
    <w:rsid w:val="00C23661"/>
    <w:rsid w:val="00C25EB5"/>
    <w:rsid w:val="00C261F6"/>
    <w:rsid w:val="00C303B3"/>
    <w:rsid w:val="00C30890"/>
    <w:rsid w:val="00C3090A"/>
    <w:rsid w:val="00C325E5"/>
    <w:rsid w:val="00C32A35"/>
    <w:rsid w:val="00C33719"/>
    <w:rsid w:val="00C34315"/>
    <w:rsid w:val="00C35391"/>
    <w:rsid w:val="00C35766"/>
    <w:rsid w:val="00C35CB5"/>
    <w:rsid w:val="00C3746A"/>
    <w:rsid w:val="00C407BD"/>
    <w:rsid w:val="00C40AF9"/>
    <w:rsid w:val="00C419F2"/>
    <w:rsid w:val="00C42594"/>
    <w:rsid w:val="00C42B9A"/>
    <w:rsid w:val="00C42E88"/>
    <w:rsid w:val="00C43417"/>
    <w:rsid w:val="00C45581"/>
    <w:rsid w:val="00C45BF9"/>
    <w:rsid w:val="00C4662A"/>
    <w:rsid w:val="00C46D2F"/>
    <w:rsid w:val="00C47659"/>
    <w:rsid w:val="00C4783B"/>
    <w:rsid w:val="00C47D88"/>
    <w:rsid w:val="00C47FF3"/>
    <w:rsid w:val="00C51F16"/>
    <w:rsid w:val="00C53D8B"/>
    <w:rsid w:val="00C5467C"/>
    <w:rsid w:val="00C549F4"/>
    <w:rsid w:val="00C553D0"/>
    <w:rsid w:val="00C554EE"/>
    <w:rsid w:val="00C57337"/>
    <w:rsid w:val="00C57747"/>
    <w:rsid w:val="00C60F8A"/>
    <w:rsid w:val="00C61204"/>
    <w:rsid w:val="00C6245D"/>
    <w:rsid w:val="00C62656"/>
    <w:rsid w:val="00C63800"/>
    <w:rsid w:val="00C64CBA"/>
    <w:rsid w:val="00C653F9"/>
    <w:rsid w:val="00C65D92"/>
    <w:rsid w:val="00C70723"/>
    <w:rsid w:val="00C70E6B"/>
    <w:rsid w:val="00C718D2"/>
    <w:rsid w:val="00C7289E"/>
    <w:rsid w:val="00C73C86"/>
    <w:rsid w:val="00C73E32"/>
    <w:rsid w:val="00C76197"/>
    <w:rsid w:val="00C76D02"/>
    <w:rsid w:val="00C76DDB"/>
    <w:rsid w:val="00C770AA"/>
    <w:rsid w:val="00C7756A"/>
    <w:rsid w:val="00C77D58"/>
    <w:rsid w:val="00C77EA1"/>
    <w:rsid w:val="00C809C4"/>
    <w:rsid w:val="00C81558"/>
    <w:rsid w:val="00C81775"/>
    <w:rsid w:val="00C821CD"/>
    <w:rsid w:val="00C82986"/>
    <w:rsid w:val="00C830C9"/>
    <w:rsid w:val="00C84172"/>
    <w:rsid w:val="00C84CA7"/>
    <w:rsid w:val="00C84F60"/>
    <w:rsid w:val="00C90E56"/>
    <w:rsid w:val="00C92DA0"/>
    <w:rsid w:val="00C966EB"/>
    <w:rsid w:val="00C97721"/>
    <w:rsid w:val="00CA27CE"/>
    <w:rsid w:val="00CA2CB1"/>
    <w:rsid w:val="00CA3229"/>
    <w:rsid w:val="00CA3A19"/>
    <w:rsid w:val="00CA3E98"/>
    <w:rsid w:val="00CA4750"/>
    <w:rsid w:val="00CA5618"/>
    <w:rsid w:val="00CA5BCF"/>
    <w:rsid w:val="00CA6413"/>
    <w:rsid w:val="00CA6717"/>
    <w:rsid w:val="00CA7AFD"/>
    <w:rsid w:val="00CA7B90"/>
    <w:rsid w:val="00CB04C2"/>
    <w:rsid w:val="00CB0BFF"/>
    <w:rsid w:val="00CB1685"/>
    <w:rsid w:val="00CB1844"/>
    <w:rsid w:val="00CB1A51"/>
    <w:rsid w:val="00CB2850"/>
    <w:rsid w:val="00CB2E36"/>
    <w:rsid w:val="00CB32FE"/>
    <w:rsid w:val="00CB431B"/>
    <w:rsid w:val="00CB464E"/>
    <w:rsid w:val="00CB488D"/>
    <w:rsid w:val="00CB4F1A"/>
    <w:rsid w:val="00CB501B"/>
    <w:rsid w:val="00CB540D"/>
    <w:rsid w:val="00CB5669"/>
    <w:rsid w:val="00CB5A78"/>
    <w:rsid w:val="00CB60BD"/>
    <w:rsid w:val="00CB60D5"/>
    <w:rsid w:val="00CB6F0E"/>
    <w:rsid w:val="00CC0151"/>
    <w:rsid w:val="00CC0296"/>
    <w:rsid w:val="00CC242B"/>
    <w:rsid w:val="00CC2AE7"/>
    <w:rsid w:val="00CC363B"/>
    <w:rsid w:val="00CC3B64"/>
    <w:rsid w:val="00CC4B60"/>
    <w:rsid w:val="00CC5202"/>
    <w:rsid w:val="00CC530F"/>
    <w:rsid w:val="00CC545D"/>
    <w:rsid w:val="00CC5C43"/>
    <w:rsid w:val="00CC7037"/>
    <w:rsid w:val="00CC7343"/>
    <w:rsid w:val="00CC7BE5"/>
    <w:rsid w:val="00CD11BF"/>
    <w:rsid w:val="00CD1B3E"/>
    <w:rsid w:val="00CD1E47"/>
    <w:rsid w:val="00CD2452"/>
    <w:rsid w:val="00CD27DF"/>
    <w:rsid w:val="00CD2D93"/>
    <w:rsid w:val="00CD3588"/>
    <w:rsid w:val="00CD3E95"/>
    <w:rsid w:val="00CD4052"/>
    <w:rsid w:val="00CD4E52"/>
    <w:rsid w:val="00CD4F0E"/>
    <w:rsid w:val="00CD5CBB"/>
    <w:rsid w:val="00CD6806"/>
    <w:rsid w:val="00CD6AD6"/>
    <w:rsid w:val="00CD7B56"/>
    <w:rsid w:val="00CD7C4D"/>
    <w:rsid w:val="00CE0706"/>
    <w:rsid w:val="00CE0E5B"/>
    <w:rsid w:val="00CE2CF3"/>
    <w:rsid w:val="00CE3301"/>
    <w:rsid w:val="00CE3894"/>
    <w:rsid w:val="00CE3CDC"/>
    <w:rsid w:val="00CE4C3C"/>
    <w:rsid w:val="00CE566C"/>
    <w:rsid w:val="00CE656B"/>
    <w:rsid w:val="00CE6589"/>
    <w:rsid w:val="00CE6EE1"/>
    <w:rsid w:val="00CE7150"/>
    <w:rsid w:val="00CF15FE"/>
    <w:rsid w:val="00CF180D"/>
    <w:rsid w:val="00CF2025"/>
    <w:rsid w:val="00CF3DDC"/>
    <w:rsid w:val="00CF5161"/>
    <w:rsid w:val="00CF6ED9"/>
    <w:rsid w:val="00CF70BC"/>
    <w:rsid w:val="00D001C8"/>
    <w:rsid w:val="00D0028B"/>
    <w:rsid w:val="00D00656"/>
    <w:rsid w:val="00D014F8"/>
    <w:rsid w:val="00D0238D"/>
    <w:rsid w:val="00D02736"/>
    <w:rsid w:val="00D02AA8"/>
    <w:rsid w:val="00D02B45"/>
    <w:rsid w:val="00D059A7"/>
    <w:rsid w:val="00D068A1"/>
    <w:rsid w:val="00D11652"/>
    <w:rsid w:val="00D11A36"/>
    <w:rsid w:val="00D12039"/>
    <w:rsid w:val="00D127A4"/>
    <w:rsid w:val="00D128FD"/>
    <w:rsid w:val="00D14D00"/>
    <w:rsid w:val="00D156B6"/>
    <w:rsid w:val="00D20306"/>
    <w:rsid w:val="00D20BAD"/>
    <w:rsid w:val="00D224DD"/>
    <w:rsid w:val="00D225F3"/>
    <w:rsid w:val="00D22839"/>
    <w:rsid w:val="00D22E24"/>
    <w:rsid w:val="00D23274"/>
    <w:rsid w:val="00D23B91"/>
    <w:rsid w:val="00D2611C"/>
    <w:rsid w:val="00D267AC"/>
    <w:rsid w:val="00D26BD4"/>
    <w:rsid w:val="00D30934"/>
    <w:rsid w:val="00D30CE5"/>
    <w:rsid w:val="00D3179A"/>
    <w:rsid w:val="00D31DE3"/>
    <w:rsid w:val="00D32199"/>
    <w:rsid w:val="00D32686"/>
    <w:rsid w:val="00D33DB2"/>
    <w:rsid w:val="00D33FC3"/>
    <w:rsid w:val="00D342B0"/>
    <w:rsid w:val="00D35B3B"/>
    <w:rsid w:val="00D35D8E"/>
    <w:rsid w:val="00D366A1"/>
    <w:rsid w:val="00D373DD"/>
    <w:rsid w:val="00D379EC"/>
    <w:rsid w:val="00D37C14"/>
    <w:rsid w:val="00D419BF"/>
    <w:rsid w:val="00D427A1"/>
    <w:rsid w:val="00D43607"/>
    <w:rsid w:val="00D43657"/>
    <w:rsid w:val="00D436F5"/>
    <w:rsid w:val="00D43B90"/>
    <w:rsid w:val="00D5011B"/>
    <w:rsid w:val="00D50710"/>
    <w:rsid w:val="00D50E60"/>
    <w:rsid w:val="00D50F51"/>
    <w:rsid w:val="00D52028"/>
    <w:rsid w:val="00D52535"/>
    <w:rsid w:val="00D53AA3"/>
    <w:rsid w:val="00D548BD"/>
    <w:rsid w:val="00D55A0F"/>
    <w:rsid w:val="00D56752"/>
    <w:rsid w:val="00D57706"/>
    <w:rsid w:val="00D57F31"/>
    <w:rsid w:val="00D61959"/>
    <w:rsid w:val="00D6265F"/>
    <w:rsid w:val="00D62F3E"/>
    <w:rsid w:val="00D632D9"/>
    <w:rsid w:val="00D637E7"/>
    <w:rsid w:val="00D64678"/>
    <w:rsid w:val="00D656B0"/>
    <w:rsid w:val="00D65756"/>
    <w:rsid w:val="00D6757E"/>
    <w:rsid w:val="00D679B7"/>
    <w:rsid w:val="00D67DA1"/>
    <w:rsid w:val="00D67F9F"/>
    <w:rsid w:val="00D70B8A"/>
    <w:rsid w:val="00D72257"/>
    <w:rsid w:val="00D72752"/>
    <w:rsid w:val="00D733C6"/>
    <w:rsid w:val="00D7392E"/>
    <w:rsid w:val="00D73A3E"/>
    <w:rsid w:val="00D73B50"/>
    <w:rsid w:val="00D761BB"/>
    <w:rsid w:val="00D767E9"/>
    <w:rsid w:val="00D80847"/>
    <w:rsid w:val="00D823E0"/>
    <w:rsid w:val="00D82857"/>
    <w:rsid w:val="00D83C0D"/>
    <w:rsid w:val="00D84BC7"/>
    <w:rsid w:val="00D8621E"/>
    <w:rsid w:val="00D8622C"/>
    <w:rsid w:val="00D87920"/>
    <w:rsid w:val="00D87D80"/>
    <w:rsid w:val="00D90B2D"/>
    <w:rsid w:val="00D90F79"/>
    <w:rsid w:val="00D90FF2"/>
    <w:rsid w:val="00D912F5"/>
    <w:rsid w:val="00D92256"/>
    <w:rsid w:val="00D934C8"/>
    <w:rsid w:val="00D934EC"/>
    <w:rsid w:val="00D9373E"/>
    <w:rsid w:val="00D9397E"/>
    <w:rsid w:val="00D94B43"/>
    <w:rsid w:val="00D94EB2"/>
    <w:rsid w:val="00D95B69"/>
    <w:rsid w:val="00D95BCB"/>
    <w:rsid w:val="00D96A4D"/>
    <w:rsid w:val="00DA0940"/>
    <w:rsid w:val="00DA0B5F"/>
    <w:rsid w:val="00DA15B5"/>
    <w:rsid w:val="00DA2510"/>
    <w:rsid w:val="00DA2CDA"/>
    <w:rsid w:val="00DA2ED4"/>
    <w:rsid w:val="00DA4200"/>
    <w:rsid w:val="00DA5444"/>
    <w:rsid w:val="00DA6163"/>
    <w:rsid w:val="00DA6697"/>
    <w:rsid w:val="00DA6BB4"/>
    <w:rsid w:val="00DA77DD"/>
    <w:rsid w:val="00DB088A"/>
    <w:rsid w:val="00DB2BE7"/>
    <w:rsid w:val="00DB30B8"/>
    <w:rsid w:val="00DB441B"/>
    <w:rsid w:val="00DB441F"/>
    <w:rsid w:val="00DB5213"/>
    <w:rsid w:val="00DB5EF9"/>
    <w:rsid w:val="00DB5F7D"/>
    <w:rsid w:val="00DB6AFF"/>
    <w:rsid w:val="00DB726A"/>
    <w:rsid w:val="00DB7B27"/>
    <w:rsid w:val="00DC0C08"/>
    <w:rsid w:val="00DC0F3A"/>
    <w:rsid w:val="00DC116F"/>
    <w:rsid w:val="00DC1574"/>
    <w:rsid w:val="00DC1889"/>
    <w:rsid w:val="00DC27B1"/>
    <w:rsid w:val="00DC36E4"/>
    <w:rsid w:val="00DC378E"/>
    <w:rsid w:val="00DC3C9F"/>
    <w:rsid w:val="00DC4020"/>
    <w:rsid w:val="00DC562F"/>
    <w:rsid w:val="00DC654C"/>
    <w:rsid w:val="00DC70C3"/>
    <w:rsid w:val="00DC7A8E"/>
    <w:rsid w:val="00DD02D5"/>
    <w:rsid w:val="00DD1065"/>
    <w:rsid w:val="00DD2457"/>
    <w:rsid w:val="00DD2DA8"/>
    <w:rsid w:val="00DD3DCE"/>
    <w:rsid w:val="00DD70E0"/>
    <w:rsid w:val="00DD723C"/>
    <w:rsid w:val="00DD776D"/>
    <w:rsid w:val="00DD7900"/>
    <w:rsid w:val="00DD7D1F"/>
    <w:rsid w:val="00DE018A"/>
    <w:rsid w:val="00DE0994"/>
    <w:rsid w:val="00DE0A6E"/>
    <w:rsid w:val="00DE0BF2"/>
    <w:rsid w:val="00DE155C"/>
    <w:rsid w:val="00DE1F25"/>
    <w:rsid w:val="00DE2173"/>
    <w:rsid w:val="00DE36B6"/>
    <w:rsid w:val="00DE4098"/>
    <w:rsid w:val="00DE4979"/>
    <w:rsid w:val="00DE4A4E"/>
    <w:rsid w:val="00DE4DEE"/>
    <w:rsid w:val="00DE5909"/>
    <w:rsid w:val="00DE74AE"/>
    <w:rsid w:val="00DE79DF"/>
    <w:rsid w:val="00DF02EC"/>
    <w:rsid w:val="00DF0FAE"/>
    <w:rsid w:val="00DF0FF6"/>
    <w:rsid w:val="00DF2778"/>
    <w:rsid w:val="00DF2D1D"/>
    <w:rsid w:val="00DF323F"/>
    <w:rsid w:val="00DF698D"/>
    <w:rsid w:val="00DF721B"/>
    <w:rsid w:val="00DF78C7"/>
    <w:rsid w:val="00DF7976"/>
    <w:rsid w:val="00E00D90"/>
    <w:rsid w:val="00E01025"/>
    <w:rsid w:val="00E0124A"/>
    <w:rsid w:val="00E01872"/>
    <w:rsid w:val="00E0196D"/>
    <w:rsid w:val="00E01D9E"/>
    <w:rsid w:val="00E024CF"/>
    <w:rsid w:val="00E028F5"/>
    <w:rsid w:val="00E02935"/>
    <w:rsid w:val="00E02ED7"/>
    <w:rsid w:val="00E0385A"/>
    <w:rsid w:val="00E047DA"/>
    <w:rsid w:val="00E0538F"/>
    <w:rsid w:val="00E0541C"/>
    <w:rsid w:val="00E07BFA"/>
    <w:rsid w:val="00E07D13"/>
    <w:rsid w:val="00E1032B"/>
    <w:rsid w:val="00E10BF1"/>
    <w:rsid w:val="00E112D5"/>
    <w:rsid w:val="00E12275"/>
    <w:rsid w:val="00E1355D"/>
    <w:rsid w:val="00E1363C"/>
    <w:rsid w:val="00E14432"/>
    <w:rsid w:val="00E146F0"/>
    <w:rsid w:val="00E14F8F"/>
    <w:rsid w:val="00E15173"/>
    <w:rsid w:val="00E15AA1"/>
    <w:rsid w:val="00E15E04"/>
    <w:rsid w:val="00E1734C"/>
    <w:rsid w:val="00E17A3F"/>
    <w:rsid w:val="00E202A3"/>
    <w:rsid w:val="00E21D69"/>
    <w:rsid w:val="00E23C84"/>
    <w:rsid w:val="00E2442C"/>
    <w:rsid w:val="00E247EA"/>
    <w:rsid w:val="00E25B35"/>
    <w:rsid w:val="00E25C7F"/>
    <w:rsid w:val="00E3084D"/>
    <w:rsid w:val="00E3085C"/>
    <w:rsid w:val="00E30D2F"/>
    <w:rsid w:val="00E31B47"/>
    <w:rsid w:val="00E32F91"/>
    <w:rsid w:val="00E346C6"/>
    <w:rsid w:val="00E35275"/>
    <w:rsid w:val="00E35DDC"/>
    <w:rsid w:val="00E36644"/>
    <w:rsid w:val="00E367A9"/>
    <w:rsid w:val="00E36BD2"/>
    <w:rsid w:val="00E37565"/>
    <w:rsid w:val="00E378F3"/>
    <w:rsid w:val="00E37DFF"/>
    <w:rsid w:val="00E401B5"/>
    <w:rsid w:val="00E40299"/>
    <w:rsid w:val="00E4078E"/>
    <w:rsid w:val="00E407DC"/>
    <w:rsid w:val="00E410D3"/>
    <w:rsid w:val="00E41781"/>
    <w:rsid w:val="00E42312"/>
    <w:rsid w:val="00E427B3"/>
    <w:rsid w:val="00E446CB"/>
    <w:rsid w:val="00E44808"/>
    <w:rsid w:val="00E45758"/>
    <w:rsid w:val="00E46931"/>
    <w:rsid w:val="00E4709E"/>
    <w:rsid w:val="00E474CD"/>
    <w:rsid w:val="00E50268"/>
    <w:rsid w:val="00E50D53"/>
    <w:rsid w:val="00E5110D"/>
    <w:rsid w:val="00E51323"/>
    <w:rsid w:val="00E5149B"/>
    <w:rsid w:val="00E5191B"/>
    <w:rsid w:val="00E536E4"/>
    <w:rsid w:val="00E53EE2"/>
    <w:rsid w:val="00E54A90"/>
    <w:rsid w:val="00E54BB6"/>
    <w:rsid w:val="00E55CDA"/>
    <w:rsid w:val="00E6127A"/>
    <w:rsid w:val="00E612A8"/>
    <w:rsid w:val="00E61AC0"/>
    <w:rsid w:val="00E61BCB"/>
    <w:rsid w:val="00E63647"/>
    <w:rsid w:val="00E648FC"/>
    <w:rsid w:val="00E66747"/>
    <w:rsid w:val="00E67C6A"/>
    <w:rsid w:val="00E711CA"/>
    <w:rsid w:val="00E71CAB"/>
    <w:rsid w:val="00E71FDF"/>
    <w:rsid w:val="00E726AF"/>
    <w:rsid w:val="00E73BED"/>
    <w:rsid w:val="00E73D8C"/>
    <w:rsid w:val="00E74027"/>
    <w:rsid w:val="00E74A89"/>
    <w:rsid w:val="00E7501C"/>
    <w:rsid w:val="00E758F7"/>
    <w:rsid w:val="00E761E9"/>
    <w:rsid w:val="00E81673"/>
    <w:rsid w:val="00E81B70"/>
    <w:rsid w:val="00E81F43"/>
    <w:rsid w:val="00E82068"/>
    <w:rsid w:val="00E820D9"/>
    <w:rsid w:val="00E83006"/>
    <w:rsid w:val="00E8428E"/>
    <w:rsid w:val="00E843F3"/>
    <w:rsid w:val="00E8612D"/>
    <w:rsid w:val="00E866DF"/>
    <w:rsid w:val="00E867E2"/>
    <w:rsid w:val="00E87126"/>
    <w:rsid w:val="00E87662"/>
    <w:rsid w:val="00E9142A"/>
    <w:rsid w:val="00E916F4"/>
    <w:rsid w:val="00E917E1"/>
    <w:rsid w:val="00E919A9"/>
    <w:rsid w:val="00E930F5"/>
    <w:rsid w:val="00E938C9"/>
    <w:rsid w:val="00E95810"/>
    <w:rsid w:val="00E96A58"/>
    <w:rsid w:val="00E96EF2"/>
    <w:rsid w:val="00E96FF4"/>
    <w:rsid w:val="00E97F55"/>
    <w:rsid w:val="00E97F65"/>
    <w:rsid w:val="00EA01FE"/>
    <w:rsid w:val="00EA0F9E"/>
    <w:rsid w:val="00EA12D8"/>
    <w:rsid w:val="00EA1E8D"/>
    <w:rsid w:val="00EA2739"/>
    <w:rsid w:val="00EA2CE1"/>
    <w:rsid w:val="00EA2D20"/>
    <w:rsid w:val="00EA2FCC"/>
    <w:rsid w:val="00EA352E"/>
    <w:rsid w:val="00EA43E7"/>
    <w:rsid w:val="00EA64FF"/>
    <w:rsid w:val="00EA6B71"/>
    <w:rsid w:val="00EA75D0"/>
    <w:rsid w:val="00EB161E"/>
    <w:rsid w:val="00EB1B73"/>
    <w:rsid w:val="00EB30FF"/>
    <w:rsid w:val="00EB3321"/>
    <w:rsid w:val="00EB3556"/>
    <w:rsid w:val="00EB3607"/>
    <w:rsid w:val="00EB3B14"/>
    <w:rsid w:val="00EB3BC5"/>
    <w:rsid w:val="00EB4909"/>
    <w:rsid w:val="00EB62EE"/>
    <w:rsid w:val="00EB69FD"/>
    <w:rsid w:val="00EB6C1B"/>
    <w:rsid w:val="00EB71D9"/>
    <w:rsid w:val="00EB7C4A"/>
    <w:rsid w:val="00EC05A7"/>
    <w:rsid w:val="00EC0932"/>
    <w:rsid w:val="00EC1944"/>
    <w:rsid w:val="00EC2CC3"/>
    <w:rsid w:val="00EC479A"/>
    <w:rsid w:val="00EC62A6"/>
    <w:rsid w:val="00EC779C"/>
    <w:rsid w:val="00ED06B5"/>
    <w:rsid w:val="00ED26E2"/>
    <w:rsid w:val="00ED2AE1"/>
    <w:rsid w:val="00ED2C3B"/>
    <w:rsid w:val="00ED469E"/>
    <w:rsid w:val="00ED603E"/>
    <w:rsid w:val="00ED6062"/>
    <w:rsid w:val="00ED64BF"/>
    <w:rsid w:val="00ED67EF"/>
    <w:rsid w:val="00ED68BE"/>
    <w:rsid w:val="00ED6BBE"/>
    <w:rsid w:val="00ED6F54"/>
    <w:rsid w:val="00ED7D87"/>
    <w:rsid w:val="00EE04DD"/>
    <w:rsid w:val="00EE108E"/>
    <w:rsid w:val="00EE11A6"/>
    <w:rsid w:val="00EE123E"/>
    <w:rsid w:val="00EE2369"/>
    <w:rsid w:val="00EE30FF"/>
    <w:rsid w:val="00EE5474"/>
    <w:rsid w:val="00EE77FC"/>
    <w:rsid w:val="00EE7984"/>
    <w:rsid w:val="00EF13C5"/>
    <w:rsid w:val="00EF14D7"/>
    <w:rsid w:val="00EF23C1"/>
    <w:rsid w:val="00EF27E1"/>
    <w:rsid w:val="00EF2DD1"/>
    <w:rsid w:val="00EF32C1"/>
    <w:rsid w:val="00EF4182"/>
    <w:rsid w:val="00EF42FB"/>
    <w:rsid w:val="00EF7571"/>
    <w:rsid w:val="00EF7A01"/>
    <w:rsid w:val="00EF7EB8"/>
    <w:rsid w:val="00F00126"/>
    <w:rsid w:val="00F00819"/>
    <w:rsid w:val="00F00A13"/>
    <w:rsid w:val="00F0175E"/>
    <w:rsid w:val="00F019AE"/>
    <w:rsid w:val="00F027B4"/>
    <w:rsid w:val="00F02BF4"/>
    <w:rsid w:val="00F02D49"/>
    <w:rsid w:val="00F0307F"/>
    <w:rsid w:val="00F04114"/>
    <w:rsid w:val="00F05A40"/>
    <w:rsid w:val="00F06294"/>
    <w:rsid w:val="00F06529"/>
    <w:rsid w:val="00F0705F"/>
    <w:rsid w:val="00F07159"/>
    <w:rsid w:val="00F07187"/>
    <w:rsid w:val="00F0729C"/>
    <w:rsid w:val="00F10197"/>
    <w:rsid w:val="00F112AB"/>
    <w:rsid w:val="00F126AA"/>
    <w:rsid w:val="00F13F02"/>
    <w:rsid w:val="00F14C56"/>
    <w:rsid w:val="00F14D9E"/>
    <w:rsid w:val="00F1543B"/>
    <w:rsid w:val="00F1608D"/>
    <w:rsid w:val="00F173B9"/>
    <w:rsid w:val="00F17F27"/>
    <w:rsid w:val="00F22B9D"/>
    <w:rsid w:val="00F24957"/>
    <w:rsid w:val="00F24BD6"/>
    <w:rsid w:val="00F25686"/>
    <w:rsid w:val="00F256AF"/>
    <w:rsid w:val="00F25977"/>
    <w:rsid w:val="00F25F00"/>
    <w:rsid w:val="00F266CB"/>
    <w:rsid w:val="00F266FA"/>
    <w:rsid w:val="00F2677C"/>
    <w:rsid w:val="00F275B6"/>
    <w:rsid w:val="00F32068"/>
    <w:rsid w:val="00F328CC"/>
    <w:rsid w:val="00F32AF5"/>
    <w:rsid w:val="00F32EA7"/>
    <w:rsid w:val="00F3355C"/>
    <w:rsid w:val="00F341CB"/>
    <w:rsid w:val="00F347D3"/>
    <w:rsid w:val="00F34825"/>
    <w:rsid w:val="00F348F9"/>
    <w:rsid w:val="00F349DA"/>
    <w:rsid w:val="00F35A31"/>
    <w:rsid w:val="00F36940"/>
    <w:rsid w:val="00F37157"/>
    <w:rsid w:val="00F377A8"/>
    <w:rsid w:val="00F37BA8"/>
    <w:rsid w:val="00F37DD3"/>
    <w:rsid w:val="00F407A0"/>
    <w:rsid w:val="00F40B2D"/>
    <w:rsid w:val="00F42555"/>
    <w:rsid w:val="00F430AC"/>
    <w:rsid w:val="00F44311"/>
    <w:rsid w:val="00F51014"/>
    <w:rsid w:val="00F51030"/>
    <w:rsid w:val="00F515C0"/>
    <w:rsid w:val="00F52AEB"/>
    <w:rsid w:val="00F53A48"/>
    <w:rsid w:val="00F546A2"/>
    <w:rsid w:val="00F55077"/>
    <w:rsid w:val="00F550A6"/>
    <w:rsid w:val="00F551C7"/>
    <w:rsid w:val="00F5528C"/>
    <w:rsid w:val="00F56424"/>
    <w:rsid w:val="00F56E72"/>
    <w:rsid w:val="00F56EF7"/>
    <w:rsid w:val="00F62E65"/>
    <w:rsid w:val="00F64C80"/>
    <w:rsid w:val="00F66691"/>
    <w:rsid w:val="00F670EC"/>
    <w:rsid w:val="00F675C4"/>
    <w:rsid w:val="00F71F68"/>
    <w:rsid w:val="00F720F2"/>
    <w:rsid w:val="00F7307E"/>
    <w:rsid w:val="00F737F3"/>
    <w:rsid w:val="00F73988"/>
    <w:rsid w:val="00F74753"/>
    <w:rsid w:val="00F747AB"/>
    <w:rsid w:val="00F767B4"/>
    <w:rsid w:val="00F770CA"/>
    <w:rsid w:val="00F7753E"/>
    <w:rsid w:val="00F82BA1"/>
    <w:rsid w:val="00F83A8A"/>
    <w:rsid w:val="00F83EDC"/>
    <w:rsid w:val="00F84768"/>
    <w:rsid w:val="00F84D80"/>
    <w:rsid w:val="00F853FF"/>
    <w:rsid w:val="00F91C53"/>
    <w:rsid w:val="00F925BC"/>
    <w:rsid w:val="00F92CCE"/>
    <w:rsid w:val="00F93F65"/>
    <w:rsid w:val="00F95532"/>
    <w:rsid w:val="00F95F82"/>
    <w:rsid w:val="00F96A7E"/>
    <w:rsid w:val="00F97725"/>
    <w:rsid w:val="00F97CAC"/>
    <w:rsid w:val="00FA3127"/>
    <w:rsid w:val="00FA31C6"/>
    <w:rsid w:val="00FA353C"/>
    <w:rsid w:val="00FA4108"/>
    <w:rsid w:val="00FA44A5"/>
    <w:rsid w:val="00FA4568"/>
    <w:rsid w:val="00FA4EE5"/>
    <w:rsid w:val="00FA4F21"/>
    <w:rsid w:val="00FA5458"/>
    <w:rsid w:val="00FA5EC5"/>
    <w:rsid w:val="00FA60CB"/>
    <w:rsid w:val="00FA72F0"/>
    <w:rsid w:val="00FA7622"/>
    <w:rsid w:val="00FB01FF"/>
    <w:rsid w:val="00FB150D"/>
    <w:rsid w:val="00FB186B"/>
    <w:rsid w:val="00FB1982"/>
    <w:rsid w:val="00FB33B0"/>
    <w:rsid w:val="00FB39B3"/>
    <w:rsid w:val="00FB3A4F"/>
    <w:rsid w:val="00FB3F3A"/>
    <w:rsid w:val="00FB430E"/>
    <w:rsid w:val="00FB5D64"/>
    <w:rsid w:val="00FB676A"/>
    <w:rsid w:val="00FB7A53"/>
    <w:rsid w:val="00FC015F"/>
    <w:rsid w:val="00FC07AD"/>
    <w:rsid w:val="00FC0FDC"/>
    <w:rsid w:val="00FC2630"/>
    <w:rsid w:val="00FC26C2"/>
    <w:rsid w:val="00FC31CC"/>
    <w:rsid w:val="00FC37CB"/>
    <w:rsid w:val="00FC3C0F"/>
    <w:rsid w:val="00FC419C"/>
    <w:rsid w:val="00FC4382"/>
    <w:rsid w:val="00FC5BE4"/>
    <w:rsid w:val="00FC6499"/>
    <w:rsid w:val="00FC67CA"/>
    <w:rsid w:val="00FD04EF"/>
    <w:rsid w:val="00FD0BC3"/>
    <w:rsid w:val="00FD0F18"/>
    <w:rsid w:val="00FD1760"/>
    <w:rsid w:val="00FD1995"/>
    <w:rsid w:val="00FD1CAD"/>
    <w:rsid w:val="00FD2CE9"/>
    <w:rsid w:val="00FD3C26"/>
    <w:rsid w:val="00FD3F38"/>
    <w:rsid w:val="00FD4FC8"/>
    <w:rsid w:val="00FD5558"/>
    <w:rsid w:val="00FD5FD6"/>
    <w:rsid w:val="00FD6AEC"/>
    <w:rsid w:val="00FD6C8D"/>
    <w:rsid w:val="00FD74D8"/>
    <w:rsid w:val="00FD7E46"/>
    <w:rsid w:val="00FD7F2B"/>
    <w:rsid w:val="00FE134A"/>
    <w:rsid w:val="00FE1464"/>
    <w:rsid w:val="00FE160C"/>
    <w:rsid w:val="00FE16DD"/>
    <w:rsid w:val="00FE1A50"/>
    <w:rsid w:val="00FE2364"/>
    <w:rsid w:val="00FE3689"/>
    <w:rsid w:val="00FE4EE2"/>
    <w:rsid w:val="00FE519E"/>
    <w:rsid w:val="00FE6B7E"/>
    <w:rsid w:val="00FE791F"/>
    <w:rsid w:val="00FE7EF1"/>
    <w:rsid w:val="00FF2281"/>
    <w:rsid w:val="00FF2A45"/>
    <w:rsid w:val="00FF3DBB"/>
    <w:rsid w:val="00FF4659"/>
    <w:rsid w:val="00FF4CF1"/>
    <w:rsid w:val="00FF5D28"/>
    <w:rsid w:val="00FF5E7B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 w:qFormat="1"/>
    <w:lsdException w:name="caption" w:uiPriority="35" w:qFormat="1"/>
    <w:lsdException w:name="envelope return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HTML Address" w:uiPriority="0"/>
    <w:lsdException w:name="annotation subject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uiPriority="31" w:qFormat="1"/>
    <w:lsdException w:name="Intense Reference" w:uiPriority="32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DA1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08AF"/>
    <w:pPr>
      <w:keepNext/>
      <w:keepLines/>
      <w:spacing w:before="480"/>
      <w:outlineLvl w:val="0"/>
    </w:pPr>
    <w:rPr>
      <w:rFonts w:ascii="Calibri" w:eastAsiaTheme="majorEastAsia" w:hAnsi="Calibri" w:cstheme="majorBid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D08AF"/>
    <w:pPr>
      <w:keepNext/>
      <w:keepLines/>
      <w:spacing w:before="200"/>
      <w:outlineLvl w:val="1"/>
    </w:pPr>
    <w:rPr>
      <w:rFonts w:ascii="Calibri" w:eastAsiaTheme="majorEastAsia" w:hAnsi="Calibri" w:cstheme="majorBid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08AF"/>
    <w:pPr>
      <w:keepNext/>
      <w:keepLines/>
      <w:spacing w:before="200"/>
      <w:outlineLvl w:val="2"/>
    </w:pPr>
    <w:rPr>
      <w:rFonts w:ascii="Calibri" w:eastAsiaTheme="majorEastAsia" w:hAnsi="Calibri" w:cstheme="majorBid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0A5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0A5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0A5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40A5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0A5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0A5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08AF"/>
    <w:rPr>
      <w:rFonts w:ascii="Calibri" w:eastAsiaTheme="majorEastAsia" w:hAnsi="Calibri" w:cstheme="majorBidi"/>
      <w:b/>
      <w:bCs/>
      <w:color w:val="345A8A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D08AF"/>
    <w:rPr>
      <w:rFonts w:ascii="Calibri" w:eastAsiaTheme="majorEastAsia" w:hAnsi="Calibri" w:cstheme="majorBidi"/>
      <w:b/>
      <w:bCs/>
      <w:color w:val="4F81BD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D08AF"/>
    <w:rPr>
      <w:rFonts w:ascii="Calibri" w:eastAsiaTheme="majorEastAsia" w:hAnsi="Calibri" w:cstheme="majorBidi"/>
      <w:b/>
      <w:bCs/>
      <w:color w:val="4F81BD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2BB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2BB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2BB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2BBF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2BBF"/>
    <w:rPr>
      <w:rFonts w:asciiTheme="majorHAnsi" w:eastAsiaTheme="majorEastAsia" w:hAnsiTheme="majorHAnsi" w:cstheme="majorBidi"/>
      <w:color w:val="404040" w:themeColor="text1" w:themeTint="BF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2BBF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0A53"/>
    <w:pPr>
      <w:spacing w:before="120"/>
    </w:pPr>
    <w:rPr>
      <w:rFonts w:asciiTheme="majorHAnsi" w:hAnsiTheme="majorHAnsi"/>
      <w:b/>
      <w:color w:val="548DD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940A53"/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40A53"/>
    <w:pPr>
      <w:ind w:left="240"/>
    </w:pPr>
    <w:rPr>
      <w:i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48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96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1440"/>
    </w:pPr>
  </w:style>
  <w:style w:type="paragraph" w:styleId="FootnoteText">
    <w:name w:val="footnote text"/>
    <w:basedOn w:val="Normal"/>
    <w:link w:val="FootnoteTextChar"/>
    <w:uiPriority w:val="99"/>
    <w:rsid w:val="00940A53"/>
    <w:rPr>
      <w:rFonts w:ascii="Times New Roman" w:eastAsia="Times New Roman" w:hAnsi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0A53"/>
    <w:rPr>
      <w:rFonts w:ascii="Times New Roman" w:eastAsia="Times New Roman" w:hAnsi="Times New Roman" w:cstheme="minorBidi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D08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62BBF"/>
    <w:rPr>
      <w:sz w:val="24"/>
      <w:szCs w:val="24"/>
      <w:lang w:val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1D08AF"/>
  </w:style>
  <w:style w:type="character" w:styleId="FootnoteReference">
    <w:name w:val="footnote reference"/>
    <w:uiPriority w:val="99"/>
    <w:semiHidden/>
    <w:rsid w:val="00940A53"/>
    <w:rPr>
      <w:vertAlign w:val="superscript"/>
    </w:rPr>
  </w:style>
  <w:style w:type="character" w:styleId="EndnoteReference">
    <w:name w:val="endnote reference"/>
    <w:basedOn w:val="DefaultParagraphFont"/>
    <w:uiPriority w:val="99"/>
    <w:rsid w:val="001D08A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1D08A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D08AF"/>
    <w:rPr>
      <w:rFonts w:eastAsia="Cambria"/>
      <w:lang w:val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D08AF"/>
    <w:pPr>
      <w:ind w:left="240" w:hanging="240"/>
    </w:pPr>
  </w:style>
  <w:style w:type="paragraph" w:styleId="ListBullet">
    <w:name w:val="List Bullet"/>
    <w:basedOn w:val="Normal"/>
    <w:uiPriority w:val="99"/>
    <w:rsid w:val="00940A53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rsid w:val="001D08AF"/>
    <w:pPr>
      <w:numPr>
        <w:numId w:val="7"/>
      </w:numPr>
      <w:spacing w:before="100" w:after="100"/>
      <w:contextualSpacing/>
      <w:jc w:val="both"/>
    </w:pPr>
  </w:style>
  <w:style w:type="paragraph" w:styleId="ListBullet2">
    <w:name w:val="List Bullet 2"/>
    <w:basedOn w:val="Normal"/>
    <w:uiPriority w:val="99"/>
    <w:semiHidden/>
    <w:unhideWhenUsed/>
    <w:rsid w:val="00940A53"/>
    <w:pPr>
      <w:numPr>
        <w:numId w:val="2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D08AF"/>
    <w:pPr>
      <w:pBdr>
        <w:bottom w:val="single" w:sz="8" w:space="4" w:color="4F81BD"/>
      </w:pBdr>
      <w:spacing w:after="300"/>
      <w:contextualSpacing/>
    </w:pPr>
    <w:rPr>
      <w:rFonts w:ascii="Calibri" w:eastAsiaTheme="majorEastAsia" w:hAnsi="Calibri" w:cstheme="majorBidi"/>
      <w:color w:val="183A63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08AF"/>
    <w:rPr>
      <w:rFonts w:ascii="Calibri" w:eastAsiaTheme="majorEastAsia" w:hAnsi="Calibri" w:cstheme="majorBidi"/>
      <w:color w:val="183A63"/>
      <w:spacing w:val="5"/>
      <w:kern w:val="28"/>
      <w:sz w:val="52"/>
      <w:szCs w:val="52"/>
      <w:lang w:val="en-US"/>
    </w:rPr>
  </w:style>
  <w:style w:type="paragraph" w:styleId="BodyText">
    <w:name w:val="Body Text"/>
    <w:basedOn w:val="Normal"/>
    <w:link w:val="BodyTextChar"/>
    <w:unhideWhenUsed/>
    <w:rsid w:val="00940A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62BBF"/>
    <w:rPr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nhideWhenUsed/>
    <w:rsid w:val="00940A5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62BBF"/>
    <w:rPr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940A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62BB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rsid w:val="001D08AF"/>
    <w:pPr>
      <w:spacing w:before="120"/>
      <w:ind w:firstLine="360"/>
      <w:jc w:val="both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1D08AF"/>
    <w:rPr>
      <w:rFonts w:eastAsia="Cambria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940A5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462BBF"/>
    <w:rPr>
      <w:sz w:val="24"/>
      <w:szCs w:val="24"/>
      <w:lang w:val="en-US"/>
    </w:rPr>
  </w:style>
  <w:style w:type="paragraph" w:styleId="BodyText2">
    <w:name w:val="Body Text 2"/>
    <w:basedOn w:val="Normal"/>
    <w:link w:val="BodyText2Char"/>
    <w:unhideWhenUsed/>
    <w:rsid w:val="00940A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62BBF"/>
    <w:rPr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unhideWhenUsed/>
    <w:rsid w:val="00940A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62BBF"/>
    <w:rPr>
      <w:sz w:val="16"/>
      <w:szCs w:val="16"/>
      <w:lang w:val="en-US"/>
    </w:rPr>
  </w:style>
  <w:style w:type="paragraph" w:styleId="BlockText">
    <w:name w:val="Block Text"/>
    <w:basedOn w:val="Normal"/>
    <w:uiPriority w:val="99"/>
    <w:semiHidden/>
    <w:unhideWhenUsed/>
    <w:rsid w:val="00940A5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character" w:styleId="Hyperlink">
    <w:name w:val="Hyperlink"/>
    <w:uiPriority w:val="99"/>
    <w:rsid w:val="001D08A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D08AF"/>
    <w:rPr>
      <w:color w:val="0070C0"/>
      <w:u w:val="single"/>
    </w:rPr>
  </w:style>
  <w:style w:type="character" w:styleId="Strong">
    <w:name w:val="Strong"/>
    <w:basedOn w:val="DefaultParagraphFont"/>
    <w:uiPriority w:val="22"/>
    <w:qFormat/>
    <w:rsid w:val="001D08AF"/>
    <w:rPr>
      <w:b/>
      <w:bCs/>
    </w:rPr>
  </w:style>
  <w:style w:type="character" w:styleId="Emphasis">
    <w:name w:val="Emphasis"/>
    <w:basedOn w:val="DefaultParagraphFont"/>
    <w:uiPriority w:val="20"/>
    <w:qFormat/>
    <w:rsid w:val="00940A53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940A53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62BBF"/>
    <w:rPr>
      <w:rFonts w:ascii="Calibri" w:hAnsi="Calibri"/>
      <w:sz w:val="22"/>
      <w:szCs w:val="21"/>
      <w:lang w:val="en-US"/>
    </w:rPr>
  </w:style>
  <w:style w:type="paragraph" w:styleId="E-mailSignature">
    <w:name w:val="E-mail Signature"/>
    <w:basedOn w:val="Normal"/>
    <w:link w:val="E-mailSignatureChar"/>
    <w:uiPriority w:val="99"/>
    <w:rsid w:val="001D08AF"/>
  </w:style>
  <w:style w:type="character" w:customStyle="1" w:styleId="E-mailSignatureChar">
    <w:name w:val="E-mail Signature Char"/>
    <w:basedOn w:val="DefaultParagraphFont"/>
    <w:link w:val="E-mailSignature"/>
    <w:uiPriority w:val="99"/>
    <w:rsid w:val="001D08AF"/>
    <w:rPr>
      <w:rFonts w:eastAsia="Cambria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940A53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table" w:styleId="TableContemporary">
    <w:name w:val="Table Contemporary"/>
    <w:basedOn w:val="TableNormal"/>
    <w:uiPriority w:val="99"/>
    <w:unhideWhenUsed/>
    <w:rsid w:val="001D08AF"/>
    <w:rPr>
      <w:lang w:eastAsia="en-IN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uiPriority w:val="59"/>
    <w:rsid w:val="001D08AF"/>
    <w:rPr>
      <w:lang w:eastAsia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940A53"/>
    <w:rPr>
      <w:lang w:val="en-US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940A53"/>
    <w:pPr>
      <w:spacing w:after="200" w:line="276" w:lineRule="auto"/>
      <w:ind w:left="720"/>
      <w:contextualSpacing/>
    </w:pPr>
    <w:rPr>
      <w:rFonts w:eastAsiaTheme="minorEastAsia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940A53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D08AF"/>
    <w:rPr>
      <w:b/>
      <w:bCs/>
      <w:i/>
      <w:iCs/>
      <w:color w:val="4F81BD"/>
    </w:rPr>
  </w:style>
  <w:style w:type="character" w:styleId="BookTitle">
    <w:name w:val="Book Title"/>
    <w:basedOn w:val="DefaultParagraphFont"/>
    <w:uiPriority w:val="33"/>
    <w:semiHidden/>
    <w:unhideWhenUsed/>
    <w:qFormat/>
    <w:rsid w:val="00940A53"/>
    <w:rPr>
      <w:b/>
      <w:bCs/>
      <w:smallCaps/>
      <w:spacing w:val="5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0A53"/>
  </w:style>
  <w:style w:type="paragraph" w:customStyle="1" w:styleId="Article">
    <w:name w:val="Article"/>
    <w:basedOn w:val="Normal"/>
    <w:qFormat/>
    <w:rsid w:val="001D08AF"/>
    <w:rPr>
      <w:color w:val="262626"/>
    </w:rPr>
  </w:style>
  <w:style w:type="paragraph" w:customStyle="1" w:styleId="CustomReference">
    <w:name w:val="CustomReference"/>
    <w:basedOn w:val="ListNumber"/>
    <w:semiHidden/>
    <w:unhideWhenUsed/>
    <w:qFormat/>
    <w:rsid w:val="001D08AF"/>
    <w:pPr>
      <w:numPr>
        <w:numId w:val="0"/>
      </w:numPr>
    </w:pPr>
  </w:style>
  <w:style w:type="paragraph" w:customStyle="1" w:styleId="ImageStyle">
    <w:name w:val="ImageStyle"/>
    <w:basedOn w:val="Normal"/>
    <w:autoRedefine/>
    <w:qFormat/>
    <w:rsid w:val="008809EA"/>
    <w:rPr>
      <w:rFonts w:ascii="Times New Roman" w:hAnsi="Times New Roman"/>
      <w:b/>
      <w:bCs/>
      <w:noProof/>
      <w:lang w:val="en-GB" w:eastAsia="en-IN"/>
    </w:rPr>
  </w:style>
  <w:style w:type="paragraph" w:customStyle="1" w:styleId="ImageCaption">
    <w:name w:val="ImageCaption"/>
    <w:basedOn w:val="Normal"/>
    <w:qFormat/>
    <w:rsid w:val="001D08AF"/>
  </w:style>
  <w:style w:type="paragraph" w:customStyle="1" w:styleId="TableStyle">
    <w:name w:val="TableStyle"/>
    <w:basedOn w:val="Normal"/>
    <w:qFormat/>
    <w:rsid w:val="001D08AF"/>
    <w:rPr>
      <w:rFonts w:asciiTheme="minorHAnsi" w:eastAsiaTheme="minorHAnsi" w:hAnsiTheme="minorHAnsi" w:cstheme="minorBidi"/>
    </w:rPr>
  </w:style>
  <w:style w:type="paragraph" w:customStyle="1" w:styleId="TableCaption">
    <w:name w:val="TableCaption"/>
    <w:basedOn w:val="Normal"/>
    <w:qFormat/>
    <w:rsid w:val="001D08AF"/>
  </w:style>
  <w:style w:type="character" w:customStyle="1" w:styleId="Subscript">
    <w:name w:val="Subscript"/>
    <w:uiPriority w:val="1"/>
    <w:rsid w:val="001D08AF"/>
    <w:rPr>
      <w:vertAlign w:val="subscript"/>
      <w:lang w:val="en-IN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D08A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62BBF"/>
    <w:rPr>
      <w:sz w:val="24"/>
      <w:szCs w:val="24"/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D08A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62BBF"/>
    <w:rPr>
      <w:sz w:val="24"/>
      <w:szCs w:val="24"/>
      <w:lang w:val="en-US"/>
    </w:rPr>
  </w:style>
  <w:style w:type="character" w:customStyle="1" w:styleId="Underline">
    <w:name w:val="Underline"/>
    <w:rsid w:val="001D08AF"/>
    <w:rPr>
      <w:u w:val="single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1680"/>
    </w:pPr>
  </w:style>
  <w:style w:type="paragraph" w:styleId="CommentText">
    <w:name w:val="annotation text"/>
    <w:basedOn w:val="Normal"/>
    <w:link w:val="CommentTextChar"/>
    <w:unhideWhenUsed/>
    <w:rsid w:val="00940A53"/>
    <w:pPr>
      <w:spacing w:after="160" w:line="259" w:lineRule="auto"/>
    </w:pPr>
    <w:rPr>
      <w:rFonts w:ascii="Calibri" w:eastAsia="Calibri" w:hAnsi="Calibri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0A53"/>
    <w:rPr>
      <w:rFonts w:ascii="Calibri" w:eastAsia="Calibri" w:hAnsi="Calibri"/>
    </w:rPr>
  </w:style>
  <w:style w:type="paragraph" w:styleId="Header">
    <w:name w:val="header"/>
    <w:basedOn w:val="Normal"/>
    <w:link w:val="HeaderChar"/>
    <w:unhideWhenUsed/>
    <w:qFormat/>
    <w:rsid w:val="00940A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62BBF"/>
    <w:rPr>
      <w:sz w:val="24"/>
      <w:szCs w:val="24"/>
      <w:lang w:val="en-US"/>
    </w:rPr>
  </w:style>
  <w:style w:type="character" w:styleId="CommentReference">
    <w:name w:val="annotation reference"/>
    <w:semiHidden/>
    <w:rsid w:val="00940A53"/>
    <w:rPr>
      <w:sz w:val="18"/>
    </w:rPr>
  </w:style>
  <w:style w:type="character" w:styleId="LineNumber">
    <w:name w:val="line number"/>
    <w:basedOn w:val="DefaultParagraphFont"/>
    <w:uiPriority w:val="99"/>
    <w:unhideWhenUsed/>
    <w:rsid w:val="00940A53"/>
  </w:style>
  <w:style w:type="paragraph" w:styleId="List">
    <w:name w:val="List"/>
    <w:basedOn w:val="Normal"/>
    <w:uiPriority w:val="99"/>
    <w:semiHidden/>
    <w:unhideWhenUsed/>
    <w:rsid w:val="00940A53"/>
    <w:pPr>
      <w:ind w:left="36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40A53"/>
    <w:pPr>
      <w:ind w:left="108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940A53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40A53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unhideWhenUsed/>
    <w:rsid w:val="00940A53"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40A53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40A5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0A53"/>
    <w:pPr>
      <w:spacing w:after="120"/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0A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A53"/>
    <w:rPr>
      <w:rFonts w:ascii="Calibri" w:eastAsia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940A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BF"/>
    <w:rPr>
      <w:rFonts w:ascii="Tahoma" w:hAnsi="Tahoma" w:cs="Tahoma"/>
      <w:sz w:val="16"/>
      <w:szCs w:val="16"/>
      <w:lang w:val="en-US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940A5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62BBF"/>
    <w:rPr>
      <w:i/>
      <w:iCs/>
      <w:color w:val="000000" w:themeColor="text1"/>
      <w:sz w:val="24"/>
      <w:szCs w:val="24"/>
      <w:lang w:val="en-US"/>
    </w:rPr>
  </w:style>
  <w:style w:type="paragraph" w:customStyle="1" w:styleId="CoverPageName">
    <w:name w:val="CoverPage Name"/>
    <w:basedOn w:val="Normal"/>
    <w:semiHidden/>
    <w:unhideWhenUsed/>
    <w:qFormat/>
    <w:rsid w:val="00940A53"/>
    <w:pPr>
      <w:spacing w:before="240" w:after="60" w:line="288" w:lineRule="auto"/>
      <w:ind w:left="1440"/>
    </w:pPr>
    <w:rPr>
      <w:rFonts w:ascii="Tahoma" w:eastAsia="Times New Roman" w:hAnsi="Tahoma" w:cs="Tahoma"/>
      <w:b/>
      <w:sz w:val="56"/>
      <w:szCs w:val="56"/>
    </w:rPr>
  </w:style>
  <w:style w:type="character" w:customStyle="1" w:styleId="st1">
    <w:name w:val="st1"/>
    <w:basedOn w:val="DefaultParagraphFont"/>
    <w:unhideWhenUsed/>
    <w:rsid w:val="00940A53"/>
  </w:style>
  <w:style w:type="character" w:customStyle="1" w:styleId="A2">
    <w:name w:val="A2"/>
    <w:uiPriority w:val="99"/>
    <w:unhideWhenUsed/>
    <w:rsid w:val="00940A53"/>
    <w:rPr>
      <w:rFonts w:cs="Arial"/>
      <w:color w:val="000000"/>
      <w:sz w:val="14"/>
      <w:szCs w:val="14"/>
    </w:rPr>
  </w:style>
  <w:style w:type="numbering" w:customStyle="1" w:styleId="NoList1">
    <w:name w:val="No List1"/>
    <w:next w:val="NoList"/>
    <w:uiPriority w:val="99"/>
    <w:semiHidden/>
    <w:unhideWhenUsed/>
    <w:rsid w:val="00940A53"/>
  </w:style>
  <w:style w:type="table" w:customStyle="1" w:styleId="TableGrid1">
    <w:name w:val="Table Grid1"/>
    <w:basedOn w:val="TableNormal"/>
    <w:next w:val="TableGrid"/>
    <w:uiPriority w:val="39"/>
    <w:rsid w:val="00940A53"/>
    <w:rPr>
      <w:rFonts w:ascii="Calibri" w:eastAsia="Calibri" w:hAnsi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ighlight">
    <w:name w:val="highlight"/>
    <w:basedOn w:val="DefaultParagraphFont"/>
    <w:unhideWhenUsed/>
    <w:rsid w:val="00940A53"/>
  </w:style>
  <w:style w:type="character" w:customStyle="1" w:styleId="BoldItalic">
    <w:name w:val="BoldItalic"/>
    <w:basedOn w:val="DefaultParagraphFont"/>
    <w:uiPriority w:val="1"/>
    <w:qFormat/>
    <w:rsid w:val="001D08AF"/>
    <w:rPr>
      <w:b/>
      <w:i/>
    </w:rPr>
  </w:style>
  <w:style w:type="character" w:customStyle="1" w:styleId="BoldUnderline">
    <w:name w:val="BoldUnderline"/>
    <w:basedOn w:val="DefaultParagraphFont"/>
    <w:uiPriority w:val="1"/>
    <w:rsid w:val="008728D5"/>
    <w:rPr>
      <w:b/>
      <w:u w:val="single"/>
    </w:rPr>
  </w:style>
  <w:style w:type="paragraph" w:customStyle="1" w:styleId="TableParagraph">
    <w:name w:val="Table Paragraph"/>
    <w:basedOn w:val="Normal"/>
    <w:uiPriority w:val="1"/>
    <w:qFormat/>
    <w:rsid w:val="0095334F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ors">
    <w:name w:val="Authors"/>
    <w:basedOn w:val="Normal"/>
    <w:qFormat/>
    <w:rsid w:val="005471DE"/>
    <w:pPr>
      <w:spacing w:line="480" w:lineRule="auto"/>
    </w:pPr>
    <w:rPr>
      <w:rFonts w:ascii="Arial" w:eastAsiaTheme="minorEastAsia" w:hAnsi="Arial" w:cstheme="minorBidi"/>
      <w:b/>
    </w:rPr>
  </w:style>
  <w:style w:type="paragraph" w:customStyle="1" w:styleId="Addresses">
    <w:name w:val="Addresses"/>
    <w:basedOn w:val="Normal"/>
    <w:qFormat/>
    <w:rsid w:val="005471DE"/>
    <w:pPr>
      <w:spacing w:line="480" w:lineRule="auto"/>
    </w:pPr>
    <w:rPr>
      <w:rFonts w:ascii="Arial" w:eastAsiaTheme="minorEastAsia" w:hAnsi="Arial"/>
      <w:sz w:val="22"/>
      <w:szCs w:val="22"/>
      <w:vertAlign w:val="superscript"/>
    </w:rPr>
  </w:style>
  <w:style w:type="paragraph" w:customStyle="1" w:styleId="Publishwithline">
    <w:name w:val="Publish with line"/>
    <w:semiHidden/>
    <w:qFormat/>
    <w:rsid w:val="00DB5EF9"/>
    <w:rPr>
      <w:rFonts w:asciiTheme="majorHAnsi" w:eastAsiaTheme="majorEastAsia" w:hAnsiTheme="majorHAnsi" w:cstheme="majorBidi"/>
      <w:b/>
      <w:bCs/>
      <w:color w:val="262626"/>
      <w:sz w:val="32"/>
      <w:szCs w:val="38"/>
      <w:lang w:val="en-US" w:bidi="ta-IN"/>
    </w:rPr>
  </w:style>
  <w:style w:type="paragraph" w:customStyle="1" w:styleId="PadderBetweenControlandBody">
    <w:name w:val="Padder Between Control and Body"/>
    <w:basedOn w:val="Normal"/>
    <w:next w:val="Normal"/>
    <w:semiHidden/>
    <w:rsid w:val="00DB5EF9"/>
    <w:pPr>
      <w:spacing w:after="120"/>
    </w:pPr>
    <w:rPr>
      <w:rFonts w:asciiTheme="minorHAnsi" w:eastAsiaTheme="minorEastAsia" w:hAnsiTheme="minorHAnsi" w:cstheme="minorBidi"/>
      <w:sz w:val="2"/>
      <w:szCs w:val="2"/>
      <w:lang w:bidi="ta-IN"/>
    </w:rPr>
  </w:style>
  <w:style w:type="paragraph" w:customStyle="1" w:styleId="underline0">
    <w:name w:val="underline"/>
    <w:semiHidden/>
    <w:rsid w:val="00DB5EF9"/>
    <w:pPr>
      <w:pBdr>
        <w:bottom w:val="single" w:sz="8" w:space="2" w:color="C6C6C6"/>
      </w:pBdr>
    </w:pPr>
    <w:rPr>
      <w:rFonts w:asciiTheme="minorHAnsi" w:eastAsiaTheme="minorEastAsia" w:hAnsiTheme="minorHAnsi" w:cstheme="minorBidi"/>
      <w:sz w:val="2"/>
      <w:szCs w:val="2"/>
      <w:lang w:val="en-US" w:bidi="ta-IN"/>
    </w:rPr>
  </w:style>
  <w:style w:type="character" w:customStyle="1" w:styleId="apple-converted-space">
    <w:name w:val="apple-converted-space"/>
    <w:basedOn w:val="DefaultParagraphFont"/>
    <w:rsid w:val="00DB5EF9"/>
  </w:style>
  <w:style w:type="character" w:customStyle="1" w:styleId="il">
    <w:name w:val="il"/>
    <w:basedOn w:val="DefaultParagraphFont"/>
    <w:rsid w:val="00F925BC"/>
  </w:style>
  <w:style w:type="character" w:customStyle="1" w:styleId="slug-pub-date3">
    <w:name w:val="slug-pub-date3"/>
    <w:basedOn w:val="DefaultParagraphFont"/>
    <w:rsid w:val="00F925BC"/>
    <w:rPr>
      <w:b/>
      <w:bCs/>
    </w:rPr>
  </w:style>
  <w:style w:type="character" w:customStyle="1" w:styleId="slug-vol">
    <w:name w:val="slug-vol"/>
    <w:basedOn w:val="DefaultParagraphFont"/>
    <w:rsid w:val="00F925BC"/>
  </w:style>
  <w:style w:type="character" w:customStyle="1" w:styleId="slug-issue">
    <w:name w:val="slug-issue"/>
    <w:basedOn w:val="DefaultParagraphFont"/>
    <w:rsid w:val="00F925BC"/>
  </w:style>
  <w:style w:type="character" w:customStyle="1" w:styleId="slug-pages3">
    <w:name w:val="slug-pages3"/>
    <w:basedOn w:val="DefaultParagraphFont"/>
    <w:rsid w:val="00F925BC"/>
    <w:rPr>
      <w:b/>
      <w:bCs/>
    </w:rPr>
  </w:style>
  <w:style w:type="character" w:customStyle="1" w:styleId="pseudotab3">
    <w:name w:val="pseudotab3"/>
    <w:basedOn w:val="DefaultParagraphFont"/>
    <w:rsid w:val="00F925BC"/>
  </w:style>
  <w:style w:type="character" w:customStyle="1" w:styleId="cit">
    <w:name w:val="cit"/>
    <w:basedOn w:val="DefaultParagraphFont"/>
    <w:rsid w:val="00F925BC"/>
  </w:style>
  <w:style w:type="paragraph" w:customStyle="1" w:styleId="Body">
    <w:name w:val="Body"/>
    <w:link w:val="BodyCar"/>
    <w:rsid w:val="00CB501B"/>
    <w:rPr>
      <w:rFonts w:ascii="Helvetica" w:eastAsia="ヒラギノ角ゴ Pro W3" w:hAnsi="Helvetica"/>
      <w:color w:val="000000"/>
      <w:sz w:val="24"/>
      <w:lang w:val="en-US"/>
    </w:rPr>
  </w:style>
  <w:style w:type="paragraph" w:customStyle="1" w:styleId="FreeForm">
    <w:name w:val="Free Form"/>
    <w:rsid w:val="00CB501B"/>
    <w:rPr>
      <w:rFonts w:ascii="Helvetica" w:eastAsia="ヒラギノ角ゴ Pro W3" w:hAnsi="Helvetica"/>
      <w:color w:val="000000"/>
      <w:sz w:val="24"/>
      <w:lang w:val="en-US"/>
    </w:rPr>
  </w:style>
  <w:style w:type="character" w:customStyle="1" w:styleId="hps">
    <w:name w:val="hps"/>
    <w:basedOn w:val="DefaultParagraphFont"/>
    <w:rsid w:val="002D7CD7"/>
  </w:style>
  <w:style w:type="character" w:customStyle="1" w:styleId="atn">
    <w:name w:val="atn"/>
    <w:rsid w:val="002D7CD7"/>
  </w:style>
  <w:style w:type="paragraph" w:customStyle="1" w:styleId="EndNoteBibliography">
    <w:name w:val="EndNote Bibliography"/>
    <w:basedOn w:val="Normal"/>
    <w:link w:val="EndNoteBibliographyChar"/>
    <w:rsid w:val="00390D9E"/>
    <w:pPr>
      <w:spacing w:after="200"/>
    </w:pPr>
    <w:rPr>
      <w:rFonts w:ascii="Calibri" w:eastAsiaTheme="minorHAns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390D9E"/>
    <w:rPr>
      <w:rFonts w:ascii="Calibri" w:eastAsiaTheme="minorHAnsi" w:hAnsi="Calibri" w:cstheme="minorBidi"/>
      <w:noProof/>
      <w:sz w:val="22"/>
      <w:szCs w:val="22"/>
      <w:lang w:val="en-US"/>
    </w:rPr>
  </w:style>
  <w:style w:type="paragraph" w:customStyle="1" w:styleId="headinganchor">
    <w:name w:val="headinganchor"/>
    <w:basedOn w:val="Normal"/>
    <w:rsid w:val="00416BA2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rwrr">
    <w:name w:val="rwrr"/>
    <w:basedOn w:val="DefaultParagraphFont"/>
    <w:rsid w:val="00416BA2"/>
  </w:style>
  <w:style w:type="paragraph" w:styleId="ListContinue5">
    <w:name w:val="List Continue 5"/>
    <w:basedOn w:val="Normal"/>
    <w:uiPriority w:val="99"/>
    <w:unhideWhenUsed/>
    <w:rsid w:val="00226D79"/>
    <w:pPr>
      <w:spacing w:after="120"/>
      <w:ind w:left="1800"/>
      <w:contextualSpacing/>
    </w:pPr>
  </w:style>
  <w:style w:type="paragraph" w:customStyle="1" w:styleId="Listenabsatz">
    <w:name w:val="Listenabsatz"/>
    <w:basedOn w:val="Normal"/>
    <w:qFormat/>
    <w:rsid w:val="005F0F9A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character" w:customStyle="1" w:styleId="KommentartextZchn1">
    <w:name w:val="Kommentartext Zchn1"/>
    <w:semiHidden/>
    <w:rsid w:val="005F0F9A"/>
    <w:rPr>
      <w:sz w:val="20"/>
      <w:szCs w:val="20"/>
      <w:lang w:val="en-GB" w:eastAsia="en-US"/>
    </w:rPr>
  </w:style>
  <w:style w:type="character" w:customStyle="1" w:styleId="KommentartextZchn">
    <w:name w:val="Kommentartext Zchn"/>
    <w:semiHidden/>
    <w:rsid w:val="005F0F9A"/>
    <w:rPr>
      <w:sz w:val="20"/>
    </w:rPr>
  </w:style>
  <w:style w:type="paragraph" w:customStyle="1" w:styleId="Kommentarthema">
    <w:name w:val="Kommentarthema"/>
    <w:basedOn w:val="CommentText"/>
    <w:next w:val="CommentText"/>
    <w:semiHidden/>
    <w:rsid w:val="005F0F9A"/>
    <w:pPr>
      <w:spacing w:after="200" w:line="240" w:lineRule="auto"/>
    </w:pPr>
    <w:rPr>
      <w:rFonts w:cs="Arial"/>
      <w:b/>
      <w:bCs/>
      <w:sz w:val="20"/>
      <w:szCs w:val="20"/>
      <w:lang w:val="en-GB"/>
    </w:rPr>
  </w:style>
  <w:style w:type="character" w:customStyle="1" w:styleId="KommentarthemaZchn1">
    <w:name w:val="Kommentarthema Zchn1"/>
    <w:semiHidden/>
    <w:rsid w:val="005F0F9A"/>
    <w:rPr>
      <w:b/>
      <w:bCs/>
      <w:sz w:val="20"/>
      <w:szCs w:val="20"/>
      <w:lang w:val="en-GB" w:eastAsia="en-US"/>
    </w:rPr>
  </w:style>
  <w:style w:type="character" w:customStyle="1" w:styleId="KommentarthemaZchn">
    <w:name w:val="Kommentarthema Zchn"/>
    <w:semiHidden/>
    <w:rsid w:val="005F0F9A"/>
    <w:rPr>
      <w:b/>
      <w:sz w:val="20"/>
    </w:rPr>
  </w:style>
  <w:style w:type="paragraph" w:customStyle="1" w:styleId="Sprechblasentext">
    <w:name w:val="Sprechblasentext"/>
    <w:basedOn w:val="Normal"/>
    <w:semiHidden/>
    <w:rsid w:val="005F0F9A"/>
    <w:rPr>
      <w:rFonts w:ascii="Segoe UI" w:eastAsia="Calibri" w:hAnsi="Segoe UI" w:cs="Segoe UI"/>
      <w:sz w:val="18"/>
      <w:szCs w:val="18"/>
      <w:lang w:val="en-GB"/>
    </w:rPr>
  </w:style>
  <w:style w:type="character" w:customStyle="1" w:styleId="SprechblasentextZchn1">
    <w:name w:val="Sprechblasentext Zchn1"/>
    <w:semiHidden/>
    <w:rsid w:val="005F0F9A"/>
    <w:rPr>
      <w:rFonts w:ascii="Times New Roman" w:hAnsi="Times New Roman"/>
      <w:sz w:val="0"/>
      <w:szCs w:val="0"/>
      <w:lang w:val="en-GB" w:eastAsia="en-US"/>
    </w:rPr>
  </w:style>
  <w:style w:type="character" w:customStyle="1" w:styleId="SprechblasentextZchn">
    <w:name w:val="Sprechblasentext Zchn"/>
    <w:semiHidden/>
    <w:rsid w:val="005F0F9A"/>
    <w:rPr>
      <w:rFonts w:ascii="Segoe UI" w:hAnsi="Segoe UI"/>
      <w:sz w:val="18"/>
    </w:rPr>
  </w:style>
  <w:style w:type="character" w:customStyle="1" w:styleId="artjournal">
    <w:name w:val="art_journal"/>
    <w:rsid w:val="005F0F9A"/>
    <w:rPr>
      <w:rFonts w:cs="Times New Roman"/>
    </w:rPr>
  </w:style>
  <w:style w:type="character" w:customStyle="1" w:styleId="artdatevolumeissuepart">
    <w:name w:val="art_datevolumeissuepart"/>
    <w:rsid w:val="005F0F9A"/>
    <w:rPr>
      <w:rFonts w:cs="Times New Roman"/>
    </w:rPr>
  </w:style>
  <w:style w:type="character" w:customStyle="1" w:styleId="artpages">
    <w:name w:val="art_pages"/>
    <w:rsid w:val="005F0F9A"/>
    <w:rPr>
      <w:rFonts w:cs="Times New Roman"/>
    </w:rPr>
  </w:style>
  <w:style w:type="character" w:customStyle="1" w:styleId="sup-wrapper">
    <w:name w:val="sup-wrapper"/>
    <w:rsid w:val="005F0F9A"/>
    <w:rPr>
      <w:rFonts w:cs="Times New Roman"/>
    </w:rPr>
  </w:style>
  <w:style w:type="paragraph" w:customStyle="1" w:styleId="berarbeitung">
    <w:name w:val="Überarbeitung"/>
    <w:hidden/>
    <w:semiHidden/>
    <w:rsid w:val="005F0F9A"/>
    <w:rPr>
      <w:rFonts w:ascii="Calibri" w:eastAsia="Calibri" w:hAnsi="Calibri" w:cs="Arial"/>
      <w:sz w:val="22"/>
      <w:szCs w:val="22"/>
      <w:lang w:val="en-GB"/>
    </w:rPr>
  </w:style>
  <w:style w:type="character" w:customStyle="1" w:styleId="KopfzeileZchn1">
    <w:name w:val="Kopfzeile Zchn1"/>
    <w:semiHidden/>
    <w:rsid w:val="005F0F9A"/>
    <w:rPr>
      <w:lang w:val="en-GB" w:eastAsia="en-US"/>
    </w:rPr>
  </w:style>
  <w:style w:type="character" w:customStyle="1" w:styleId="KopfzeileZchn">
    <w:name w:val="Kopfzeile Zchn"/>
    <w:rsid w:val="005F0F9A"/>
    <w:rPr>
      <w:rFonts w:cs="Times New Roman"/>
    </w:rPr>
  </w:style>
  <w:style w:type="character" w:customStyle="1" w:styleId="FuzeileZchn1">
    <w:name w:val="Fußzeile Zchn1"/>
    <w:semiHidden/>
    <w:rsid w:val="005F0F9A"/>
    <w:rPr>
      <w:lang w:val="en-GB" w:eastAsia="en-US"/>
    </w:rPr>
  </w:style>
  <w:style w:type="character" w:customStyle="1" w:styleId="FuzeileZchn">
    <w:name w:val="Fußzeile Zchn"/>
    <w:rsid w:val="005F0F9A"/>
    <w:rPr>
      <w:rFonts w:cs="Times New Roman"/>
    </w:rPr>
  </w:style>
  <w:style w:type="character" w:customStyle="1" w:styleId="Textkrper-ZeileneinzugZchn">
    <w:name w:val="Textkörper-Zeileneinzug Zchn"/>
    <w:semiHidden/>
    <w:rsid w:val="005F0F9A"/>
    <w:rPr>
      <w:lang w:val="en-GB" w:eastAsia="en-US"/>
    </w:rPr>
  </w:style>
  <w:style w:type="character" w:customStyle="1" w:styleId="st">
    <w:name w:val="st"/>
    <w:basedOn w:val="DefaultParagraphFont"/>
    <w:rsid w:val="005F0F9A"/>
  </w:style>
  <w:style w:type="paragraph" w:styleId="HTMLAddress">
    <w:name w:val="HTML Address"/>
    <w:basedOn w:val="Normal"/>
    <w:link w:val="HTMLAddressChar"/>
    <w:semiHidden/>
    <w:unhideWhenUsed/>
    <w:rsid w:val="005F0F9A"/>
    <w:rPr>
      <w:rFonts w:ascii="Times New Roman" w:eastAsia="Times New Roman" w:hAnsi="Times New Roman"/>
      <w:i/>
      <w:iCs/>
      <w:lang w:val="en-GB" w:eastAsia="en-GB"/>
    </w:rPr>
  </w:style>
  <w:style w:type="character" w:customStyle="1" w:styleId="HTMLAddressChar">
    <w:name w:val="HTML Address Char"/>
    <w:basedOn w:val="DefaultParagraphFont"/>
    <w:link w:val="HTMLAddress"/>
    <w:semiHidden/>
    <w:rsid w:val="005F0F9A"/>
    <w:rPr>
      <w:rFonts w:ascii="Times New Roman" w:eastAsia="Times New Roman" w:hAnsi="Times New Roman"/>
      <w:i/>
      <w:iCs/>
      <w:sz w:val="24"/>
      <w:szCs w:val="24"/>
      <w:lang w:val="en-GB" w:eastAsia="en-GB"/>
    </w:rPr>
  </w:style>
  <w:style w:type="character" w:customStyle="1" w:styleId="HTMLAdresseZchn">
    <w:name w:val="HTML Adresse Zchn"/>
    <w:semiHidden/>
    <w:rsid w:val="005F0F9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i1">
    <w:name w:val="i1"/>
    <w:basedOn w:val="DefaultParagraphFont"/>
    <w:rsid w:val="0097367E"/>
    <w:rPr>
      <w:i/>
      <w:iCs/>
    </w:rPr>
  </w:style>
  <w:style w:type="character" w:customStyle="1" w:styleId="b1">
    <w:name w:val="b1"/>
    <w:basedOn w:val="DefaultParagraphFont"/>
    <w:rsid w:val="0097367E"/>
    <w:rPr>
      <w:b/>
      <w:bCs/>
    </w:rPr>
  </w:style>
  <w:style w:type="paragraph" w:customStyle="1" w:styleId="Title1">
    <w:name w:val="Title1"/>
    <w:basedOn w:val="Normal"/>
    <w:rsid w:val="0097367E"/>
    <w:pPr>
      <w:spacing w:before="100" w:beforeAutospacing="1" w:after="100" w:afterAutospacing="1"/>
    </w:pPr>
    <w:rPr>
      <w:rFonts w:ascii="Times New Roman" w:eastAsia="Times New Roman" w:hAnsi="Times New Roman"/>
      <w:lang w:val="ca-ES" w:eastAsia="ca-ES"/>
    </w:rPr>
  </w:style>
  <w:style w:type="paragraph" w:customStyle="1" w:styleId="desc">
    <w:name w:val="desc"/>
    <w:basedOn w:val="Normal"/>
    <w:rsid w:val="0097367E"/>
    <w:pPr>
      <w:spacing w:before="100" w:beforeAutospacing="1" w:after="100" w:afterAutospacing="1"/>
    </w:pPr>
    <w:rPr>
      <w:rFonts w:ascii="Times New Roman" w:eastAsia="Times New Roman" w:hAnsi="Times New Roman"/>
      <w:lang w:val="ca-ES" w:eastAsia="ca-ES"/>
    </w:rPr>
  </w:style>
  <w:style w:type="character" w:customStyle="1" w:styleId="number">
    <w:name w:val="number"/>
    <w:basedOn w:val="DefaultParagraphFont"/>
    <w:rsid w:val="00841CD1"/>
  </w:style>
  <w:style w:type="character" w:customStyle="1" w:styleId="element-citation">
    <w:name w:val="element-citation"/>
    <w:basedOn w:val="DefaultParagraphFont"/>
    <w:rsid w:val="00841CD1"/>
    <w:rPr>
      <w:rFonts w:cs="Times New Roman"/>
    </w:rPr>
  </w:style>
  <w:style w:type="character" w:customStyle="1" w:styleId="nlmyear">
    <w:name w:val="nlm_year"/>
    <w:basedOn w:val="DefaultParagraphFont"/>
    <w:rsid w:val="00841CD1"/>
  </w:style>
  <w:style w:type="character" w:customStyle="1" w:styleId="citationsource-journal">
    <w:name w:val="citation_source-journal"/>
    <w:basedOn w:val="DefaultParagraphFont"/>
    <w:rsid w:val="00841CD1"/>
  </w:style>
  <w:style w:type="character" w:customStyle="1" w:styleId="nlmfpage">
    <w:name w:val="nlm_fpage"/>
    <w:basedOn w:val="DefaultParagraphFont"/>
    <w:rsid w:val="00841CD1"/>
  </w:style>
  <w:style w:type="character" w:customStyle="1" w:styleId="nlmlpage">
    <w:name w:val="nlm_lpage"/>
    <w:basedOn w:val="DefaultParagraphFont"/>
    <w:rsid w:val="00841CD1"/>
  </w:style>
  <w:style w:type="character" w:customStyle="1" w:styleId="Lpage">
    <w:name w:val="Lpage"/>
    <w:rsid w:val="00841CD1"/>
    <w:rPr>
      <w:rFonts w:ascii="Times New Roman" w:hAnsi="Times New Roman" w:cs="Times New Roman"/>
      <w:strike w:val="0"/>
      <w:dstrike w:val="0"/>
      <w:color w:val="auto"/>
      <w:position w:val="0"/>
      <w:sz w:val="24"/>
      <w:vertAlign w:val="baseline"/>
    </w:rPr>
  </w:style>
  <w:style w:type="character" w:customStyle="1" w:styleId="Volume">
    <w:name w:val="Volume"/>
    <w:rsid w:val="00841CD1"/>
    <w:rPr>
      <w:rFonts w:ascii="Times New Roman" w:hAnsi="Times New Roman"/>
      <w:dstrike w:val="0"/>
      <w:color w:val="FF0000"/>
      <w:sz w:val="24"/>
      <w:vertAlign w:val="baseline"/>
    </w:rPr>
  </w:style>
  <w:style w:type="character" w:customStyle="1" w:styleId="Year">
    <w:name w:val="Year"/>
    <w:rsid w:val="00841CD1"/>
    <w:rPr>
      <w:rFonts w:ascii="Times New Roman" w:hAnsi="Times New Roman"/>
      <w:dstrike w:val="0"/>
      <w:color w:val="FF00FF"/>
      <w:vertAlign w:val="baseline"/>
    </w:rPr>
  </w:style>
  <w:style w:type="character" w:customStyle="1" w:styleId="fpage">
    <w:name w:val="fpage"/>
    <w:rsid w:val="00841CD1"/>
    <w:rPr>
      <w:rFonts w:ascii="Times New Roman" w:hAnsi="Times New Roman"/>
      <w:dstrike w:val="0"/>
      <w:color w:val="auto"/>
      <w:sz w:val="24"/>
      <w:vertAlign w:val="baseline"/>
    </w:rPr>
  </w:style>
  <w:style w:type="character" w:customStyle="1" w:styleId="Etal">
    <w:name w:val="Etal"/>
    <w:rsid w:val="00841CD1"/>
    <w:rPr>
      <w:rFonts w:ascii="Times New Roman" w:hAnsi="Times New Roman"/>
      <w:dstrike w:val="0"/>
      <w:color w:val="FF0000"/>
      <w:sz w:val="24"/>
      <w:vertAlign w:val="baseline"/>
    </w:rPr>
  </w:style>
  <w:style w:type="character" w:customStyle="1" w:styleId="ref-id">
    <w:name w:val="ref-id"/>
    <w:rsid w:val="00841CD1"/>
    <w:rPr>
      <w:rFonts w:ascii="Times New Roman" w:hAnsi="Times New Roman"/>
      <w:dstrike w:val="0"/>
      <w:noProof w:val="0"/>
      <w:color w:val="FF00FF"/>
      <w:sz w:val="24"/>
      <w:vertAlign w:val="baseline"/>
      <w:lang w:eastAsia="en-US"/>
    </w:rPr>
  </w:style>
  <w:style w:type="character" w:customStyle="1" w:styleId="JournalRef">
    <w:name w:val="Journal Ref"/>
    <w:rsid w:val="00841CD1"/>
    <w:rPr>
      <w:rFonts w:ascii="Times New Roman" w:hAnsi="Times New Roman"/>
      <w:dstrike w:val="0"/>
      <w:noProof w:val="0"/>
      <w:color w:val="FF0000"/>
      <w:sz w:val="24"/>
      <w:vertAlign w:val="baseline"/>
      <w:lang w:eastAsia="en-US"/>
    </w:rPr>
  </w:style>
  <w:style w:type="character" w:customStyle="1" w:styleId="nlmarticle-title">
    <w:name w:val="nlm_article-title"/>
    <w:basedOn w:val="DefaultParagraphFont"/>
    <w:rsid w:val="00841CD1"/>
  </w:style>
  <w:style w:type="character" w:customStyle="1" w:styleId="jrnl">
    <w:name w:val="jrnl"/>
    <w:basedOn w:val="DefaultParagraphFont"/>
    <w:rsid w:val="00841CD1"/>
  </w:style>
  <w:style w:type="character" w:customStyle="1" w:styleId="rzy1">
    <w:name w:val="rz_y1"/>
    <w:basedOn w:val="DefaultParagraphFont"/>
    <w:rsid w:val="009837D9"/>
    <w:rPr>
      <w:rFonts w:ascii="Courier New" w:hAnsi="Courier New" w:cs="Courier New" w:hint="default"/>
    </w:rPr>
  </w:style>
  <w:style w:type="character" w:customStyle="1" w:styleId="rzu1">
    <w:name w:val="rz_u1"/>
    <w:basedOn w:val="DefaultParagraphFont"/>
    <w:rsid w:val="009837D9"/>
    <w:rPr>
      <w:rFonts w:ascii="Arial" w:hAnsi="Arial" w:cs="Arial" w:hint="default"/>
      <w:color w:val="666666"/>
      <w:sz w:val="16"/>
      <w:szCs w:val="16"/>
    </w:rPr>
  </w:style>
  <w:style w:type="paragraph" w:styleId="EnvelopeReturn">
    <w:name w:val="envelope return"/>
    <w:basedOn w:val="Normal"/>
    <w:unhideWhenUsed/>
    <w:rsid w:val="00BE6A22"/>
    <w:rPr>
      <w:rFonts w:asciiTheme="majorHAnsi" w:eastAsiaTheme="majorEastAsia" w:hAnsiTheme="majorHAnsi" w:cstheme="majorBidi"/>
      <w:sz w:val="20"/>
      <w:szCs w:val="20"/>
    </w:rPr>
  </w:style>
  <w:style w:type="character" w:customStyle="1" w:styleId="highlight2">
    <w:name w:val="highlight2"/>
    <w:basedOn w:val="DefaultParagraphFont"/>
    <w:rsid w:val="00D225F3"/>
  </w:style>
  <w:style w:type="paragraph" w:customStyle="1" w:styleId="Cuerpo">
    <w:name w:val="Cuerpo"/>
    <w:uiPriority w:val="99"/>
    <w:rsid w:val="00607B5C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Arial Unicode MS" w:cs="Helvetica"/>
      <w:color w:val="000000"/>
      <w:sz w:val="22"/>
      <w:szCs w:val="22"/>
      <w:lang w:val="es-ES_tradnl" w:eastAsia="es-ES_tradnl"/>
    </w:rPr>
  </w:style>
  <w:style w:type="character" w:customStyle="1" w:styleId="shorttext">
    <w:name w:val="short_text"/>
    <w:basedOn w:val="DefaultParagraphFont"/>
    <w:rsid w:val="00F07159"/>
    <w:rPr>
      <w:rFonts w:cs="Times New Roman"/>
    </w:rPr>
  </w:style>
  <w:style w:type="paragraph" w:customStyle="1" w:styleId="Default">
    <w:name w:val="Default"/>
    <w:qFormat/>
    <w:rsid w:val="00A865C8"/>
    <w:pPr>
      <w:widowControl w:val="0"/>
      <w:autoSpaceDE w:val="0"/>
      <w:autoSpaceDN w:val="0"/>
      <w:adjustRightInd w:val="0"/>
    </w:pPr>
    <w:rPr>
      <w:rFonts w:ascii="Century" w:eastAsia="MS Mincho" w:hAnsi="Century" w:cs="Century"/>
      <w:color w:val="000000"/>
      <w:sz w:val="24"/>
      <w:szCs w:val="24"/>
      <w:lang w:val="en-US" w:eastAsia="ja-JP"/>
    </w:rPr>
  </w:style>
  <w:style w:type="paragraph" w:customStyle="1" w:styleId="Standard">
    <w:name w:val="Standard"/>
    <w:rsid w:val="00866871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customStyle="1" w:styleId="Textbody">
    <w:name w:val="Text body"/>
    <w:basedOn w:val="Standard"/>
    <w:rsid w:val="00866871"/>
    <w:pPr>
      <w:spacing w:after="120"/>
    </w:pPr>
  </w:style>
  <w:style w:type="paragraph" w:customStyle="1" w:styleId="ListParagraph1">
    <w:name w:val="List Paragraph1"/>
    <w:basedOn w:val="Normal"/>
    <w:rsid w:val="00802623"/>
    <w:pPr>
      <w:suppressAutoHyphens/>
      <w:ind w:left="720"/>
    </w:pPr>
    <w:rPr>
      <w:rFonts w:ascii="Calibri" w:eastAsia="Calibri" w:hAnsi="Calibri"/>
      <w:kern w:val="2"/>
      <w:lang w:val="fr-FR" w:eastAsia="ar-TN" w:bidi="ar-T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55A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GB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55A78"/>
    <w:rPr>
      <w:rFonts w:ascii="Courier New" w:eastAsia="Times New Roman" w:hAnsi="Courier New" w:cs="Courier New"/>
      <w:lang w:val="en-GB" w:eastAsia="tr-TR"/>
    </w:rPr>
  </w:style>
  <w:style w:type="paragraph" w:customStyle="1" w:styleId="BylineAffiliation">
    <w:name w:val="Byline &amp; Affiliation"/>
    <w:basedOn w:val="Title"/>
    <w:next w:val="Heading1"/>
    <w:rsid w:val="000D18A4"/>
    <w:pPr>
      <w:keepNext/>
      <w:widowControl w:val="0"/>
      <w:pBdr>
        <w:bottom w:val="none" w:sz="0" w:space="0" w:color="auto"/>
      </w:pBdr>
      <w:spacing w:after="0" w:line="480" w:lineRule="auto"/>
      <w:contextualSpacing w:val="0"/>
      <w:jc w:val="center"/>
      <w:outlineLvl w:val="0"/>
    </w:pPr>
    <w:rPr>
      <w:rFonts w:ascii="Times New Roman" w:eastAsia="Times New Roman" w:hAnsi="Times New Roman" w:cs="Times New Roman"/>
      <w:color w:val="auto"/>
      <w:spacing w:val="0"/>
      <w:kern w:val="0"/>
      <w:sz w:val="24"/>
      <w:szCs w:val="20"/>
    </w:rPr>
  </w:style>
  <w:style w:type="paragraph" w:customStyle="1" w:styleId="TemplateListBullets">
    <w:name w:val="Template List Bullets"/>
    <w:basedOn w:val="Normal"/>
    <w:link w:val="TemplateListBulletsChar"/>
    <w:qFormat/>
    <w:rsid w:val="000D18A4"/>
    <w:pPr>
      <w:numPr>
        <w:numId w:val="8"/>
      </w:numPr>
      <w:spacing w:before="120"/>
      <w:jc w:val="both"/>
    </w:pPr>
    <w:rPr>
      <w:rFonts w:ascii="Times New Roman" w:eastAsia="Times New Roman" w:hAnsi="Times New Roman"/>
      <w:szCs w:val="20"/>
    </w:rPr>
  </w:style>
  <w:style w:type="character" w:customStyle="1" w:styleId="TemplateListBulletsChar">
    <w:name w:val="Template List Bullets Char"/>
    <w:link w:val="TemplateListBullets"/>
    <w:rsid w:val="000D18A4"/>
    <w:rPr>
      <w:rFonts w:ascii="Times New Roman" w:eastAsia="Times New Roman" w:hAnsi="Times New Roman"/>
      <w:sz w:val="24"/>
      <w:lang w:val="en-US"/>
    </w:rPr>
  </w:style>
  <w:style w:type="paragraph" w:customStyle="1" w:styleId="TemplateBodyText">
    <w:name w:val="Template Body Text"/>
    <w:basedOn w:val="Normal"/>
    <w:link w:val="TemplateBodyTextChar"/>
    <w:qFormat/>
    <w:rsid w:val="000D18A4"/>
    <w:pPr>
      <w:spacing w:before="120" w:after="120"/>
      <w:jc w:val="both"/>
    </w:pPr>
    <w:rPr>
      <w:rFonts w:ascii="Times New Roman" w:eastAsia="Times New Roman" w:hAnsi="Times New Roman"/>
    </w:rPr>
  </w:style>
  <w:style w:type="character" w:customStyle="1" w:styleId="TemplateBodyTextChar">
    <w:name w:val="Template Body Text Char"/>
    <w:link w:val="TemplateBodyText"/>
    <w:rsid w:val="000D18A4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Normal1">
    <w:name w:val="Normal1"/>
    <w:basedOn w:val="Normal"/>
    <w:rsid w:val="00F019AE"/>
    <w:pPr>
      <w:spacing w:line="480" w:lineRule="atLeast"/>
    </w:pPr>
    <w:rPr>
      <w:rFonts w:ascii="Times New Roman" w:eastAsia="Times New Roman" w:hAnsi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CB2850"/>
    <w:rPr>
      <w:lang w:val="en-US"/>
    </w:rPr>
  </w:style>
  <w:style w:type="paragraph" w:customStyle="1" w:styleId="Domylne">
    <w:name w:val="Domyślne"/>
    <w:rsid w:val="00AC3D24"/>
    <w:rPr>
      <w:rFonts w:ascii="Helvetica" w:eastAsia="Arial Unicode MS" w:hAnsi="Helvetica" w:cs="Arial Unicode MS"/>
      <w:color w:val="000000"/>
      <w:sz w:val="22"/>
      <w:szCs w:val="22"/>
      <w:lang w:val="en-US"/>
    </w:rPr>
  </w:style>
  <w:style w:type="paragraph" w:customStyle="1" w:styleId="TreA">
    <w:name w:val="Treść A"/>
    <w:rsid w:val="00AC3D24"/>
    <w:pPr>
      <w:widowControl w:val="0"/>
      <w:suppressAutoHyphens/>
    </w:pPr>
    <w:rPr>
      <w:rFonts w:ascii="Times New Roman" w:eastAsia="Arial Unicode MS" w:hAnsi="Times New Roman" w:cs="Arial Unicode MS"/>
      <w:color w:val="000000"/>
      <w:kern w:val="1"/>
      <w:sz w:val="24"/>
      <w:szCs w:val="24"/>
      <w:u w:color="000000"/>
      <w:lang w:val="en-US"/>
    </w:rPr>
  </w:style>
  <w:style w:type="paragraph" w:customStyle="1" w:styleId="STOText">
    <w:name w:val="STO Text"/>
    <w:rsid w:val="00AC3D24"/>
    <w:pPr>
      <w:suppressAutoHyphens/>
      <w:spacing w:after="240"/>
      <w:jc w:val="both"/>
    </w:pPr>
    <w:rPr>
      <w:rFonts w:ascii="Times New Roman" w:eastAsia="Times New Roman" w:hAnsi="Times New Roman"/>
      <w:color w:val="000000"/>
      <w:spacing w:val="-1"/>
      <w:sz w:val="22"/>
      <w:szCs w:val="22"/>
      <w:u w:color="000000"/>
      <w:lang w:val="en-US"/>
    </w:rPr>
  </w:style>
  <w:style w:type="paragraph" w:customStyle="1" w:styleId="Normalny1">
    <w:name w:val="Normalny1"/>
    <w:rsid w:val="00AC3D24"/>
    <w:rPr>
      <w:rFonts w:ascii="Times New Roman" w:eastAsia="Arial Unicode MS" w:hAnsi="Times New Roman" w:cs="Arial Unicode MS"/>
      <w:color w:val="000000"/>
      <w:sz w:val="24"/>
      <w:szCs w:val="24"/>
      <w:u w:color="000000"/>
      <w:lang w:val="en-US"/>
    </w:rPr>
  </w:style>
  <w:style w:type="table" w:customStyle="1" w:styleId="Sombreadoclaro1">
    <w:name w:val="Sombreado claro1"/>
    <w:uiPriority w:val="60"/>
    <w:rsid w:val="00227453"/>
    <w:rPr>
      <w:rFonts w:ascii="Calibri" w:eastAsia="Times New Roman" w:hAnsi="Calibri" w:cs="Calibri"/>
      <w:color w:val="000000"/>
      <w:lang w:val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Car">
    <w:name w:val="Body Car"/>
    <w:link w:val="Body"/>
    <w:rsid w:val="00A20B42"/>
    <w:rPr>
      <w:rFonts w:ascii="Helvetica" w:eastAsia="ヒラギノ角ゴ Pro W3" w:hAnsi="Helvetica"/>
      <w:color w:val="000000"/>
      <w:sz w:val="24"/>
      <w:lang w:val="en-US"/>
    </w:rPr>
  </w:style>
  <w:style w:type="paragraph" w:customStyle="1" w:styleId="Pa5">
    <w:name w:val="Pa5"/>
    <w:basedOn w:val="Normal"/>
    <w:next w:val="Normal"/>
    <w:uiPriority w:val="99"/>
    <w:rsid w:val="0069277E"/>
    <w:pPr>
      <w:autoSpaceDE w:val="0"/>
      <w:autoSpaceDN w:val="0"/>
      <w:adjustRightInd w:val="0"/>
      <w:spacing w:line="220" w:lineRule="atLeast"/>
    </w:pPr>
    <w:rPr>
      <w:rFonts w:ascii="Minion Pro" w:eastAsiaTheme="minorEastAsia" w:hAnsi="Minion Pro" w:cstheme="minorBidi"/>
    </w:rPr>
  </w:style>
  <w:style w:type="character" w:customStyle="1" w:styleId="A1">
    <w:name w:val="A1"/>
    <w:uiPriority w:val="99"/>
    <w:rsid w:val="0069277E"/>
    <w:rPr>
      <w:rFonts w:cs="Minion Pro"/>
      <w:color w:val="000000"/>
      <w:sz w:val="18"/>
      <w:szCs w:val="18"/>
    </w:rPr>
  </w:style>
  <w:style w:type="paragraph" w:customStyle="1" w:styleId="Pa4">
    <w:name w:val="Pa4"/>
    <w:basedOn w:val="Normal"/>
    <w:next w:val="Normal"/>
    <w:uiPriority w:val="99"/>
    <w:rsid w:val="0069277E"/>
    <w:pPr>
      <w:autoSpaceDE w:val="0"/>
      <w:autoSpaceDN w:val="0"/>
      <w:adjustRightInd w:val="0"/>
      <w:spacing w:line="220" w:lineRule="atLeast"/>
    </w:pPr>
    <w:rPr>
      <w:rFonts w:ascii="Minion Pro" w:eastAsiaTheme="minorEastAsia" w:hAnsi="Minion Pro" w:cstheme="minorBidi"/>
    </w:rPr>
  </w:style>
  <w:style w:type="character" w:customStyle="1" w:styleId="A6">
    <w:name w:val="A6"/>
    <w:uiPriority w:val="99"/>
    <w:rsid w:val="0069277E"/>
    <w:rPr>
      <w:rFonts w:cs="Minion Pro"/>
      <w:b/>
      <w:bCs/>
      <w:color w:val="000000"/>
      <w:sz w:val="20"/>
      <w:szCs w:val="20"/>
    </w:rPr>
  </w:style>
  <w:style w:type="character" w:customStyle="1" w:styleId="A4">
    <w:name w:val="A4"/>
    <w:uiPriority w:val="99"/>
    <w:rsid w:val="0069277E"/>
    <w:rPr>
      <w:color w:val="000000"/>
      <w:sz w:val="14"/>
      <w:szCs w:val="14"/>
    </w:rPr>
  </w:style>
  <w:style w:type="character" w:styleId="PageNumber">
    <w:name w:val="page number"/>
    <w:basedOn w:val="DefaultParagraphFont"/>
    <w:unhideWhenUsed/>
    <w:rsid w:val="00322A90"/>
  </w:style>
  <w:style w:type="paragraph" w:customStyle="1" w:styleId="msolistparagraph0">
    <w:name w:val="msolistparagraph"/>
    <w:basedOn w:val="Normal"/>
    <w:rsid w:val="00360A8A"/>
    <w:pPr>
      <w:tabs>
        <w:tab w:val="left" w:pos="720"/>
      </w:tabs>
      <w:suppressAutoHyphens/>
      <w:spacing w:line="100" w:lineRule="atLeast"/>
      <w:ind w:left="720"/>
    </w:pPr>
    <w:rPr>
      <w:rFonts w:ascii="Times New Roman" w:eastAsia="Droid Sans Fallback" w:hAnsi="Times New Roman"/>
      <w:color w:val="00000A"/>
    </w:rPr>
  </w:style>
  <w:style w:type="paragraph" w:customStyle="1" w:styleId="BodyText21">
    <w:name w:val="Body Text 21"/>
    <w:basedOn w:val="Normal"/>
    <w:rsid w:val="00C97721"/>
    <w:pPr>
      <w:spacing w:line="480" w:lineRule="auto"/>
      <w:ind w:left="284" w:hanging="284"/>
    </w:pPr>
    <w:rPr>
      <w:rFonts w:ascii="Times New Roman" w:eastAsia="Times New Roman" w:hAnsi="Times New Roman"/>
      <w:szCs w:val="20"/>
      <w:lang w:eastAsia="de-DE"/>
    </w:rPr>
  </w:style>
  <w:style w:type="paragraph" w:customStyle="1" w:styleId="svarticle">
    <w:name w:val="svarticle"/>
    <w:basedOn w:val="Normal"/>
    <w:rsid w:val="00C97721"/>
    <w:pPr>
      <w:spacing w:before="100" w:beforeAutospacing="1" w:after="100" w:afterAutospacing="1"/>
    </w:pPr>
    <w:rPr>
      <w:rFonts w:ascii="Times New Roman" w:eastAsia="Times New Roman" w:hAnsi="Times New Roman"/>
      <w:lang w:val="de-DE" w:eastAsia="de-DE"/>
    </w:rPr>
  </w:style>
  <w:style w:type="paragraph" w:styleId="Revision">
    <w:name w:val="Revision"/>
    <w:hidden/>
    <w:uiPriority w:val="99"/>
    <w:semiHidden/>
    <w:rsid w:val="00C97721"/>
    <w:rPr>
      <w:rFonts w:ascii="Arial" w:eastAsia="Times New Roman" w:hAnsi="Arial"/>
      <w:sz w:val="24"/>
      <w:lang w:val="de-DE" w:eastAsia="de-DE"/>
    </w:rPr>
  </w:style>
  <w:style w:type="character" w:customStyle="1" w:styleId="apple-style-span">
    <w:name w:val="apple-style-span"/>
    <w:basedOn w:val="DefaultParagraphFont"/>
    <w:rsid w:val="00E407DC"/>
  </w:style>
  <w:style w:type="paragraph" w:customStyle="1" w:styleId="p">
    <w:name w:val="p"/>
    <w:basedOn w:val="Normal"/>
    <w:rsid w:val="00CD6AD6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Index4">
    <w:name w:val="index 4"/>
    <w:basedOn w:val="Normal"/>
    <w:next w:val="Normal"/>
    <w:autoRedefine/>
    <w:uiPriority w:val="99"/>
    <w:unhideWhenUsed/>
    <w:rsid w:val="0012140C"/>
    <w:pPr>
      <w:ind w:left="960" w:hanging="240"/>
    </w:pPr>
  </w:style>
  <w:style w:type="character" w:customStyle="1" w:styleId="cit-name-given-names">
    <w:name w:val="cit-name-given-names"/>
    <w:basedOn w:val="DefaultParagraphFont"/>
    <w:rsid w:val="00103B2A"/>
  </w:style>
  <w:style w:type="character" w:customStyle="1" w:styleId="nlm-surname">
    <w:name w:val="nlm-surname"/>
    <w:basedOn w:val="DefaultParagraphFont"/>
    <w:rsid w:val="00103B2A"/>
    <w:rPr>
      <w:sz w:val="24"/>
      <w:szCs w:val="24"/>
      <w:bdr w:val="none" w:sz="0" w:space="0" w:color="auto" w:frame="1"/>
      <w:vertAlign w:val="baseline"/>
    </w:rPr>
  </w:style>
  <w:style w:type="character" w:customStyle="1" w:styleId="EndNoteBibliographyZchn">
    <w:name w:val="EndNote Bibliography Zchn"/>
    <w:basedOn w:val="DefaultParagraphFont"/>
    <w:rsid w:val="00F770CA"/>
    <w:rPr>
      <w:rFonts w:ascii="Calibri" w:eastAsiaTheme="minorHAnsi" w:hAnsi="Calibri"/>
      <w:noProof/>
    </w:rPr>
  </w:style>
  <w:style w:type="character" w:customStyle="1" w:styleId="hlfld-contribauthor">
    <w:name w:val="hlfld-contribauthor"/>
    <w:basedOn w:val="DefaultParagraphFont"/>
    <w:rsid w:val="00E1032B"/>
  </w:style>
  <w:style w:type="character" w:customStyle="1" w:styleId="author">
    <w:name w:val="author"/>
    <w:basedOn w:val="DefaultParagraphFont"/>
    <w:rsid w:val="00E1032B"/>
  </w:style>
  <w:style w:type="character" w:customStyle="1" w:styleId="articletitle">
    <w:name w:val="articletitle"/>
    <w:basedOn w:val="DefaultParagraphFont"/>
    <w:rsid w:val="00E1032B"/>
  </w:style>
  <w:style w:type="character" w:customStyle="1" w:styleId="journaltitle">
    <w:name w:val="journaltitle"/>
    <w:basedOn w:val="DefaultParagraphFont"/>
    <w:rsid w:val="00E1032B"/>
  </w:style>
  <w:style w:type="character" w:customStyle="1" w:styleId="vol">
    <w:name w:val="vol"/>
    <w:basedOn w:val="DefaultParagraphFont"/>
    <w:rsid w:val="00E1032B"/>
  </w:style>
  <w:style w:type="character" w:customStyle="1" w:styleId="pagefirst">
    <w:name w:val="pagefirst"/>
    <w:basedOn w:val="DefaultParagraphFont"/>
    <w:rsid w:val="00E1032B"/>
  </w:style>
  <w:style w:type="character" w:customStyle="1" w:styleId="pagelast">
    <w:name w:val="pagelast"/>
    <w:basedOn w:val="DefaultParagraphFont"/>
    <w:rsid w:val="00E1032B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87964"/>
    <w:rPr>
      <w:rFonts w:eastAsiaTheme="minorEastAsia"/>
      <w:sz w:val="22"/>
      <w:szCs w:val="22"/>
      <w:lang w:val="en-US"/>
    </w:rPr>
  </w:style>
  <w:style w:type="paragraph" w:customStyle="1" w:styleId="bodytext0">
    <w:name w:val="bodytext"/>
    <w:basedOn w:val="BodyText"/>
    <w:rsid w:val="001062BA"/>
    <w:pPr>
      <w:spacing w:line="360" w:lineRule="auto"/>
      <w:ind w:firstLine="567"/>
      <w:jc w:val="lowKashida"/>
    </w:pPr>
    <w:rPr>
      <w:rFonts w:ascii="Times New Roman" w:eastAsia="Times New Roman" w:hAnsi="Times New Roman"/>
      <w:noProof/>
      <w:sz w:val="28"/>
      <w:szCs w:val="28"/>
      <w:lang w:eastAsia="ar-SA" w:bidi="ar-EG"/>
    </w:rPr>
  </w:style>
  <w:style w:type="character" w:customStyle="1" w:styleId="bbChar">
    <w:name w:val="bb Char"/>
    <w:basedOn w:val="DefaultParagraphFont"/>
    <w:link w:val="bb"/>
    <w:locked/>
    <w:rsid w:val="001062BA"/>
    <w:rPr>
      <w:rFonts w:ascii="Times New Roman" w:eastAsia="Times New Roman" w:hAnsi="Times New Roman"/>
      <w:sz w:val="30"/>
      <w:szCs w:val="28"/>
      <w:lang w:eastAsia="ar-SA" w:bidi="ar-EG"/>
    </w:rPr>
  </w:style>
  <w:style w:type="paragraph" w:customStyle="1" w:styleId="bb">
    <w:name w:val="bb"/>
    <w:basedOn w:val="Normal"/>
    <w:link w:val="bbChar"/>
    <w:rsid w:val="001062BA"/>
    <w:pPr>
      <w:spacing w:after="240" w:line="360" w:lineRule="auto"/>
      <w:ind w:firstLine="567"/>
      <w:jc w:val="both"/>
    </w:pPr>
    <w:rPr>
      <w:rFonts w:ascii="Times New Roman" w:eastAsia="Times New Roman" w:hAnsi="Times New Roman"/>
      <w:sz w:val="30"/>
      <w:szCs w:val="28"/>
      <w:lang w:val="en-IN" w:eastAsia="ar-SA" w:bidi="ar-EG"/>
    </w:rPr>
  </w:style>
  <w:style w:type="paragraph" w:customStyle="1" w:styleId="s4">
    <w:name w:val="s4"/>
    <w:basedOn w:val="Normal"/>
    <w:rsid w:val="001062BA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character" w:customStyle="1" w:styleId="s3">
    <w:name w:val="s3"/>
    <w:basedOn w:val="DefaultParagraphFont"/>
    <w:rsid w:val="001062BA"/>
  </w:style>
  <w:style w:type="paragraph" w:customStyle="1" w:styleId="s6">
    <w:name w:val="s6"/>
    <w:basedOn w:val="Normal"/>
    <w:rsid w:val="001062BA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character" w:customStyle="1" w:styleId="s5">
    <w:name w:val="s5"/>
    <w:basedOn w:val="DefaultParagraphFont"/>
    <w:rsid w:val="001062BA"/>
  </w:style>
  <w:style w:type="character" w:customStyle="1" w:styleId="s7">
    <w:name w:val="s7"/>
    <w:basedOn w:val="DefaultParagraphFont"/>
    <w:rsid w:val="001062BA"/>
  </w:style>
  <w:style w:type="character" w:customStyle="1" w:styleId="s8">
    <w:name w:val="s8"/>
    <w:basedOn w:val="DefaultParagraphFont"/>
    <w:rsid w:val="001062BA"/>
  </w:style>
  <w:style w:type="paragraph" w:customStyle="1" w:styleId="s2">
    <w:name w:val="s2"/>
    <w:basedOn w:val="Normal"/>
    <w:rsid w:val="001062BA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customStyle="1" w:styleId="Pa13">
    <w:name w:val="Pa13"/>
    <w:basedOn w:val="Default"/>
    <w:qFormat/>
    <w:rsid w:val="006676A2"/>
    <w:pPr>
      <w:autoSpaceDE/>
      <w:autoSpaceDN/>
      <w:adjustRightInd/>
      <w:spacing w:line="28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14">
    <w:name w:val="Pa14"/>
    <w:basedOn w:val="Default"/>
    <w:qFormat/>
    <w:rsid w:val="006676A2"/>
    <w:pPr>
      <w:autoSpaceDE/>
      <w:autoSpaceDN/>
      <w:adjustRightInd/>
      <w:spacing w:line="20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19">
    <w:name w:val="Pa19"/>
    <w:basedOn w:val="Default"/>
    <w:qFormat/>
    <w:rsid w:val="006676A2"/>
    <w:pPr>
      <w:autoSpaceDE/>
      <w:autoSpaceDN/>
      <w:adjustRightInd/>
      <w:spacing w:line="28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21">
    <w:name w:val="Pa21"/>
    <w:basedOn w:val="Default"/>
    <w:qFormat/>
    <w:rsid w:val="006676A2"/>
    <w:pPr>
      <w:autoSpaceDE/>
      <w:autoSpaceDN/>
      <w:adjustRightInd/>
      <w:spacing w:line="20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29">
    <w:name w:val="Pa29"/>
    <w:basedOn w:val="Default"/>
    <w:qFormat/>
    <w:rsid w:val="006676A2"/>
    <w:pPr>
      <w:autoSpaceDE/>
      <w:autoSpaceDN/>
      <w:adjustRightInd/>
      <w:spacing w:line="16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Legenda1">
    <w:name w:val="Legenda1"/>
    <w:basedOn w:val="Normal"/>
    <w:next w:val="Normal"/>
    <w:rsid w:val="000511A4"/>
    <w:pPr>
      <w:suppressAutoHyphens/>
    </w:pPr>
    <w:rPr>
      <w:rFonts w:ascii="Times New Roman" w:eastAsia="Times New Roman" w:hAnsi="Times New Roman"/>
      <w:b/>
      <w:bCs/>
      <w:sz w:val="20"/>
      <w:szCs w:val="20"/>
      <w:lang w:val="pl-PL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B47B9B"/>
    <w:pPr>
      <w:spacing w:after="200" w:line="276" w:lineRule="auto"/>
    </w:pPr>
    <w:rPr>
      <w:rFonts w:ascii="Calibri" w:eastAsia="Calibri" w:hAnsi="Calibri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540B"/>
    <w:rPr>
      <w:color w:val="605E5C"/>
      <w:shd w:val="clear" w:color="auto" w:fill="E1DFDD"/>
    </w:rPr>
  </w:style>
  <w:style w:type="character" w:customStyle="1" w:styleId="nowrap">
    <w:name w:val="nowrap"/>
    <w:basedOn w:val="DefaultParagraphFont"/>
    <w:rsid w:val="00184B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 w:qFormat="1"/>
    <w:lsdException w:name="caption" w:uiPriority="35" w:qFormat="1"/>
    <w:lsdException w:name="envelope return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HTML Address" w:uiPriority="0"/>
    <w:lsdException w:name="annotation subject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uiPriority="31" w:qFormat="1"/>
    <w:lsdException w:name="Intense Reference" w:uiPriority="32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DA1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08AF"/>
    <w:pPr>
      <w:keepNext/>
      <w:keepLines/>
      <w:spacing w:before="480"/>
      <w:outlineLvl w:val="0"/>
    </w:pPr>
    <w:rPr>
      <w:rFonts w:ascii="Calibri" w:eastAsiaTheme="majorEastAsia" w:hAnsi="Calibri" w:cstheme="majorBid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D08AF"/>
    <w:pPr>
      <w:keepNext/>
      <w:keepLines/>
      <w:spacing w:before="200"/>
      <w:outlineLvl w:val="1"/>
    </w:pPr>
    <w:rPr>
      <w:rFonts w:ascii="Calibri" w:eastAsiaTheme="majorEastAsia" w:hAnsi="Calibri" w:cstheme="majorBid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08AF"/>
    <w:pPr>
      <w:keepNext/>
      <w:keepLines/>
      <w:spacing w:before="200"/>
      <w:outlineLvl w:val="2"/>
    </w:pPr>
    <w:rPr>
      <w:rFonts w:ascii="Calibri" w:eastAsiaTheme="majorEastAsia" w:hAnsi="Calibri" w:cstheme="majorBid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0A5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0A5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0A5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40A5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0A53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0A53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08AF"/>
    <w:rPr>
      <w:rFonts w:ascii="Calibri" w:eastAsiaTheme="majorEastAsia" w:hAnsi="Calibri" w:cstheme="majorBidi"/>
      <w:b/>
      <w:bCs/>
      <w:color w:val="345A8A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D08AF"/>
    <w:rPr>
      <w:rFonts w:ascii="Calibri" w:eastAsiaTheme="majorEastAsia" w:hAnsi="Calibri" w:cstheme="majorBidi"/>
      <w:b/>
      <w:bCs/>
      <w:color w:val="4F81BD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D08AF"/>
    <w:rPr>
      <w:rFonts w:ascii="Calibri" w:eastAsiaTheme="majorEastAsia" w:hAnsi="Calibri" w:cstheme="majorBidi"/>
      <w:b/>
      <w:bCs/>
      <w:color w:val="4F81BD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2BB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2BB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2BB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2BBF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2BBF"/>
    <w:rPr>
      <w:rFonts w:asciiTheme="majorHAnsi" w:eastAsiaTheme="majorEastAsia" w:hAnsiTheme="majorHAnsi" w:cstheme="majorBidi"/>
      <w:color w:val="404040" w:themeColor="text1" w:themeTint="BF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2BBF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0A53"/>
    <w:pPr>
      <w:spacing w:before="120"/>
    </w:pPr>
    <w:rPr>
      <w:rFonts w:asciiTheme="majorHAnsi" w:hAnsiTheme="majorHAnsi"/>
      <w:b/>
      <w:color w:val="548DD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940A53"/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40A53"/>
    <w:pPr>
      <w:ind w:left="240"/>
    </w:pPr>
    <w:rPr>
      <w:i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48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96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1440"/>
    </w:pPr>
  </w:style>
  <w:style w:type="paragraph" w:styleId="FootnoteText">
    <w:name w:val="footnote text"/>
    <w:basedOn w:val="Normal"/>
    <w:link w:val="FootnoteTextChar"/>
    <w:uiPriority w:val="99"/>
    <w:rsid w:val="00940A53"/>
    <w:rPr>
      <w:rFonts w:ascii="Times New Roman" w:eastAsia="Times New Roman" w:hAnsi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0A53"/>
    <w:rPr>
      <w:rFonts w:ascii="Times New Roman" w:eastAsia="Times New Roman" w:hAnsi="Times New Roman" w:cstheme="minorBidi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D08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62BBF"/>
    <w:rPr>
      <w:sz w:val="24"/>
      <w:szCs w:val="24"/>
      <w:lang w:val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1D08AF"/>
  </w:style>
  <w:style w:type="character" w:styleId="FootnoteReference">
    <w:name w:val="footnote reference"/>
    <w:uiPriority w:val="99"/>
    <w:semiHidden/>
    <w:rsid w:val="00940A53"/>
    <w:rPr>
      <w:vertAlign w:val="superscript"/>
    </w:rPr>
  </w:style>
  <w:style w:type="character" w:styleId="EndnoteReference">
    <w:name w:val="endnote reference"/>
    <w:basedOn w:val="DefaultParagraphFont"/>
    <w:uiPriority w:val="99"/>
    <w:rsid w:val="001D08A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rsid w:val="001D08A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1D08AF"/>
    <w:rPr>
      <w:rFonts w:eastAsia="Cambria"/>
      <w:lang w:val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D08AF"/>
    <w:pPr>
      <w:ind w:left="240" w:hanging="240"/>
    </w:pPr>
  </w:style>
  <w:style w:type="paragraph" w:styleId="ListBullet">
    <w:name w:val="List Bullet"/>
    <w:basedOn w:val="Normal"/>
    <w:uiPriority w:val="99"/>
    <w:rsid w:val="00940A53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rsid w:val="001D08AF"/>
    <w:pPr>
      <w:numPr>
        <w:numId w:val="7"/>
      </w:numPr>
      <w:spacing w:before="100" w:after="100"/>
      <w:contextualSpacing/>
      <w:jc w:val="both"/>
    </w:pPr>
  </w:style>
  <w:style w:type="paragraph" w:styleId="ListBullet2">
    <w:name w:val="List Bullet 2"/>
    <w:basedOn w:val="Normal"/>
    <w:uiPriority w:val="99"/>
    <w:semiHidden/>
    <w:unhideWhenUsed/>
    <w:rsid w:val="00940A53"/>
    <w:pPr>
      <w:numPr>
        <w:numId w:val="2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D08AF"/>
    <w:pPr>
      <w:pBdr>
        <w:bottom w:val="single" w:sz="8" w:space="4" w:color="4F81BD"/>
      </w:pBdr>
      <w:spacing w:after="300"/>
      <w:contextualSpacing/>
    </w:pPr>
    <w:rPr>
      <w:rFonts w:ascii="Calibri" w:eastAsiaTheme="majorEastAsia" w:hAnsi="Calibri" w:cstheme="majorBidi"/>
      <w:color w:val="183A63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08AF"/>
    <w:rPr>
      <w:rFonts w:ascii="Calibri" w:eastAsiaTheme="majorEastAsia" w:hAnsi="Calibri" w:cstheme="majorBidi"/>
      <w:color w:val="183A63"/>
      <w:spacing w:val="5"/>
      <w:kern w:val="28"/>
      <w:sz w:val="52"/>
      <w:szCs w:val="52"/>
      <w:lang w:val="en-US"/>
    </w:rPr>
  </w:style>
  <w:style w:type="paragraph" w:styleId="BodyText">
    <w:name w:val="Body Text"/>
    <w:basedOn w:val="Normal"/>
    <w:link w:val="BodyTextChar"/>
    <w:unhideWhenUsed/>
    <w:rsid w:val="00940A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62BBF"/>
    <w:rPr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nhideWhenUsed/>
    <w:rsid w:val="00940A5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62BBF"/>
    <w:rPr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940A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62BB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rsid w:val="001D08AF"/>
    <w:pPr>
      <w:spacing w:before="120"/>
      <w:ind w:firstLine="360"/>
      <w:jc w:val="both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1D08AF"/>
    <w:rPr>
      <w:rFonts w:eastAsia="Cambria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940A5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462BBF"/>
    <w:rPr>
      <w:sz w:val="24"/>
      <w:szCs w:val="24"/>
      <w:lang w:val="en-US"/>
    </w:rPr>
  </w:style>
  <w:style w:type="paragraph" w:styleId="BodyText2">
    <w:name w:val="Body Text 2"/>
    <w:basedOn w:val="Normal"/>
    <w:link w:val="BodyText2Char"/>
    <w:unhideWhenUsed/>
    <w:rsid w:val="00940A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62BBF"/>
    <w:rPr>
      <w:sz w:val="24"/>
      <w:szCs w:val="24"/>
      <w:lang w:val="en-US"/>
    </w:rPr>
  </w:style>
  <w:style w:type="paragraph" w:styleId="BodyText3">
    <w:name w:val="Body Text 3"/>
    <w:basedOn w:val="Normal"/>
    <w:link w:val="BodyText3Char"/>
    <w:uiPriority w:val="99"/>
    <w:unhideWhenUsed/>
    <w:rsid w:val="00940A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62BBF"/>
    <w:rPr>
      <w:sz w:val="16"/>
      <w:szCs w:val="16"/>
      <w:lang w:val="en-US"/>
    </w:rPr>
  </w:style>
  <w:style w:type="paragraph" w:styleId="BlockText">
    <w:name w:val="Block Text"/>
    <w:basedOn w:val="Normal"/>
    <w:uiPriority w:val="99"/>
    <w:semiHidden/>
    <w:unhideWhenUsed/>
    <w:rsid w:val="00940A5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character" w:styleId="Hyperlink">
    <w:name w:val="Hyperlink"/>
    <w:uiPriority w:val="99"/>
    <w:rsid w:val="001D08A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D08AF"/>
    <w:rPr>
      <w:color w:val="0070C0"/>
      <w:u w:val="single"/>
    </w:rPr>
  </w:style>
  <w:style w:type="character" w:styleId="Strong">
    <w:name w:val="Strong"/>
    <w:basedOn w:val="DefaultParagraphFont"/>
    <w:uiPriority w:val="22"/>
    <w:qFormat/>
    <w:rsid w:val="001D08AF"/>
    <w:rPr>
      <w:b/>
      <w:bCs/>
    </w:rPr>
  </w:style>
  <w:style w:type="character" w:styleId="Emphasis">
    <w:name w:val="Emphasis"/>
    <w:basedOn w:val="DefaultParagraphFont"/>
    <w:uiPriority w:val="20"/>
    <w:qFormat/>
    <w:rsid w:val="00940A53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940A53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62BBF"/>
    <w:rPr>
      <w:rFonts w:ascii="Calibri" w:hAnsi="Calibri"/>
      <w:sz w:val="22"/>
      <w:szCs w:val="21"/>
      <w:lang w:val="en-US"/>
    </w:rPr>
  </w:style>
  <w:style w:type="paragraph" w:styleId="E-mailSignature">
    <w:name w:val="E-mail Signature"/>
    <w:basedOn w:val="Normal"/>
    <w:link w:val="E-mailSignatureChar"/>
    <w:uiPriority w:val="99"/>
    <w:rsid w:val="001D08AF"/>
  </w:style>
  <w:style w:type="character" w:customStyle="1" w:styleId="E-mailSignatureChar">
    <w:name w:val="E-mail Signature Char"/>
    <w:basedOn w:val="DefaultParagraphFont"/>
    <w:link w:val="E-mailSignature"/>
    <w:uiPriority w:val="99"/>
    <w:rsid w:val="001D08AF"/>
    <w:rPr>
      <w:rFonts w:eastAsia="Cambria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940A53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table" w:styleId="TableContemporary">
    <w:name w:val="Table Contemporary"/>
    <w:basedOn w:val="TableNormal"/>
    <w:uiPriority w:val="99"/>
    <w:unhideWhenUsed/>
    <w:rsid w:val="001D08AF"/>
    <w:rPr>
      <w:lang w:eastAsia="en-IN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uiPriority w:val="59"/>
    <w:rsid w:val="001D08AF"/>
    <w:rPr>
      <w:lang w:eastAsia="en-I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940A53"/>
    <w:rPr>
      <w:lang w:val="en-US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940A53"/>
    <w:pPr>
      <w:spacing w:after="200" w:line="276" w:lineRule="auto"/>
      <w:ind w:left="720"/>
      <w:contextualSpacing/>
    </w:pPr>
    <w:rPr>
      <w:rFonts w:eastAsiaTheme="minorEastAsia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940A53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D08AF"/>
    <w:rPr>
      <w:b/>
      <w:bCs/>
      <w:i/>
      <w:iCs/>
      <w:color w:val="4F81BD"/>
    </w:rPr>
  </w:style>
  <w:style w:type="character" w:styleId="BookTitle">
    <w:name w:val="Book Title"/>
    <w:basedOn w:val="DefaultParagraphFont"/>
    <w:uiPriority w:val="33"/>
    <w:semiHidden/>
    <w:unhideWhenUsed/>
    <w:qFormat/>
    <w:rsid w:val="00940A53"/>
    <w:rPr>
      <w:b/>
      <w:bCs/>
      <w:smallCaps/>
      <w:spacing w:val="5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0A53"/>
  </w:style>
  <w:style w:type="paragraph" w:customStyle="1" w:styleId="Article">
    <w:name w:val="Article"/>
    <w:basedOn w:val="Normal"/>
    <w:qFormat/>
    <w:rsid w:val="001D08AF"/>
    <w:rPr>
      <w:color w:val="262626"/>
    </w:rPr>
  </w:style>
  <w:style w:type="paragraph" w:customStyle="1" w:styleId="CustomReference">
    <w:name w:val="CustomReference"/>
    <w:basedOn w:val="ListNumber"/>
    <w:semiHidden/>
    <w:unhideWhenUsed/>
    <w:qFormat/>
    <w:rsid w:val="001D08AF"/>
    <w:pPr>
      <w:numPr>
        <w:numId w:val="0"/>
      </w:numPr>
    </w:pPr>
  </w:style>
  <w:style w:type="paragraph" w:customStyle="1" w:styleId="ImageStyle">
    <w:name w:val="ImageStyle"/>
    <w:basedOn w:val="Normal"/>
    <w:autoRedefine/>
    <w:qFormat/>
    <w:rsid w:val="008809EA"/>
    <w:rPr>
      <w:rFonts w:ascii="Times New Roman" w:hAnsi="Times New Roman"/>
      <w:b/>
      <w:bCs/>
      <w:noProof/>
      <w:lang w:val="en-GB" w:eastAsia="en-IN"/>
    </w:rPr>
  </w:style>
  <w:style w:type="paragraph" w:customStyle="1" w:styleId="ImageCaption">
    <w:name w:val="ImageCaption"/>
    <w:basedOn w:val="Normal"/>
    <w:qFormat/>
    <w:rsid w:val="001D08AF"/>
  </w:style>
  <w:style w:type="paragraph" w:customStyle="1" w:styleId="TableStyle">
    <w:name w:val="TableStyle"/>
    <w:basedOn w:val="Normal"/>
    <w:qFormat/>
    <w:rsid w:val="001D08AF"/>
    <w:rPr>
      <w:rFonts w:asciiTheme="minorHAnsi" w:eastAsiaTheme="minorHAnsi" w:hAnsiTheme="minorHAnsi" w:cstheme="minorBidi"/>
    </w:rPr>
  </w:style>
  <w:style w:type="paragraph" w:customStyle="1" w:styleId="TableCaption">
    <w:name w:val="TableCaption"/>
    <w:basedOn w:val="Normal"/>
    <w:qFormat/>
    <w:rsid w:val="001D08AF"/>
  </w:style>
  <w:style w:type="character" w:customStyle="1" w:styleId="Subscript">
    <w:name w:val="Subscript"/>
    <w:uiPriority w:val="1"/>
    <w:rsid w:val="001D08AF"/>
    <w:rPr>
      <w:vertAlign w:val="subscript"/>
      <w:lang w:val="en-IN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D08A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62BBF"/>
    <w:rPr>
      <w:sz w:val="24"/>
      <w:szCs w:val="24"/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D08A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62BBF"/>
    <w:rPr>
      <w:sz w:val="24"/>
      <w:szCs w:val="24"/>
      <w:lang w:val="en-US"/>
    </w:rPr>
  </w:style>
  <w:style w:type="character" w:customStyle="1" w:styleId="Underline">
    <w:name w:val="Underline"/>
    <w:rsid w:val="001D08AF"/>
    <w:rPr>
      <w:u w:val="single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40A53"/>
    <w:pPr>
      <w:pBdr>
        <w:between w:val="double" w:sz="6" w:space="0" w:color="auto"/>
      </w:pBdr>
      <w:ind w:left="1680"/>
    </w:pPr>
  </w:style>
  <w:style w:type="paragraph" w:styleId="CommentText">
    <w:name w:val="annotation text"/>
    <w:basedOn w:val="Normal"/>
    <w:link w:val="CommentTextChar"/>
    <w:unhideWhenUsed/>
    <w:rsid w:val="00940A53"/>
    <w:pPr>
      <w:spacing w:after="160" w:line="259" w:lineRule="auto"/>
    </w:pPr>
    <w:rPr>
      <w:rFonts w:ascii="Calibri" w:eastAsia="Calibri" w:hAnsi="Calibri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0A53"/>
    <w:rPr>
      <w:rFonts w:ascii="Calibri" w:eastAsia="Calibri" w:hAnsi="Calibri"/>
    </w:rPr>
  </w:style>
  <w:style w:type="paragraph" w:styleId="Header">
    <w:name w:val="header"/>
    <w:basedOn w:val="Normal"/>
    <w:link w:val="HeaderChar"/>
    <w:unhideWhenUsed/>
    <w:qFormat/>
    <w:rsid w:val="00940A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62BBF"/>
    <w:rPr>
      <w:sz w:val="24"/>
      <w:szCs w:val="24"/>
      <w:lang w:val="en-US"/>
    </w:rPr>
  </w:style>
  <w:style w:type="character" w:styleId="CommentReference">
    <w:name w:val="annotation reference"/>
    <w:semiHidden/>
    <w:rsid w:val="00940A53"/>
    <w:rPr>
      <w:sz w:val="18"/>
    </w:rPr>
  </w:style>
  <w:style w:type="character" w:styleId="LineNumber">
    <w:name w:val="line number"/>
    <w:basedOn w:val="DefaultParagraphFont"/>
    <w:uiPriority w:val="99"/>
    <w:unhideWhenUsed/>
    <w:rsid w:val="00940A53"/>
  </w:style>
  <w:style w:type="paragraph" w:styleId="List">
    <w:name w:val="List"/>
    <w:basedOn w:val="Normal"/>
    <w:uiPriority w:val="99"/>
    <w:semiHidden/>
    <w:unhideWhenUsed/>
    <w:rsid w:val="00940A53"/>
    <w:pPr>
      <w:ind w:left="36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40A53"/>
    <w:pPr>
      <w:ind w:left="108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940A53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40A53"/>
    <w:pPr>
      <w:numPr>
        <w:numId w:val="4"/>
      </w:numPr>
      <w:contextualSpacing/>
    </w:pPr>
  </w:style>
  <w:style w:type="paragraph" w:styleId="ListNumber2">
    <w:name w:val="List Number 2"/>
    <w:basedOn w:val="Normal"/>
    <w:uiPriority w:val="99"/>
    <w:unhideWhenUsed/>
    <w:rsid w:val="00940A53"/>
    <w:pPr>
      <w:numPr>
        <w:numId w:val="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40A53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40A5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0A53"/>
    <w:pPr>
      <w:spacing w:after="120"/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0A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A53"/>
    <w:rPr>
      <w:rFonts w:ascii="Calibri" w:eastAsia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940A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BF"/>
    <w:rPr>
      <w:rFonts w:ascii="Tahoma" w:hAnsi="Tahoma" w:cs="Tahoma"/>
      <w:sz w:val="16"/>
      <w:szCs w:val="16"/>
      <w:lang w:val="en-US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940A53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62BBF"/>
    <w:rPr>
      <w:i/>
      <w:iCs/>
      <w:color w:val="000000" w:themeColor="text1"/>
      <w:sz w:val="24"/>
      <w:szCs w:val="24"/>
      <w:lang w:val="en-US"/>
    </w:rPr>
  </w:style>
  <w:style w:type="paragraph" w:customStyle="1" w:styleId="CoverPageName">
    <w:name w:val="CoverPage Name"/>
    <w:basedOn w:val="Normal"/>
    <w:semiHidden/>
    <w:unhideWhenUsed/>
    <w:qFormat/>
    <w:rsid w:val="00940A53"/>
    <w:pPr>
      <w:spacing w:before="240" w:after="60" w:line="288" w:lineRule="auto"/>
      <w:ind w:left="1440"/>
    </w:pPr>
    <w:rPr>
      <w:rFonts w:ascii="Tahoma" w:eastAsia="Times New Roman" w:hAnsi="Tahoma" w:cs="Tahoma"/>
      <w:b/>
      <w:sz w:val="56"/>
      <w:szCs w:val="56"/>
    </w:rPr>
  </w:style>
  <w:style w:type="character" w:customStyle="1" w:styleId="st1">
    <w:name w:val="st1"/>
    <w:basedOn w:val="DefaultParagraphFont"/>
    <w:unhideWhenUsed/>
    <w:rsid w:val="00940A53"/>
  </w:style>
  <w:style w:type="character" w:customStyle="1" w:styleId="A2">
    <w:name w:val="A2"/>
    <w:uiPriority w:val="99"/>
    <w:unhideWhenUsed/>
    <w:rsid w:val="00940A53"/>
    <w:rPr>
      <w:rFonts w:cs="Arial"/>
      <w:color w:val="000000"/>
      <w:sz w:val="14"/>
      <w:szCs w:val="14"/>
    </w:rPr>
  </w:style>
  <w:style w:type="numbering" w:customStyle="1" w:styleId="NoList1">
    <w:name w:val="No List1"/>
    <w:next w:val="NoList"/>
    <w:uiPriority w:val="99"/>
    <w:semiHidden/>
    <w:unhideWhenUsed/>
    <w:rsid w:val="00940A53"/>
  </w:style>
  <w:style w:type="table" w:customStyle="1" w:styleId="TableGrid1">
    <w:name w:val="Table Grid1"/>
    <w:basedOn w:val="TableNormal"/>
    <w:next w:val="TableGrid"/>
    <w:uiPriority w:val="39"/>
    <w:rsid w:val="00940A53"/>
    <w:rPr>
      <w:rFonts w:ascii="Calibri" w:eastAsia="Calibri" w:hAnsi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ighlight">
    <w:name w:val="highlight"/>
    <w:basedOn w:val="DefaultParagraphFont"/>
    <w:unhideWhenUsed/>
    <w:rsid w:val="00940A53"/>
  </w:style>
  <w:style w:type="character" w:customStyle="1" w:styleId="BoldItalic">
    <w:name w:val="BoldItalic"/>
    <w:basedOn w:val="DefaultParagraphFont"/>
    <w:uiPriority w:val="1"/>
    <w:qFormat/>
    <w:rsid w:val="001D08AF"/>
    <w:rPr>
      <w:b/>
      <w:i/>
    </w:rPr>
  </w:style>
  <w:style w:type="character" w:customStyle="1" w:styleId="BoldUnderline">
    <w:name w:val="BoldUnderline"/>
    <w:basedOn w:val="DefaultParagraphFont"/>
    <w:uiPriority w:val="1"/>
    <w:rsid w:val="008728D5"/>
    <w:rPr>
      <w:b/>
      <w:u w:val="single"/>
    </w:rPr>
  </w:style>
  <w:style w:type="paragraph" w:customStyle="1" w:styleId="TableParagraph">
    <w:name w:val="Table Paragraph"/>
    <w:basedOn w:val="Normal"/>
    <w:uiPriority w:val="1"/>
    <w:qFormat/>
    <w:rsid w:val="0095334F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ors">
    <w:name w:val="Authors"/>
    <w:basedOn w:val="Normal"/>
    <w:qFormat/>
    <w:rsid w:val="005471DE"/>
    <w:pPr>
      <w:spacing w:line="480" w:lineRule="auto"/>
    </w:pPr>
    <w:rPr>
      <w:rFonts w:ascii="Arial" w:eastAsiaTheme="minorEastAsia" w:hAnsi="Arial" w:cstheme="minorBidi"/>
      <w:b/>
    </w:rPr>
  </w:style>
  <w:style w:type="paragraph" w:customStyle="1" w:styleId="Addresses">
    <w:name w:val="Addresses"/>
    <w:basedOn w:val="Normal"/>
    <w:qFormat/>
    <w:rsid w:val="005471DE"/>
    <w:pPr>
      <w:spacing w:line="480" w:lineRule="auto"/>
    </w:pPr>
    <w:rPr>
      <w:rFonts w:ascii="Arial" w:eastAsiaTheme="minorEastAsia" w:hAnsi="Arial"/>
      <w:sz w:val="22"/>
      <w:szCs w:val="22"/>
      <w:vertAlign w:val="superscript"/>
    </w:rPr>
  </w:style>
  <w:style w:type="paragraph" w:customStyle="1" w:styleId="Publishwithline">
    <w:name w:val="Publish with line"/>
    <w:semiHidden/>
    <w:qFormat/>
    <w:rsid w:val="00DB5EF9"/>
    <w:rPr>
      <w:rFonts w:asciiTheme="majorHAnsi" w:eastAsiaTheme="majorEastAsia" w:hAnsiTheme="majorHAnsi" w:cstheme="majorBidi"/>
      <w:b/>
      <w:bCs/>
      <w:color w:val="262626"/>
      <w:sz w:val="32"/>
      <w:szCs w:val="38"/>
      <w:lang w:val="en-US" w:bidi="ta-IN"/>
    </w:rPr>
  </w:style>
  <w:style w:type="paragraph" w:customStyle="1" w:styleId="PadderBetweenControlandBody">
    <w:name w:val="Padder Between Control and Body"/>
    <w:basedOn w:val="Normal"/>
    <w:next w:val="Normal"/>
    <w:semiHidden/>
    <w:rsid w:val="00DB5EF9"/>
    <w:pPr>
      <w:spacing w:after="120"/>
    </w:pPr>
    <w:rPr>
      <w:rFonts w:asciiTheme="minorHAnsi" w:eastAsiaTheme="minorEastAsia" w:hAnsiTheme="minorHAnsi" w:cstheme="minorBidi"/>
      <w:sz w:val="2"/>
      <w:szCs w:val="2"/>
      <w:lang w:bidi="ta-IN"/>
    </w:rPr>
  </w:style>
  <w:style w:type="paragraph" w:customStyle="1" w:styleId="underline0">
    <w:name w:val="underline"/>
    <w:semiHidden/>
    <w:rsid w:val="00DB5EF9"/>
    <w:pPr>
      <w:pBdr>
        <w:bottom w:val="single" w:sz="8" w:space="2" w:color="C6C6C6"/>
      </w:pBdr>
    </w:pPr>
    <w:rPr>
      <w:rFonts w:asciiTheme="minorHAnsi" w:eastAsiaTheme="minorEastAsia" w:hAnsiTheme="minorHAnsi" w:cstheme="minorBidi"/>
      <w:sz w:val="2"/>
      <w:szCs w:val="2"/>
      <w:lang w:val="en-US" w:bidi="ta-IN"/>
    </w:rPr>
  </w:style>
  <w:style w:type="character" w:customStyle="1" w:styleId="apple-converted-space">
    <w:name w:val="apple-converted-space"/>
    <w:basedOn w:val="DefaultParagraphFont"/>
    <w:rsid w:val="00DB5EF9"/>
  </w:style>
  <w:style w:type="character" w:customStyle="1" w:styleId="il">
    <w:name w:val="il"/>
    <w:basedOn w:val="DefaultParagraphFont"/>
    <w:rsid w:val="00F925BC"/>
  </w:style>
  <w:style w:type="character" w:customStyle="1" w:styleId="slug-pub-date3">
    <w:name w:val="slug-pub-date3"/>
    <w:basedOn w:val="DefaultParagraphFont"/>
    <w:rsid w:val="00F925BC"/>
    <w:rPr>
      <w:b/>
      <w:bCs/>
    </w:rPr>
  </w:style>
  <w:style w:type="character" w:customStyle="1" w:styleId="slug-vol">
    <w:name w:val="slug-vol"/>
    <w:basedOn w:val="DefaultParagraphFont"/>
    <w:rsid w:val="00F925BC"/>
  </w:style>
  <w:style w:type="character" w:customStyle="1" w:styleId="slug-issue">
    <w:name w:val="slug-issue"/>
    <w:basedOn w:val="DefaultParagraphFont"/>
    <w:rsid w:val="00F925BC"/>
  </w:style>
  <w:style w:type="character" w:customStyle="1" w:styleId="slug-pages3">
    <w:name w:val="slug-pages3"/>
    <w:basedOn w:val="DefaultParagraphFont"/>
    <w:rsid w:val="00F925BC"/>
    <w:rPr>
      <w:b/>
      <w:bCs/>
    </w:rPr>
  </w:style>
  <w:style w:type="character" w:customStyle="1" w:styleId="pseudotab3">
    <w:name w:val="pseudotab3"/>
    <w:basedOn w:val="DefaultParagraphFont"/>
    <w:rsid w:val="00F925BC"/>
  </w:style>
  <w:style w:type="character" w:customStyle="1" w:styleId="cit">
    <w:name w:val="cit"/>
    <w:basedOn w:val="DefaultParagraphFont"/>
    <w:rsid w:val="00F925BC"/>
  </w:style>
  <w:style w:type="paragraph" w:customStyle="1" w:styleId="Body">
    <w:name w:val="Body"/>
    <w:link w:val="BodyCar"/>
    <w:rsid w:val="00CB501B"/>
    <w:rPr>
      <w:rFonts w:ascii="Helvetica" w:eastAsia="ヒラギノ角ゴ Pro W3" w:hAnsi="Helvetica"/>
      <w:color w:val="000000"/>
      <w:sz w:val="24"/>
      <w:lang w:val="en-US"/>
    </w:rPr>
  </w:style>
  <w:style w:type="paragraph" w:customStyle="1" w:styleId="FreeForm">
    <w:name w:val="Free Form"/>
    <w:rsid w:val="00CB501B"/>
    <w:rPr>
      <w:rFonts w:ascii="Helvetica" w:eastAsia="ヒラギノ角ゴ Pro W3" w:hAnsi="Helvetica"/>
      <w:color w:val="000000"/>
      <w:sz w:val="24"/>
      <w:lang w:val="en-US"/>
    </w:rPr>
  </w:style>
  <w:style w:type="character" w:customStyle="1" w:styleId="hps">
    <w:name w:val="hps"/>
    <w:basedOn w:val="DefaultParagraphFont"/>
    <w:rsid w:val="002D7CD7"/>
  </w:style>
  <w:style w:type="character" w:customStyle="1" w:styleId="atn">
    <w:name w:val="atn"/>
    <w:rsid w:val="002D7CD7"/>
  </w:style>
  <w:style w:type="paragraph" w:customStyle="1" w:styleId="EndNoteBibliography">
    <w:name w:val="EndNote Bibliography"/>
    <w:basedOn w:val="Normal"/>
    <w:link w:val="EndNoteBibliographyChar"/>
    <w:rsid w:val="00390D9E"/>
    <w:pPr>
      <w:spacing w:after="200"/>
    </w:pPr>
    <w:rPr>
      <w:rFonts w:ascii="Calibri" w:eastAsiaTheme="minorHAnsi" w:hAnsi="Calibri" w:cstheme="minorBid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390D9E"/>
    <w:rPr>
      <w:rFonts w:ascii="Calibri" w:eastAsiaTheme="minorHAnsi" w:hAnsi="Calibri" w:cstheme="minorBidi"/>
      <w:noProof/>
      <w:sz w:val="22"/>
      <w:szCs w:val="22"/>
      <w:lang w:val="en-US"/>
    </w:rPr>
  </w:style>
  <w:style w:type="paragraph" w:customStyle="1" w:styleId="headinganchor">
    <w:name w:val="headinganchor"/>
    <w:basedOn w:val="Normal"/>
    <w:rsid w:val="00416BA2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rwrr">
    <w:name w:val="rwrr"/>
    <w:basedOn w:val="DefaultParagraphFont"/>
    <w:rsid w:val="00416BA2"/>
  </w:style>
  <w:style w:type="paragraph" w:styleId="ListContinue5">
    <w:name w:val="List Continue 5"/>
    <w:basedOn w:val="Normal"/>
    <w:uiPriority w:val="99"/>
    <w:unhideWhenUsed/>
    <w:rsid w:val="00226D79"/>
    <w:pPr>
      <w:spacing w:after="120"/>
      <w:ind w:left="1800"/>
      <w:contextualSpacing/>
    </w:pPr>
  </w:style>
  <w:style w:type="paragraph" w:customStyle="1" w:styleId="Listenabsatz">
    <w:name w:val="Listenabsatz"/>
    <w:basedOn w:val="Normal"/>
    <w:qFormat/>
    <w:rsid w:val="005F0F9A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character" w:customStyle="1" w:styleId="KommentartextZchn1">
    <w:name w:val="Kommentartext Zchn1"/>
    <w:semiHidden/>
    <w:rsid w:val="005F0F9A"/>
    <w:rPr>
      <w:sz w:val="20"/>
      <w:szCs w:val="20"/>
      <w:lang w:val="en-GB" w:eastAsia="en-US"/>
    </w:rPr>
  </w:style>
  <w:style w:type="character" w:customStyle="1" w:styleId="KommentartextZchn">
    <w:name w:val="Kommentartext Zchn"/>
    <w:semiHidden/>
    <w:rsid w:val="005F0F9A"/>
    <w:rPr>
      <w:sz w:val="20"/>
    </w:rPr>
  </w:style>
  <w:style w:type="paragraph" w:customStyle="1" w:styleId="Kommentarthema">
    <w:name w:val="Kommentarthema"/>
    <w:basedOn w:val="CommentText"/>
    <w:next w:val="CommentText"/>
    <w:semiHidden/>
    <w:rsid w:val="005F0F9A"/>
    <w:pPr>
      <w:spacing w:after="200" w:line="240" w:lineRule="auto"/>
    </w:pPr>
    <w:rPr>
      <w:rFonts w:cs="Arial"/>
      <w:b/>
      <w:bCs/>
      <w:sz w:val="20"/>
      <w:szCs w:val="20"/>
      <w:lang w:val="en-GB"/>
    </w:rPr>
  </w:style>
  <w:style w:type="character" w:customStyle="1" w:styleId="KommentarthemaZchn1">
    <w:name w:val="Kommentarthema Zchn1"/>
    <w:semiHidden/>
    <w:rsid w:val="005F0F9A"/>
    <w:rPr>
      <w:b/>
      <w:bCs/>
      <w:sz w:val="20"/>
      <w:szCs w:val="20"/>
      <w:lang w:val="en-GB" w:eastAsia="en-US"/>
    </w:rPr>
  </w:style>
  <w:style w:type="character" w:customStyle="1" w:styleId="KommentarthemaZchn">
    <w:name w:val="Kommentarthema Zchn"/>
    <w:semiHidden/>
    <w:rsid w:val="005F0F9A"/>
    <w:rPr>
      <w:b/>
      <w:sz w:val="20"/>
    </w:rPr>
  </w:style>
  <w:style w:type="paragraph" w:customStyle="1" w:styleId="Sprechblasentext">
    <w:name w:val="Sprechblasentext"/>
    <w:basedOn w:val="Normal"/>
    <w:semiHidden/>
    <w:rsid w:val="005F0F9A"/>
    <w:rPr>
      <w:rFonts w:ascii="Segoe UI" w:eastAsia="Calibri" w:hAnsi="Segoe UI" w:cs="Segoe UI"/>
      <w:sz w:val="18"/>
      <w:szCs w:val="18"/>
      <w:lang w:val="en-GB"/>
    </w:rPr>
  </w:style>
  <w:style w:type="character" w:customStyle="1" w:styleId="SprechblasentextZchn1">
    <w:name w:val="Sprechblasentext Zchn1"/>
    <w:semiHidden/>
    <w:rsid w:val="005F0F9A"/>
    <w:rPr>
      <w:rFonts w:ascii="Times New Roman" w:hAnsi="Times New Roman"/>
      <w:sz w:val="0"/>
      <w:szCs w:val="0"/>
      <w:lang w:val="en-GB" w:eastAsia="en-US"/>
    </w:rPr>
  </w:style>
  <w:style w:type="character" w:customStyle="1" w:styleId="SprechblasentextZchn">
    <w:name w:val="Sprechblasentext Zchn"/>
    <w:semiHidden/>
    <w:rsid w:val="005F0F9A"/>
    <w:rPr>
      <w:rFonts w:ascii="Segoe UI" w:hAnsi="Segoe UI"/>
      <w:sz w:val="18"/>
    </w:rPr>
  </w:style>
  <w:style w:type="character" w:customStyle="1" w:styleId="artjournal">
    <w:name w:val="art_journal"/>
    <w:rsid w:val="005F0F9A"/>
    <w:rPr>
      <w:rFonts w:cs="Times New Roman"/>
    </w:rPr>
  </w:style>
  <w:style w:type="character" w:customStyle="1" w:styleId="artdatevolumeissuepart">
    <w:name w:val="art_datevolumeissuepart"/>
    <w:rsid w:val="005F0F9A"/>
    <w:rPr>
      <w:rFonts w:cs="Times New Roman"/>
    </w:rPr>
  </w:style>
  <w:style w:type="character" w:customStyle="1" w:styleId="artpages">
    <w:name w:val="art_pages"/>
    <w:rsid w:val="005F0F9A"/>
    <w:rPr>
      <w:rFonts w:cs="Times New Roman"/>
    </w:rPr>
  </w:style>
  <w:style w:type="character" w:customStyle="1" w:styleId="sup-wrapper">
    <w:name w:val="sup-wrapper"/>
    <w:rsid w:val="005F0F9A"/>
    <w:rPr>
      <w:rFonts w:cs="Times New Roman"/>
    </w:rPr>
  </w:style>
  <w:style w:type="paragraph" w:customStyle="1" w:styleId="berarbeitung">
    <w:name w:val="Überarbeitung"/>
    <w:hidden/>
    <w:semiHidden/>
    <w:rsid w:val="005F0F9A"/>
    <w:rPr>
      <w:rFonts w:ascii="Calibri" w:eastAsia="Calibri" w:hAnsi="Calibri" w:cs="Arial"/>
      <w:sz w:val="22"/>
      <w:szCs w:val="22"/>
      <w:lang w:val="en-GB"/>
    </w:rPr>
  </w:style>
  <w:style w:type="character" w:customStyle="1" w:styleId="KopfzeileZchn1">
    <w:name w:val="Kopfzeile Zchn1"/>
    <w:semiHidden/>
    <w:rsid w:val="005F0F9A"/>
    <w:rPr>
      <w:lang w:val="en-GB" w:eastAsia="en-US"/>
    </w:rPr>
  </w:style>
  <w:style w:type="character" w:customStyle="1" w:styleId="KopfzeileZchn">
    <w:name w:val="Kopfzeile Zchn"/>
    <w:rsid w:val="005F0F9A"/>
    <w:rPr>
      <w:rFonts w:cs="Times New Roman"/>
    </w:rPr>
  </w:style>
  <w:style w:type="character" w:customStyle="1" w:styleId="FuzeileZchn1">
    <w:name w:val="Fußzeile Zchn1"/>
    <w:semiHidden/>
    <w:rsid w:val="005F0F9A"/>
    <w:rPr>
      <w:lang w:val="en-GB" w:eastAsia="en-US"/>
    </w:rPr>
  </w:style>
  <w:style w:type="character" w:customStyle="1" w:styleId="FuzeileZchn">
    <w:name w:val="Fußzeile Zchn"/>
    <w:rsid w:val="005F0F9A"/>
    <w:rPr>
      <w:rFonts w:cs="Times New Roman"/>
    </w:rPr>
  </w:style>
  <w:style w:type="character" w:customStyle="1" w:styleId="Textkrper-ZeileneinzugZchn">
    <w:name w:val="Textkörper-Zeileneinzug Zchn"/>
    <w:semiHidden/>
    <w:rsid w:val="005F0F9A"/>
    <w:rPr>
      <w:lang w:val="en-GB" w:eastAsia="en-US"/>
    </w:rPr>
  </w:style>
  <w:style w:type="character" w:customStyle="1" w:styleId="st">
    <w:name w:val="st"/>
    <w:basedOn w:val="DefaultParagraphFont"/>
    <w:rsid w:val="005F0F9A"/>
  </w:style>
  <w:style w:type="paragraph" w:styleId="HTMLAddress">
    <w:name w:val="HTML Address"/>
    <w:basedOn w:val="Normal"/>
    <w:link w:val="HTMLAddressChar"/>
    <w:semiHidden/>
    <w:unhideWhenUsed/>
    <w:rsid w:val="005F0F9A"/>
    <w:rPr>
      <w:rFonts w:ascii="Times New Roman" w:eastAsia="Times New Roman" w:hAnsi="Times New Roman"/>
      <w:i/>
      <w:iCs/>
      <w:lang w:val="en-GB" w:eastAsia="en-GB"/>
    </w:rPr>
  </w:style>
  <w:style w:type="character" w:customStyle="1" w:styleId="HTMLAddressChar">
    <w:name w:val="HTML Address Char"/>
    <w:basedOn w:val="DefaultParagraphFont"/>
    <w:link w:val="HTMLAddress"/>
    <w:semiHidden/>
    <w:rsid w:val="005F0F9A"/>
    <w:rPr>
      <w:rFonts w:ascii="Times New Roman" w:eastAsia="Times New Roman" w:hAnsi="Times New Roman"/>
      <w:i/>
      <w:iCs/>
      <w:sz w:val="24"/>
      <w:szCs w:val="24"/>
      <w:lang w:val="en-GB" w:eastAsia="en-GB"/>
    </w:rPr>
  </w:style>
  <w:style w:type="character" w:customStyle="1" w:styleId="HTMLAdresseZchn">
    <w:name w:val="HTML Adresse Zchn"/>
    <w:semiHidden/>
    <w:rsid w:val="005F0F9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i1">
    <w:name w:val="i1"/>
    <w:basedOn w:val="DefaultParagraphFont"/>
    <w:rsid w:val="0097367E"/>
    <w:rPr>
      <w:i/>
      <w:iCs/>
    </w:rPr>
  </w:style>
  <w:style w:type="character" w:customStyle="1" w:styleId="b1">
    <w:name w:val="b1"/>
    <w:basedOn w:val="DefaultParagraphFont"/>
    <w:rsid w:val="0097367E"/>
    <w:rPr>
      <w:b/>
      <w:bCs/>
    </w:rPr>
  </w:style>
  <w:style w:type="paragraph" w:customStyle="1" w:styleId="Title1">
    <w:name w:val="Title1"/>
    <w:basedOn w:val="Normal"/>
    <w:rsid w:val="0097367E"/>
    <w:pPr>
      <w:spacing w:before="100" w:beforeAutospacing="1" w:after="100" w:afterAutospacing="1"/>
    </w:pPr>
    <w:rPr>
      <w:rFonts w:ascii="Times New Roman" w:eastAsia="Times New Roman" w:hAnsi="Times New Roman"/>
      <w:lang w:val="ca-ES" w:eastAsia="ca-ES"/>
    </w:rPr>
  </w:style>
  <w:style w:type="paragraph" w:customStyle="1" w:styleId="desc">
    <w:name w:val="desc"/>
    <w:basedOn w:val="Normal"/>
    <w:rsid w:val="0097367E"/>
    <w:pPr>
      <w:spacing w:before="100" w:beforeAutospacing="1" w:after="100" w:afterAutospacing="1"/>
    </w:pPr>
    <w:rPr>
      <w:rFonts w:ascii="Times New Roman" w:eastAsia="Times New Roman" w:hAnsi="Times New Roman"/>
      <w:lang w:val="ca-ES" w:eastAsia="ca-ES"/>
    </w:rPr>
  </w:style>
  <w:style w:type="character" w:customStyle="1" w:styleId="number">
    <w:name w:val="number"/>
    <w:basedOn w:val="DefaultParagraphFont"/>
    <w:rsid w:val="00841CD1"/>
  </w:style>
  <w:style w:type="character" w:customStyle="1" w:styleId="element-citation">
    <w:name w:val="element-citation"/>
    <w:basedOn w:val="DefaultParagraphFont"/>
    <w:rsid w:val="00841CD1"/>
    <w:rPr>
      <w:rFonts w:cs="Times New Roman"/>
    </w:rPr>
  </w:style>
  <w:style w:type="character" w:customStyle="1" w:styleId="nlmyear">
    <w:name w:val="nlm_year"/>
    <w:basedOn w:val="DefaultParagraphFont"/>
    <w:rsid w:val="00841CD1"/>
  </w:style>
  <w:style w:type="character" w:customStyle="1" w:styleId="citationsource-journal">
    <w:name w:val="citation_source-journal"/>
    <w:basedOn w:val="DefaultParagraphFont"/>
    <w:rsid w:val="00841CD1"/>
  </w:style>
  <w:style w:type="character" w:customStyle="1" w:styleId="nlmfpage">
    <w:name w:val="nlm_fpage"/>
    <w:basedOn w:val="DefaultParagraphFont"/>
    <w:rsid w:val="00841CD1"/>
  </w:style>
  <w:style w:type="character" w:customStyle="1" w:styleId="nlmlpage">
    <w:name w:val="nlm_lpage"/>
    <w:basedOn w:val="DefaultParagraphFont"/>
    <w:rsid w:val="00841CD1"/>
  </w:style>
  <w:style w:type="character" w:customStyle="1" w:styleId="Lpage">
    <w:name w:val="Lpage"/>
    <w:rsid w:val="00841CD1"/>
    <w:rPr>
      <w:rFonts w:ascii="Times New Roman" w:hAnsi="Times New Roman" w:cs="Times New Roman"/>
      <w:strike w:val="0"/>
      <w:dstrike w:val="0"/>
      <w:color w:val="auto"/>
      <w:position w:val="0"/>
      <w:sz w:val="24"/>
      <w:vertAlign w:val="baseline"/>
    </w:rPr>
  </w:style>
  <w:style w:type="character" w:customStyle="1" w:styleId="Volume">
    <w:name w:val="Volume"/>
    <w:rsid w:val="00841CD1"/>
    <w:rPr>
      <w:rFonts w:ascii="Times New Roman" w:hAnsi="Times New Roman"/>
      <w:dstrike w:val="0"/>
      <w:color w:val="FF0000"/>
      <w:sz w:val="24"/>
      <w:vertAlign w:val="baseline"/>
    </w:rPr>
  </w:style>
  <w:style w:type="character" w:customStyle="1" w:styleId="Year">
    <w:name w:val="Year"/>
    <w:rsid w:val="00841CD1"/>
    <w:rPr>
      <w:rFonts w:ascii="Times New Roman" w:hAnsi="Times New Roman"/>
      <w:dstrike w:val="0"/>
      <w:color w:val="FF00FF"/>
      <w:vertAlign w:val="baseline"/>
    </w:rPr>
  </w:style>
  <w:style w:type="character" w:customStyle="1" w:styleId="fpage">
    <w:name w:val="fpage"/>
    <w:rsid w:val="00841CD1"/>
    <w:rPr>
      <w:rFonts w:ascii="Times New Roman" w:hAnsi="Times New Roman"/>
      <w:dstrike w:val="0"/>
      <w:color w:val="auto"/>
      <w:sz w:val="24"/>
      <w:vertAlign w:val="baseline"/>
    </w:rPr>
  </w:style>
  <w:style w:type="character" w:customStyle="1" w:styleId="Etal">
    <w:name w:val="Etal"/>
    <w:rsid w:val="00841CD1"/>
    <w:rPr>
      <w:rFonts w:ascii="Times New Roman" w:hAnsi="Times New Roman"/>
      <w:dstrike w:val="0"/>
      <w:color w:val="FF0000"/>
      <w:sz w:val="24"/>
      <w:vertAlign w:val="baseline"/>
    </w:rPr>
  </w:style>
  <w:style w:type="character" w:customStyle="1" w:styleId="ref-id">
    <w:name w:val="ref-id"/>
    <w:rsid w:val="00841CD1"/>
    <w:rPr>
      <w:rFonts w:ascii="Times New Roman" w:hAnsi="Times New Roman"/>
      <w:dstrike w:val="0"/>
      <w:noProof w:val="0"/>
      <w:color w:val="FF00FF"/>
      <w:sz w:val="24"/>
      <w:vertAlign w:val="baseline"/>
      <w:lang w:eastAsia="en-US"/>
    </w:rPr>
  </w:style>
  <w:style w:type="character" w:customStyle="1" w:styleId="JournalRef">
    <w:name w:val="Journal Ref"/>
    <w:rsid w:val="00841CD1"/>
    <w:rPr>
      <w:rFonts w:ascii="Times New Roman" w:hAnsi="Times New Roman"/>
      <w:dstrike w:val="0"/>
      <w:noProof w:val="0"/>
      <w:color w:val="FF0000"/>
      <w:sz w:val="24"/>
      <w:vertAlign w:val="baseline"/>
      <w:lang w:eastAsia="en-US"/>
    </w:rPr>
  </w:style>
  <w:style w:type="character" w:customStyle="1" w:styleId="nlmarticle-title">
    <w:name w:val="nlm_article-title"/>
    <w:basedOn w:val="DefaultParagraphFont"/>
    <w:rsid w:val="00841CD1"/>
  </w:style>
  <w:style w:type="character" w:customStyle="1" w:styleId="jrnl">
    <w:name w:val="jrnl"/>
    <w:basedOn w:val="DefaultParagraphFont"/>
    <w:rsid w:val="00841CD1"/>
  </w:style>
  <w:style w:type="character" w:customStyle="1" w:styleId="rzy1">
    <w:name w:val="rz_y1"/>
    <w:basedOn w:val="DefaultParagraphFont"/>
    <w:rsid w:val="009837D9"/>
    <w:rPr>
      <w:rFonts w:ascii="Courier New" w:hAnsi="Courier New" w:cs="Courier New" w:hint="default"/>
    </w:rPr>
  </w:style>
  <w:style w:type="character" w:customStyle="1" w:styleId="rzu1">
    <w:name w:val="rz_u1"/>
    <w:basedOn w:val="DefaultParagraphFont"/>
    <w:rsid w:val="009837D9"/>
    <w:rPr>
      <w:rFonts w:ascii="Arial" w:hAnsi="Arial" w:cs="Arial" w:hint="default"/>
      <w:color w:val="666666"/>
      <w:sz w:val="16"/>
      <w:szCs w:val="16"/>
    </w:rPr>
  </w:style>
  <w:style w:type="paragraph" w:styleId="EnvelopeReturn">
    <w:name w:val="envelope return"/>
    <w:basedOn w:val="Normal"/>
    <w:unhideWhenUsed/>
    <w:rsid w:val="00BE6A22"/>
    <w:rPr>
      <w:rFonts w:asciiTheme="majorHAnsi" w:eastAsiaTheme="majorEastAsia" w:hAnsiTheme="majorHAnsi" w:cstheme="majorBidi"/>
      <w:sz w:val="20"/>
      <w:szCs w:val="20"/>
    </w:rPr>
  </w:style>
  <w:style w:type="character" w:customStyle="1" w:styleId="highlight2">
    <w:name w:val="highlight2"/>
    <w:basedOn w:val="DefaultParagraphFont"/>
    <w:rsid w:val="00D225F3"/>
  </w:style>
  <w:style w:type="paragraph" w:customStyle="1" w:styleId="Cuerpo">
    <w:name w:val="Cuerpo"/>
    <w:uiPriority w:val="99"/>
    <w:rsid w:val="00607B5C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Arial Unicode MS" w:cs="Helvetica"/>
      <w:color w:val="000000"/>
      <w:sz w:val="22"/>
      <w:szCs w:val="22"/>
      <w:lang w:val="es-ES_tradnl" w:eastAsia="es-ES_tradnl"/>
    </w:rPr>
  </w:style>
  <w:style w:type="character" w:customStyle="1" w:styleId="shorttext">
    <w:name w:val="short_text"/>
    <w:basedOn w:val="DefaultParagraphFont"/>
    <w:rsid w:val="00F07159"/>
    <w:rPr>
      <w:rFonts w:cs="Times New Roman"/>
    </w:rPr>
  </w:style>
  <w:style w:type="paragraph" w:customStyle="1" w:styleId="Default">
    <w:name w:val="Default"/>
    <w:qFormat/>
    <w:rsid w:val="00A865C8"/>
    <w:pPr>
      <w:widowControl w:val="0"/>
      <w:autoSpaceDE w:val="0"/>
      <w:autoSpaceDN w:val="0"/>
      <w:adjustRightInd w:val="0"/>
    </w:pPr>
    <w:rPr>
      <w:rFonts w:ascii="Century" w:eastAsia="MS Mincho" w:hAnsi="Century" w:cs="Century"/>
      <w:color w:val="000000"/>
      <w:sz w:val="24"/>
      <w:szCs w:val="24"/>
      <w:lang w:val="en-US" w:eastAsia="ja-JP"/>
    </w:rPr>
  </w:style>
  <w:style w:type="paragraph" w:customStyle="1" w:styleId="Standard">
    <w:name w:val="Standard"/>
    <w:rsid w:val="00866871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paragraph" w:customStyle="1" w:styleId="Textbody">
    <w:name w:val="Text body"/>
    <w:basedOn w:val="Standard"/>
    <w:rsid w:val="00866871"/>
    <w:pPr>
      <w:spacing w:after="120"/>
    </w:pPr>
  </w:style>
  <w:style w:type="paragraph" w:customStyle="1" w:styleId="ListParagraph1">
    <w:name w:val="List Paragraph1"/>
    <w:basedOn w:val="Normal"/>
    <w:rsid w:val="00802623"/>
    <w:pPr>
      <w:suppressAutoHyphens/>
      <w:ind w:left="720"/>
    </w:pPr>
    <w:rPr>
      <w:rFonts w:ascii="Calibri" w:eastAsia="Calibri" w:hAnsi="Calibri"/>
      <w:kern w:val="2"/>
      <w:lang w:val="fr-FR" w:eastAsia="ar-TN" w:bidi="ar-T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55A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GB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55A78"/>
    <w:rPr>
      <w:rFonts w:ascii="Courier New" w:eastAsia="Times New Roman" w:hAnsi="Courier New" w:cs="Courier New"/>
      <w:lang w:val="en-GB" w:eastAsia="tr-TR"/>
    </w:rPr>
  </w:style>
  <w:style w:type="paragraph" w:customStyle="1" w:styleId="BylineAffiliation">
    <w:name w:val="Byline &amp; Affiliation"/>
    <w:basedOn w:val="Title"/>
    <w:next w:val="Heading1"/>
    <w:rsid w:val="000D18A4"/>
    <w:pPr>
      <w:keepNext/>
      <w:widowControl w:val="0"/>
      <w:pBdr>
        <w:bottom w:val="none" w:sz="0" w:space="0" w:color="auto"/>
      </w:pBdr>
      <w:spacing w:after="0" w:line="480" w:lineRule="auto"/>
      <w:contextualSpacing w:val="0"/>
      <w:jc w:val="center"/>
      <w:outlineLvl w:val="0"/>
    </w:pPr>
    <w:rPr>
      <w:rFonts w:ascii="Times New Roman" w:eastAsia="Times New Roman" w:hAnsi="Times New Roman" w:cs="Times New Roman"/>
      <w:color w:val="auto"/>
      <w:spacing w:val="0"/>
      <w:kern w:val="0"/>
      <w:sz w:val="24"/>
      <w:szCs w:val="20"/>
    </w:rPr>
  </w:style>
  <w:style w:type="paragraph" w:customStyle="1" w:styleId="TemplateListBullets">
    <w:name w:val="Template List Bullets"/>
    <w:basedOn w:val="Normal"/>
    <w:link w:val="TemplateListBulletsChar"/>
    <w:qFormat/>
    <w:rsid w:val="000D18A4"/>
    <w:pPr>
      <w:numPr>
        <w:numId w:val="8"/>
      </w:numPr>
      <w:spacing w:before="120"/>
      <w:jc w:val="both"/>
    </w:pPr>
    <w:rPr>
      <w:rFonts w:ascii="Times New Roman" w:eastAsia="Times New Roman" w:hAnsi="Times New Roman"/>
      <w:szCs w:val="20"/>
    </w:rPr>
  </w:style>
  <w:style w:type="character" w:customStyle="1" w:styleId="TemplateListBulletsChar">
    <w:name w:val="Template List Bullets Char"/>
    <w:link w:val="TemplateListBullets"/>
    <w:rsid w:val="000D18A4"/>
    <w:rPr>
      <w:rFonts w:ascii="Times New Roman" w:eastAsia="Times New Roman" w:hAnsi="Times New Roman"/>
      <w:sz w:val="24"/>
      <w:lang w:val="en-US"/>
    </w:rPr>
  </w:style>
  <w:style w:type="paragraph" w:customStyle="1" w:styleId="TemplateBodyText">
    <w:name w:val="Template Body Text"/>
    <w:basedOn w:val="Normal"/>
    <w:link w:val="TemplateBodyTextChar"/>
    <w:qFormat/>
    <w:rsid w:val="000D18A4"/>
    <w:pPr>
      <w:spacing w:before="120" w:after="120"/>
      <w:jc w:val="both"/>
    </w:pPr>
    <w:rPr>
      <w:rFonts w:ascii="Times New Roman" w:eastAsia="Times New Roman" w:hAnsi="Times New Roman"/>
    </w:rPr>
  </w:style>
  <w:style w:type="character" w:customStyle="1" w:styleId="TemplateBodyTextChar">
    <w:name w:val="Template Body Text Char"/>
    <w:link w:val="TemplateBodyText"/>
    <w:rsid w:val="000D18A4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Normal1">
    <w:name w:val="Normal1"/>
    <w:basedOn w:val="Normal"/>
    <w:rsid w:val="00F019AE"/>
    <w:pPr>
      <w:spacing w:line="480" w:lineRule="atLeast"/>
    </w:pPr>
    <w:rPr>
      <w:rFonts w:ascii="Times New Roman" w:eastAsia="Times New Roman" w:hAnsi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CB2850"/>
    <w:rPr>
      <w:lang w:val="en-US"/>
    </w:rPr>
  </w:style>
  <w:style w:type="paragraph" w:customStyle="1" w:styleId="Domylne">
    <w:name w:val="Domyślne"/>
    <w:rsid w:val="00AC3D24"/>
    <w:rPr>
      <w:rFonts w:ascii="Helvetica" w:eastAsia="Arial Unicode MS" w:hAnsi="Helvetica" w:cs="Arial Unicode MS"/>
      <w:color w:val="000000"/>
      <w:sz w:val="22"/>
      <w:szCs w:val="22"/>
      <w:lang w:val="en-US"/>
    </w:rPr>
  </w:style>
  <w:style w:type="paragraph" w:customStyle="1" w:styleId="TreA">
    <w:name w:val="Treść A"/>
    <w:rsid w:val="00AC3D24"/>
    <w:pPr>
      <w:widowControl w:val="0"/>
      <w:suppressAutoHyphens/>
    </w:pPr>
    <w:rPr>
      <w:rFonts w:ascii="Times New Roman" w:eastAsia="Arial Unicode MS" w:hAnsi="Times New Roman" w:cs="Arial Unicode MS"/>
      <w:color w:val="000000"/>
      <w:kern w:val="1"/>
      <w:sz w:val="24"/>
      <w:szCs w:val="24"/>
      <w:u w:color="000000"/>
      <w:lang w:val="en-US"/>
    </w:rPr>
  </w:style>
  <w:style w:type="paragraph" w:customStyle="1" w:styleId="STOText">
    <w:name w:val="STO Text"/>
    <w:rsid w:val="00AC3D24"/>
    <w:pPr>
      <w:suppressAutoHyphens/>
      <w:spacing w:after="240"/>
      <w:jc w:val="both"/>
    </w:pPr>
    <w:rPr>
      <w:rFonts w:ascii="Times New Roman" w:eastAsia="Times New Roman" w:hAnsi="Times New Roman"/>
      <w:color w:val="000000"/>
      <w:spacing w:val="-1"/>
      <w:sz w:val="22"/>
      <w:szCs w:val="22"/>
      <w:u w:color="000000"/>
      <w:lang w:val="en-US"/>
    </w:rPr>
  </w:style>
  <w:style w:type="paragraph" w:customStyle="1" w:styleId="Normalny1">
    <w:name w:val="Normalny1"/>
    <w:rsid w:val="00AC3D24"/>
    <w:rPr>
      <w:rFonts w:ascii="Times New Roman" w:eastAsia="Arial Unicode MS" w:hAnsi="Times New Roman" w:cs="Arial Unicode MS"/>
      <w:color w:val="000000"/>
      <w:sz w:val="24"/>
      <w:szCs w:val="24"/>
      <w:u w:color="000000"/>
      <w:lang w:val="en-US"/>
    </w:rPr>
  </w:style>
  <w:style w:type="table" w:customStyle="1" w:styleId="Sombreadoclaro1">
    <w:name w:val="Sombreado claro1"/>
    <w:uiPriority w:val="60"/>
    <w:rsid w:val="00227453"/>
    <w:rPr>
      <w:rFonts w:ascii="Calibri" w:eastAsia="Times New Roman" w:hAnsi="Calibri" w:cs="Calibri"/>
      <w:color w:val="000000"/>
      <w:lang w:val="es-E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Car">
    <w:name w:val="Body Car"/>
    <w:link w:val="Body"/>
    <w:rsid w:val="00A20B42"/>
    <w:rPr>
      <w:rFonts w:ascii="Helvetica" w:eastAsia="ヒラギノ角ゴ Pro W3" w:hAnsi="Helvetica"/>
      <w:color w:val="000000"/>
      <w:sz w:val="24"/>
      <w:lang w:val="en-US"/>
    </w:rPr>
  </w:style>
  <w:style w:type="paragraph" w:customStyle="1" w:styleId="Pa5">
    <w:name w:val="Pa5"/>
    <w:basedOn w:val="Normal"/>
    <w:next w:val="Normal"/>
    <w:uiPriority w:val="99"/>
    <w:rsid w:val="0069277E"/>
    <w:pPr>
      <w:autoSpaceDE w:val="0"/>
      <w:autoSpaceDN w:val="0"/>
      <w:adjustRightInd w:val="0"/>
      <w:spacing w:line="220" w:lineRule="atLeast"/>
    </w:pPr>
    <w:rPr>
      <w:rFonts w:ascii="Minion Pro" w:eastAsiaTheme="minorEastAsia" w:hAnsi="Minion Pro" w:cstheme="minorBidi"/>
    </w:rPr>
  </w:style>
  <w:style w:type="character" w:customStyle="1" w:styleId="A1">
    <w:name w:val="A1"/>
    <w:uiPriority w:val="99"/>
    <w:rsid w:val="0069277E"/>
    <w:rPr>
      <w:rFonts w:cs="Minion Pro"/>
      <w:color w:val="000000"/>
      <w:sz w:val="18"/>
      <w:szCs w:val="18"/>
    </w:rPr>
  </w:style>
  <w:style w:type="paragraph" w:customStyle="1" w:styleId="Pa4">
    <w:name w:val="Pa4"/>
    <w:basedOn w:val="Normal"/>
    <w:next w:val="Normal"/>
    <w:uiPriority w:val="99"/>
    <w:rsid w:val="0069277E"/>
    <w:pPr>
      <w:autoSpaceDE w:val="0"/>
      <w:autoSpaceDN w:val="0"/>
      <w:adjustRightInd w:val="0"/>
      <w:spacing w:line="220" w:lineRule="atLeast"/>
    </w:pPr>
    <w:rPr>
      <w:rFonts w:ascii="Minion Pro" w:eastAsiaTheme="minorEastAsia" w:hAnsi="Minion Pro" w:cstheme="minorBidi"/>
    </w:rPr>
  </w:style>
  <w:style w:type="character" w:customStyle="1" w:styleId="A6">
    <w:name w:val="A6"/>
    <w:uiPriority w:val="99"/>
    <w:rsid w:val="0069277E"/>
    <w:rPr>
      <w:rFonts w:cs="Minion Pro"/>
      <w:b/>
      <w:bCs/>
      <w:color w:val="000000"/>
      <w:sz w:val="20"/>
      <w:szCs w:val="20"/>
    </w:rPr>
  </w:style>
  <w:style w:type="character" w:customStyle="1" w:styleId="A4">
    <w:name w:val="A4"/>
    <w:uiPriority w:val="99"/>
    <w:rsid w:val="0069277E"/>
    <w:rPr>
      <w:color w:val="000000"/>
      <w:sz w:val="14"/>
      <w:szCs w:val="14"/>
    </w:rPr>
  </w:style>
  <w:style w:type="character" w:styleId="PageNumber">
    <w:name w:val="page number"/>
    <w:basedOn w:val="DefaultParagraphFont"/>
    <w:unhideWhenUsed/>
    <w:rsid w:val="00322A90"/>
  </w:style>
  <w:style w:type="paragraph" w:customStyle="1" w:styleId="msolistparagraph0">
    <w:name w:val="msolistparagraph"/>
    <w:basedOn w:val="Normal"/>
    <w:rsid w:val="00360A8A"/>
    <w:pPr>
      <w:tabs>
        <w:tab w:val="left" w:pos="720"/>
      </w:tabs>
      <w:suppressAutoHyphens/>
      <w:spacing w:line="100" w:lineRule="atLeast"/>
      <w:ind w:left="720"/>
    </w:pPr>
    <w:rPr>
      <w:rFonts w:ascii="Times New Roman" w:eastAsia="Droid Sans Fallback" w:hAnsi="Times New Roman"/>
      <w:color w:val="00000A"/>
    </w:rPr>
  </w:style>
  <w:style w:type="paragraph" w:customStyle="1" w:styleId="BodyText21">
    <w:name w:val="Body Text 21"/>
    <w:basedOn w:val="Normal"/>
    <w:rsid w:val="00C97721"/>
    <w:pPr>
      <w:spacing w:line="480" w:lineRule="auto"/>
      <w:ind w:left="284" w:hanging="284"/>
    </w:pPr>
    <w:rPr>
      <w:rFonts w:ascii="Times New Roman" w:eastAsia="Times New Roman" w:hAnsi="Times New Roman"/>
      <w:szCs w:val="20"/>
      <w:lang w:eastAsia="de-DE"/>
    </w:rPr>
  </w:style>
  <w:style w:type="paragraph" w:customStyle="1" w:styleId="svarticle">
    <w:name w:val="svarticle"/>
    <w:basedOn w:val="Normal"/>
    <w:rsid w:val="00C97721"/>
    <w:pPr>
      <w:spacing w:before="100" w:beforeAutospacing="1" w:after="100" w:afterAutospacing="1"/>
    </w:pPr>
    <w:rPr>
      <w:rFonts w:ascii="Times New Roman" w:eastAsia="Times New Roman" w:hAnsi="Times New Roman"/>
      <w:lang w:val="de-DE" w:eastAsia="de-DE"/>
    </w:rPr>
  </w:style>
  <w:style w:type="paragraph" w:styleId="Revision">
    <w:name w:val="Revision"/>
    <w:hidden/>
    <w:uiPriority w:val="99"/>
    <w:semiHidden/>
    <w:rsid w:val="00C97721"/>
    <w:rPr>
      <w:rFonts w:ascii="Arial" w:eastAsia="Times New Roman" w:hAnsi="Arial"/>
      <w:sz w:val="24"/>
      <w:lang w:val="de-DE" w:eastAsia="de-DE"/>
    </w:rPr>
  </w:style>
  <w:style w:type="character" w:customStyle="1" w:styleId="apple-style-span">
    <w:name w:val="apple-style-span"/>
    <w:basedOn w:val="DefaultParagraphFont"/>
    <w:rsid w:val="00E407DC"/>
  </w:style>
  <w:style w:type="paragraph" w:customStyle="1" w:styleId="p">
    <w:name w:val="p"/>
    <w:basedOn w:val="Normal"/>
    <w:rsid w:val="00CD6AD6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Index4">
    <w:name w:val="index 4"/>
    <w:basedOn w:val="Normal"/>
    <w:next w:val="Normal"/>
    <w:autoRedefine/>
    <w:uiPriority w:val="99"/>
    <w:unhideWhenUsed/>
    <w:rsid w:val="0012140C"/>
    <w:pPr>
      <w:ind w:left="960" w:hanging="240"/>
    </w:pPr>
  </w:style>
  <w:style w:type="character" w:customStyle="1" w:styleId="cit-name-given-names">
    <w:name w:val="cit-name-given-names"/>
    <w:basedOn w:val="DefaultParagraphFont"/>
    <w:rsid w:val="00103B2A"/>
  </w:style>
  <w:style w:type="character" w:customStyle="1" w:styleId="nlm-surname">
    <w:name w:val="nlm-surname"/>
    <w:basedOn w:val="DefaultParagraphFont"/>
    <w:rsid w:val="00103B2A"/>
    <w:rPr>
      <w:sz w:val="24"/>
      <w:szCs w:val="24"/>
      <w:bdr w:val="none" w:sz="0" w:space="0" w:color="auto" w:frame="1"/>
      <w:vertAlign w:val="baseline"/>
    </w:rPr>
  </w:style>
  <w:style w:type="character" w:customStyle="1" w:styleId="EndNoteBibliographyZchn">
    <w:name w:val="EndNote Bibliography Zchn"/>
    <w:basedOn w:val="DefaultParagraphFont"/>
    <w:rsid w:val="00F770CA"/>
    <w:rPr>
      <w:rFonts w:ascii="Calibri" w:eastAsiaTheme="minorHAnsi" w:hAnsi="Calibri"/>
      <w:noProof/>
    </w:rPr>
  </w:style>
  <w:style w:type="character" w:customStyle="1" w:styleId="hlfld-contribauthor">
    <w:name w:val="hlfld-contribauthor"/>
    <w:basedOn w:val="DefaultParagraphFont"/>
    <w:rsid w:val="00E1032B"/>
  </w:style>
  <w:style w:type="character" w:customStyle="1" w:styleId="author">
    <w:name w:val="author"/>
    <w:basedOn w:val="DefaultParagraphFont"/>
    <w:rsid w:val="00E1032B"/>
  </w:style>
  <w:style w:type="character" w:customStyle="1" w:styleId="articletitle">
    <w:name w:val="articletitle"/>
    <w:basedOn w:val="DefaultParagraphFont"/>
    <w:rsid w:val="00E1032B"/>
  </w:style>
  <w:style w:type="character" w:customStyle="1" w:styleId="journaltitle">
    <w:name w:val="journaltitle"/>
    <w:basedOn w:val="DefaultParagraphFont"/>
    <w:rsid w:val="00E1032B"/>
  </w:style>
  <w:style w:type="character" w:customStyle="1" w:styleId="vol">
    <w:name w:val="vol"/>
    <w:basedOn w:val="DefaultParagraphFont"/>
    <w:rsid w:val="00E1032B"/>
  </w:style>
  <w:style w:type="character" w:customStyle="1" w:styleId="pagefirst">
    <w:name w:val="pagefirst"/>
    <w:basedOn w:val="DefaultParagraphFont"/>
    <w:rsid w:val="00E1032B"/>
  </w:style>
  <w:style w:type="character" w:customStyle="1" w:styleId="pagelast">
    <w:name w:val="pagelast"/>
    <w:basedOn w:val="DefaultParagraphFont"/>
    <w:rsid w:val="00E1032B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87964"/>
    <w:rPr>
      <w:rFonts w:eastAsiaTheme="minorEastAsia"/>
      <w:sz w:val="22"/>
      <w:szCs w:val="22"/>
      <w:lang w:val="en-US"/>
    </w:rPr>
  </w:style>
  <w:style w:type="paragraph" w:customStyle="1" w:styleId="bodytext0">
    <w:name w:val="bodytext"/>
    <w:basedOn w:val="BodyText"/>
    <w:rsid w:val="001062BA"/>
    <w:pPr>
      <w:spacing w:line="360" w:lineRule="auto"/>
      <w:ind w:firstLine="567"/>
      <w:jc w:val="lowKashida"/>
    </w:pPr>
    <w:rPr>
      <w:rFonts w:ascii="Times New Roman" w:eastAsia="Times New Roman" w:hAnsi="Times New Roman"/>
      <w:noProof/>
      <w:sz w:val="28"/>
      <w:szCs w:val="28"/>
      <w:lang w:eastAsia="ar-SA" w:bidi="ar-EG"/>
    </w:rPr>
  </w:style>
  <w:style w:type="character" w:customStyle="1" w:styleId="bbChar">
    <w:name w:val="bb Char"/>
    <w:basedOn w:val="DefaultParagraphFont"/>
    <w:link w:val="bb"/>
    <w:locked/>
    <w:rsid w:val="001062BA"/>
    <w:rPr>
      <w:rFonts w:ascii="Times New Roman" w:eastAsia="Times New Roman" w:hAnsi="Times New Roman"/>
      <w:sz w:val="30"/>
      <w:szCs w:val="28"/>
      <w:lang w:eastAsia="ar-SA" w:bidi="ar-EG"/>
    </w:rPr>
  </w:style>
  <w:style w:type="paragraph" w:customStyle="1" w:styleId="bb">
    <w:name w:val="bb"/>
    <w:basedOn w:val="Normal"/>
    <w:link w:val="bbChar"/>
    <w:rsid w:val="001062BA"/>
    <w:pPr>
      <w:spacing w:after="240" w:line="360" w:lineRule="auto"/>
      <w:ind w:firstLine="567"/>
      <w:jc w:val="both"/>
    </w:pPr>
    <w:rPr>
      <w:rFonts w:ascii="Times New Roman" w:eastAsia="Times New Roman" w:hAnsi="Times New Roman"/>
      <w:sz w:val="30"/>
      <w:szCs w:val="28"/>
      <w:lang w:val="en-IN" w:eastAsia="ar-SA" w:bidi="ar-EG"/>
    </w:rPr>
  </w:style>
  <w:style w:type="paragraph" w:customStyle="1" w:styleId="s4">
    <w:name w:val="s4"/>
    <w:basedOn w:val="Normal"/>
    <w:rsid w:val="001062BA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character" w:customStyle="1" w:styleId="s3">
    <w:name w:val="s3"/>
    <w:basedOn w:val="DefaultParagraphFont"/>
    <w:rsid w:val="001062BA"/>
  </w:style>
  <w:style w:type="paragraph" w:customStyle="1" w:styleId="s6">
    <w:name w:val="s6"/>
    <w:basedOn w:val="Normal"/>
    <w:rsid w:val="001062BA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character" w:customStyle="1" w:styleId="s5">
    <w:name w:val="s5"/>
    <w:basedOn w:val="DefaultParagraphFont"/>
    <w:rsid w:val="001062BA"/>
  </w:style>
  <w:style w:type="character" w:customStyle="1" w:styleId="s7">
    <w:name w:val="s7"/>
    <w:basedOn w:val="DefaultParagraphFont"/>
    <w:rsid w:val="001062BA"/>
  </w:style>
  <w:style w:type="character" w:customStyle="1" w:styleId="s8">
    <w:name w:val="s8"/>
    <w:basedOn w:val="DefaultParagraphFont"/>
    <w:rsid w:val="001062BA"/>
  </w:style>
  <w:style w:type="paragraph" w:customStyle="1" w:styleId="s2">
    <w:name w:val="s2"/>
    <w:basedOn w:val="Normal"/>
    <w:rsid w:val="001062BA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customStyle="1" w:styleId="Pa13">
    <w:name w:val="Pa13"/>
    <w:basedOn w:val="Default"/>
    <w:qFormat/>
    <w:rsid w:val="006676A2"/>
    <w:pPr>
      <w:autoSpaceDE/>
      <w:autoSpaceDN/>
      <w:adjustRightInd/>
      <w:spacing w:line="28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14">
    <w:name w:val="Pa14"/>
    <w:basedOn w:val="Default"/>
    <w:qFormat/>
    <w:rsid w:val="006676A2"/>
    <w:pPr>
      <w:autoSpaceDE/>
      <w:autoSpaceDN/>
      <w:adjustRightInd/>
      <w:spacing w:line="20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19">
    <w:name w:val="Pa19"/>
    <w:basedOn w:val="Default"/>
    <w:qFormat/>
    <w:rsid w:val="006676A2"/>
    <w:pPr>
      <w:autoSpaceDE/>
      <w:autoSpaceDN/>
      <w:adjustRightInd/>
      <w:spacing w:line="28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21">
    <w:name w:val="Pa21"/>
    <w:basedOn w:val="Default"/>
    <w:qFormat/>
    <w:rsid w:val="006676A2"/>
    <w:pPr>
      <w:autoSpaceDE/>
      <w:autoSpaceDN/>
      <w:adjustRightInd/>
      <w:spacing w:line="20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Pa29">
    <w:name w:val="Pa29"/>
    <w:basedOn w:val="Default"/>
    <w:qFormat/>
    <w:rsid w:val="006676A2"/>
    <w:pPr>
      <w:autoSpaceDE/>
      <w:autoSpaceDN/>
      <w:adjustRightInd/>
      <w:spacing w:line="161" w:lineRule="atLeast"/>
    </w:pPr>
    <w:rPr>
      <w:rFonts w:ascii="Gill Sans MT" w:eastAsia="Calibri" w:hAnsi="Gill Sans MT" w:cstheme="minorBidi"/>
      <w:szCs w:val="22"/>
      <w:lang w:val="pl-PL" w:eastAsia="en-US"/>
    </w:rPr>
  </w:style>
  <w:style w:type="paragraph" w:customStyle="1" w:styleId="Legenda1">
    <w:name w:val="Legenda1"/>
    <w:basedOn w:val="Normal"/>
    <w:next w:val="Normal"/>
    <w:rsid w:val="000511A4"/>
    <w:pPr>
      <w:suppressAutoHyphens/>
    </w:pPr>
    <w:rPr>
      <w:rFonts w:ascii="Times New Roman" w:eastAsia="Times New Roman" w:hAnsi="Times New Roman"/>
      <w:b/>
      <w:bCs/>
      <w:sz w:val="20"/>
      <w:szCs w:val="20"/>
      <w:lang w:val="pl-PL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B47B9B"/>
    <w:pPr>
      <w:spacing w:after="200" w:line="276" w:lineRule="auto"/>
    </w:pPr>
    <w:rPr>
      <w:rFonts w:ascii="Calibri" w:eastAsia="Calibri" w:hAnsi="Calibri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540B"/>
    <w:rPr>
      <w:color w:val="605E5C"/>
      <w:shd w:val="clear" w:color="auto" w:fill="E1DFDD"/>
    </w:rPr>
  </w:style>
  <w:style w:type="character" w:customStyle="1" w:styleId="nowrap">
    <w:name w:val="nowrap"/>
    <w:basedOn w:val="DefaultParagraphFont"/>
    <w:rsid w:val="00184B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1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4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1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5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03826">
          <w:marLeft w:val="-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6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6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2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3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6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8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3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5BC0BF-4B6E-44BD-876A-FF00EB53D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kishore-k</dc:creator>
  <cp:lastModifiedBy>Naveen Jangra</cp:lastModifiedBy>
  <cp:revision>71</cp:revision>
  <dcterms:created xsi:type="dcterms:W3CDTF">2019-02-23T08:14:00Z</dcterms:created>
  <dcterms:modified xsi:type="dcterms:W3CDTF">2019-07-26T08:49:00Z</dcterms:modified>
</cp:coreProperties>
</file>